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3346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FCB1A2D" wp14:editId="2DB8284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avlíčkův Brod</w:t>
      </w:r>
    </w:p>
    <w:p w14:paraId="3C3F25B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D96E1C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0616D2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4A48E4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7F2832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918"/>
    <w:p w14:paraId="1D9F074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CEF3133" wp14:editId="4F3F247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8E5FB0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DC91D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DD3AB7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C65BD3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618974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871919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7EBD45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D3D7F5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B4C25B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34FE5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B1AA72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8C953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445EC8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98EABD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1631991" w14:textId="77777777" w:rsidR="00221AF1" w:rsidRPr="00221AF1" w:rsidRDefault="00221AF1" w:rsidP="00221AF1">
      <w:pPr>
        <w:spacing w:before="120" w:after="0" w:line="276" w:lineRule="auto"/>
        <w:rPr>
          <w:rFonts w:ascii="Inter" w:hAnsi="Inter"/>
          <w:b/>
          <w:bCs/>
          <w:sz w:val="22"/>
          <w:szCs w:val="22"/>
        </w:rPr>
      </w:pPr>
    </w:p>
    <w:p w14:paraId="61D8ADE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09596F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5CE811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46749F1" wp14:editId="498C726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E5429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4C805D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46749F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E5429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4C805D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C0E8B34" wp14:editId="44FF07E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E3A2725" w14:textId="77777777" w:rsidR="00874B00" w:rsidRPr="00874B00" w:rsidRDefault="00874B00" w:rsidP="00874B00">
      <w:pPr>
        <w:pStyle w:val="Titlesubtitle"/>
      </w:pPr>
    </w:p>
    <w:p w14:paraId="07FC723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6E01E97" wp14:editId="5F02344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BE2701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8F2EA1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0A3B2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F05678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60BA3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6E01E9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BE2701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8F2EA1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0A3B2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F05678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60BA3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29BCB06" wp14:editId="5DC8997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CD2A3C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E0D41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A5FDE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D60DD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29BCB0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CD2A3C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7E0D41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A5FDE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D60DD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919"/>
    <w:bookmarkEnd w:id="2"/>
    <w:bookmarkEnd w:id="3"/>
    <w:p w14:paraId="7AB73FA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3B466D5" wp14:editId="6AD9FC3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3131F3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avlíčkův Brod</w:t>
      </w:r>
    </w:p>
    <w:p w14:paraId="6FA2ABB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EA1B68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avlíčkův Brod</w:t>
      </w:r>
    </w:p>
    <w:p w14:paraId="2CE39A5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w:t>
      </w:r>
    </w:p>
    <w:p w14:paraId="32A4611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72D30ED" w14:textId="77777777" w:rsidR="00C25066" w:rsidRPr="00CB7068" w:rsidRDefault="00C25066" w:rsidP="00C25066">
      <w:pPr>
        <w:spacing w:after="360"/>
        <w:rPr>
          <w:rFonts w:ascii="Inter" w:hAnsi="Inter"/>
          <w:vanish/>
          <w:sz w:val="21"/>
          <w:szCs w:val="21"/>
          <w:lang w:eastAsia="cs-CZ"/>
          <w:specVanish/>
        </w:rPr>
      </w:pPr>
      <w:r w:rsidRPr="000D62D2">
        <w:t xml:space="preserve">ORP </w:t>
      </w:r>
      <w:r>
        <w:t>Havlíčkův Brod</w:t>
      </w:r>
    </w:p>
    <w:p w14:paraId="4BBAED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D29EBE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avlíčkův Brod</w:t>
      </w:r>
    </w:p>
    <w:p w14:paraId="2C4CEAB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9</w:t>
      </w:r>
    </w:p>
    <w:p w14:paraId="1DD565D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EB0D08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avlíčkův Brod</w:t>
      </w:r>
    </w:p>
    <w:p w14:paraId="003BD82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2E1251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avlíčkův Brod</w:t>
      </w:r>
    </w:p>
    <w:p w14:paraId="6258CF0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w:t>
      </w:r>
    </w:p>
    <w:p w14:paraId="040B28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0 % ORP v kraji</w:t>
      </w:r>
    </w:p>
    <w:p w14:paraId="3B1AA455" w14:textId="77777777" w:rsidR="00C25066" w:rsidRPr="00674165" w:rsidRDefault="00C25066" w:rsidP="00C25066">
      <w:pPr>
        <w:rPr>
          <w:lang w:eastAsia="cs-CZ"/>
        </w:rPr>
      </w:pPr>
      <w:r>
        <w:rPr>
          <w:lang w:eastAsia="cs-CZ"/>
        </w:rPr>
        <w:t>.</w:t>
      </w:r>
    </w:p>
    <w:p w14:paraId="081F165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BA8C9B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13415" w14:paraId="19FE8AC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4E6D1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BB9A0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11628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13415" w14:paraId="65122F3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F8A3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5BB6B"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3B92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3415" w14:paraId="4DC5092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9E6A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1C1A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ECD4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13415" w14:paraId="13FC6F0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FE308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97BC4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1F9DF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13415" w14:paraId="3C1C44D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BB53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9A6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74DB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13415" w14:paraId="2D92942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8EC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805C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2325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13415" w14:paraId="3CE5A81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4AF7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07FCC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79DB7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13415" w14:paraId="385444E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6E735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4C9E0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57A4A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3E5230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920"/>
    <w:bookmarkEnd w:id="6"/>
    <w:bookmarkEnd w:id="7"/>
    <w:bookmarkEnd w:id="8"/>
    <w:p w14:paraId="587D585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7AD366D" wp14:editId="5B0DBDD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BB4216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9392E43" wp14:editId="61B0808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28CE2E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921"/>
                            <w:bookmarkEnd w:id="10"/>
                            <w:bookmarkStart w:id="14c3c36c-9d4a-49ac-b4a5-4c684f626bb8" w:name="definicesloupcu"/>
                            <w:r w:rsidRPr="007941F0">
                              <w:rPr>
                                <w:rFonts w:ascii="Inter" w:hAnsi="Inter"/>
                                <w:b/>
                                <w:bCs/>
                                <w:color w:val="FFFFFF" w:themeColor="background1"/>
                              </w:rPr>
                              <w:t>Definice</w:t>
                            </w:r>
                            <w:bookmarkEnd w:id="14c3c36c-9d4a-49ac-b4a5-4c684f626bb8"/>
                            <w:bookmarkEnd w:id="11"/>
                          </w:p>
                          <w:p w14:paraId="61E8E7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1516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706821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FB868B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962A9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EBE0B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1846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543AF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B627C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1FF6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046087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C05B9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872B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392E4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28CE2E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921"/>
                      <w:bookmarkEnd w:id="12"/>
                      <w:r w:rsidRPr="007941F0">
                        <w:rPr>
                          <w:rFonts w:ascii="Inter" w:hAnsi="Inter"/>
                          <w:b/>
                          <w:bCs/>
                          <w:color w:val="FFFFFF" w:themeColor="background1"/>
                        </w:rPr>
                        <w:t>Definice</w:t>
                      </w:r>
                      <w:bookmarkEnd w:id="13"/>
                    </w:p>
                    <w:p w14:paraId="61E8E7E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1516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706821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FB868B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962A9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EBE0B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1846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543AF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B627C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1FF6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046087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C05B9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872B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8718385" w14:textId="77777777" w:rsidR="004E09CD" w:rsidRPr="00816395" w:rsidRDefault="004E09CD" w:rsidP="004E09CD">
      <w:pPr>
        <w:rPr>
          <w:lang w:eastAsia="cs-CZ"/>
        </w:rPr>
      </w:pPr>
    </w:p>
    <w:p w14:paraId="25CF53C5" w14:textId="77777777" w:rsidR="004E09CD" w:rsidRPr="00816395" w:rsidRDefault="004E09CD" w:rsidP="004E09CD">
      <w:pPr>
        <w:rPr>
          <w:lang w:eastAsia="cs-CZ"/>
        </w:rPr>
      </w:pPr>
    </w:p>
    <w:p w14:paraId="1DCD66DD" w14:textId="77777777" w:rsidR="004E09CD" w:rsidRPr="00816395" w:rsidRDefault="004E09CD" w:rsidP="004E09CD">
      <w:pPr>
        <w:rPr>
          <w:lang w:eastAsia="cs-CZ"/>
        </w:rPr>
      </w:pPr>
    </w:p>
    <w:p w14:paraId="6BEFEBE6" w14:textId="77777777" w:rsidR="004E09CD" w:rsidRPr="00816395" w:rsidRDefault="004E09CD" w:rsidP="004E09CD">
      <w:pPr>
        <w:rPr>
          <w:lang w:eastAsia="cs-CZ"/>
        </w:rPr>
      </w:pPr>
    </w:p>
    <w:p w14:paraId="6E39B88F" w14:textId="77777777" w:rsidR="004E09CD" w:rsidRPr="00816395" w:rsidRDefault="004E09CD" w:rsidP="004E09CD">
      <w:pPr>
        <w:rPr>
          <w:lang w:eastAsia="cs-CZ"/>
        </w:rPr>
      </w:pPr>
    </w:p>
    <w:p w14:paraId="376A3645" w14:textId="77777777" w:rsidR="004E09CD" w:rsidRPr="00816395" w:rsidRDefault="004E09CD" w:rsidP="004E09CD">
      <w:pPr>
        <w:rPr>
          <w:lang w:eastAsia="cs-CZ"/>
        </w:rPr>
      </w:pPr>
    </w:p>
    <w:p w14:paraId="00B0B356" w14:textId="77777777" w:rsidR="004E09CD" w:rsidRPr="00816395" w:rsidRDefault="004E09CD" w:rsidP="004E09CD">
      <w:pPr>
        <w:rPr>
          <w:lang w:eastAsia="cs-CZ"/>
        </w:rPr>
      </w:pPr>
    </w:p>
    <w:p w14:paraId="15DC9B8C" w14:textId="77777777" w:rsidR="004E09CD" w:rsidRPr="00816395" w:rsidRDefault="004E09CD" w:rsidP="004E09CD">
      <w:pPr>
        <w:rPr>
          <w:lang w:eastAsia="cs-CZ"/>
        </w:rPr>
      </w:pPr>
    </w:p>
    <w:p w14:paraId="4B481144" w14:textId="77777777" w:rsidR="004E09CD" w:rsidRPr="00816395" w:rsidRDefault="004E09CD" w:rsidP="004E09CD">
      <w:pPr>
        <w:rPr>
          <w:lang w:eastAsia="cs-CZ"/>
        </w:rPr>
      </w:pPr>
    </w:p>
    <w:p w14:paraId="26CB4704" w14:textId="77777777" w:rsidR="004E09CD" w:rsidRPr="00816395" w:rsidRDefault="004E09CD" w:rsidP="004E09CD">
      <w:pPr>
        <w:rPr>
          <w:lang w:eastAsia="cs-CZ"/>
        </w:rPr>
      </w:pPr>
    </w:p>
    <w:p w14:paraId="5F70366C" w14:textId="77777777" w:rsidR="004E09CD" w:rsidRPr="00816395" w:rsidRDefault="004E09CD" w:rsidP="008D6311">
      <w:pPr>
        <w:pStyle w:val="Nadpisobsahu"/>
        <w:spacing w:before="480" w:after="360"/>
        <w:rPr>
          <w:rStyle w:val="Zdraznn"/>
          <w:i w:val="0"/>
          <w:iCs w:val="0"/>
          <w:color w:val="DD4540"/>
          <w:sz w:val="28"/>
          <w:szCs w:val="28"/>
          <w:lang w:val="cs-CZ"/>
        </w:rPr>
      </w:pPr>
    </w:p>
    <w:p w14:paraId="6EE4C27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906663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58D25C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2EF012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560D434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0E1C9A2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DA3D6D" w14:textId="10CBCB4E"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36181" w14:textId="607AF7CB"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062B6" w14:textId="11903073"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7B995" w14:textId="1644F123"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E75E53" w14:textId="262A7A51"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A5DC8" w14:textId="4D741070"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CB45F" w14:textId="27BCA917"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07DF2" w14:textId="2A685B30"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445CE3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2EA7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8B8D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9DD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E3DF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CA4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18F5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EC5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B91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3415" w14:paraId="2E43D4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1C26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130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BCD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9B6D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8BEF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91B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97D2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4E6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3415" w14:paraId="3C5E47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FC7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B3D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C489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A776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092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043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BE8B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C289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3415" w14:paraId="458560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D822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624B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AB26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B0F4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60C4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1F8C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2B7BA"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199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3415" w14:paraId="0F98FC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5237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E211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72952"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905B5"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CBF3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00E8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F6D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C51B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3415" w14:paraId="25DD83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6A0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7197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9719A"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80CB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BC3C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2B5A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EE9D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E66E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E1B1229" w14:textId="77777777" w:rsidR="00B1075B" w:rsidRDefault="00B1075B" w:rsidP="00B1075B">
      <w:pPr>
        <w:spacing w:after="360"/>
        <w:rPr>
          <w:lang w:eastAsia="cs-CZ"/>
        </w:rPr>
      </w:pPr>
    </w:p>
    <w:p w14:paraId="2F947A6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E295EA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421B35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BEAF0B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Absence v ZŠ</w:t>
      </w:r>
      <w:r>
        <w:t xml:space="preserve"> a </w:t>
      </w:r>
      <w:r>
        <w:rPr>
          <w:rStyle w:val="tucneChar"/>
        </w:rPr>
        <w:t>Žáci hlásící se na maturitní obor</w:t>
      </w:r>
    </w:p>
    <w:p w14:paraId="5F20A47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08E621E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183B5" w14:textId="7C1588FE"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66583" w14:textId="2A8BC6BE"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11342" w14:textId="212EA146"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C8C14" w14:textId="5F3E5783"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6C64E" w14:textId="3B3F2551"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250D6" w14:textId="1F672FD6"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40BEB" w14:textId="5186575E"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9F8AF" w14:textId="2B653431"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5F1FD4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F439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15CF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91B1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04E1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1B7E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0A8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9BEE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E946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3415" w14:paraId="562527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DF11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5E8E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4A39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77C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CF7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A7D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4AF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CB91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3415" w14:paraId="5220EC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B085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C966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3A7B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FD3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BFA1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74F6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D071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E8C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3415" w14:paraId="1CFFB8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BA17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D1F3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3D03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8514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4106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FF6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23D5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8CBC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3415" w14:paraId="2A3695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0E92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AFB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CFA2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B19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7E9D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38E5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95FC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C0E8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3415" w14:paraId="46CC8D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9BA3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94EE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EBD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52F6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796B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EF6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55EE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6C26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06CF432" w14:textId="77777777" w:rsidR="00C71BBA" w:rsidRPr="00C71BBA" w:rsidRDefault="00C71BBA" w:rsidP="00C71BBA">
      <w:pPr>
        <w:spacing w:after="360"/>
        <w:rPr>
          <w:rStyle w:val="Zdraznn"/>
          <w:i w:val="0"/>
          <w:iCs w:val="0"/>
          <w:lang w:eastAsia="cs-CZ"/>
        </w:rPr>
      </w:pPr>
    </w:p>
    <w:p w14:paraId="5EE0DFC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3F4D4C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29435E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AE3D3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Finance od zřizovatele</w:t>
      </w:r>
      <w:r>
        <w:t xml:space="preserve"> a </w:t>
      </w:r>
      <w:r>
        <w:rPr>
          <w:rStyle w:val="tucneChar"/>
        </w:rPr>
        <w:t>Účast v předškolním vzdělávání (3-5 let)</w:t>
      </w:r>
    </w:p>
    <w:p w14:paraId="71294866" w14:textId="77777777" w:rsidR="00710A1F" w:rsidRDefault="00710A1F" w:rsidP="00F6139C">
      <w:pPr>
        <w:spacing w:after="360"/>
        <w:rPr>
          <w:lang w:eastAsia="cs-CZ"/>
        </w:rPr>
      </w:pPr>
      <w:r>
        <w:rPr>
          <w:lang w:eastAsia="cs-CZ"/>
        </w:rPr>
        <w:t>.</w:t>
      </w:r>
    </w:p>
    <w:p w14:paraId="57CB763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30144EF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27A30" w14:textId="06968FA2"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6605A" w14:textId="088FE08E"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B192A" w14:textId="1D749C6B"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12A23" w14:textId="02350F52"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A5E4C" w14:textId="194CD47A"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084CA" w14:textId="5E7AA79D"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32AE6" w14:textId="7C91E447"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19A96" w14:textId="35DE44E4"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03374F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8DA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180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0A9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EAC8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D8BF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E486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BBB6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15C8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3415" w14:paraId="715BBD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0A5C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4870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104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591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B7A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FFFF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AB9E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BE9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3415" w14:paraId="7B59F7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C44EA"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CC4C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3B1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C6E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7647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4FD9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09E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FA99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3415" w14:paraId="2367FE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3D87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44F3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69E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B396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5FBA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3602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D6E8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5CBC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3415" w14:paraId="32BF88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1AA61"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2374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FC28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5F10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B64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C0EB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C7AC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4C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3415" w14:paraId="22C318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F2DE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FDF4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4F4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899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921D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554C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3592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FD96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3415" w14:paraId="38321D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2A01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5030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1E78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101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5F09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CAD5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01E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DB3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3415" w14:paraId="1AA41B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65CA"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DE4D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068F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79E4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0D04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2371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923C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E9E1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3415" w14:paraId="135263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BC45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FE7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B0D2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461CB"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86D4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62AE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59B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FEF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3415" w14:paraId="07E0B1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94A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FC64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74692"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B3DB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B2D7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BC02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6E85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D15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3415" w14:paraId="29C85C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1610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4296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42DE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2C61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58C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4ED3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D973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0292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3415" w14:paraId="1A48AF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984E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BC89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A1CD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07C5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E8CC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B046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4F56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65DC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3415" w14:paraId="2A4835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D25C2"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E7EF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9640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576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8013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3D18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2DF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5FA8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3415" w14:paraId="403608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D2FD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0E4E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9782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3905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6271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7498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C3FD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203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3415" w14:paraId="355F27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A3949"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4A4A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E3DC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4558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074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92C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46BF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E480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E87318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922"/>
    <w:bookmarkEnd w:id="18"/>
    <w:p w14:paraId="4383CF2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B40949D" wp14:editId="07921A6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2AECD1B"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6FF58A6" w14:textId="77777777" w:rsidR="002D54BF" w:rsidRDefault="002D54BF" w:rsidP="002D54BF">
      <w:pPr>
        <w:spacing w:after="0"/>
        <w:rPr>
          <w:b/>
          <w:bCs/>
        </w:rPr>
      </w:pPr>
      <w:r>
        <w:rPr>
          <w:b/>
          <w:bCs/>
        </w:rPr>
        <w:br/>
      </w:r>
      <w:bookmarkStart w:id="20" w:name="_Hlk110608235"/>
      <w:r w:rsidRPr="003D4E29">
        <w:rPr>
          <w:b/>
          <w:bCs/>
        </w:rPr>
        <w:t>Exekuce</w:t>
      </w:r>
    </w:p>
    <w:p w14:paraId="3CF8E25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30F541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E1A745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7EEE47D" w14:textId="77777777" w:rsidR="002D54BF" w:rsidRDefault="002D54BF" w:rsidP="002D54BF">
      <w:pPr>
        <w:pStyle w:val="Odstavecseseznamem"/>
        <w:numPr>
          <w:ilvl w:val="0"/>
          <w:numId w:val="32"/>
        </w:numPr>
      </w:pPr>
      <w:r>
        <w:t>Informovat exekvované obyvatele o možnosti vstupu do oddlužení a dalších řešení.</w:t>
      </w:r>
    </w:p>
    <w:p w14:paraId="72C034A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2B0A8B5" w14:textId="77777777" w:rsidR="002D54BF" w:rsidRDefault="002D54BF" w:rsidP="002D54BF">
      <w:pPr>
        <w:pStyle w:val="Odstavecseseznamem"/>
        <w:numPr>
          <w:ilvl w:val="0"/>
          <w:numId w:val="32"/>
        </w:numPr>
      </w:pPr>
      <w:r>
        <w:t>Regulace „šmejdů“ – např. reklam poskytovatelů půjček v lokálních médiích a prostorách.</w:t>
      </w:r>
    </w:p>
    <w:p w14:paraId="5E4510E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AA55B83" w14:textId="77777777" w:rsidR="002D54BF" w:rsidRPr="002D54BF" w:rsidRDefault="002D54BF" w:rsidP="002D54BF">
      <w:pPr>
        <w:rPr>
          <w:rFonts w:cs="Segoe UI"/>
          <w:color w:val="527A9E"/>
          <w:szCs w:val="18"/>
          <w:u w:val="single"/>
        </w:rPr>
      </w:pPr>
    </w:p>
    <w:p w14:paraId="54B466E9" w14:textId="77777777" w:rsidR="002D54BF" w:rsidRDefault="002D54BF" w:rsidP="002D54BF">
      <w:pPr>
        <w:rPr>
          <w:b/>
          <w:bCs/>
        </w:rPr>
      </w:pPr>
      <w:bookmarkStart w:id="21" w:name="_Hlk110608251"/>
      <w:r w:rsidRPr="003D4E29">
        <w:rPr>
          <w:b/>
          <w:bCs/>
        </w:rPr>
        <w:t>Bytová nouze</w:t>
      </w:r>
    </w:p>
    <w:p w14:paraId="27DCECE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17A631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F375FA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A5CCF9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595033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0A823C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D714CE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E9F276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AB8A30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853AF0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D6F0ED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89A144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0868C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FA80EE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D509CB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89A035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77FAE3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84AA2D5" w14:textId="77777777" w:rsidR="00963C20" w:rsidRDefault="00963C20" w:rsidP="002D54BF">
      <w:pPr>
        <w:rPr>
          <w:b/>
          <w:bCs/>
        </w:rPr>
      </w:pPr>
    </w:p>
    <w:p w14:paraId="7255AA14" w14:textId="77777777" w:rsidR="00963C20" w:rsidRDefault="00963C20" w:rsidP="002D54BF">
      <w:pPr>
        <w:rPr>
          <w:b/>
          <w:bCs/>
        </w:rPr>
      </w:pPr>
    </w:p>
    <w:p w14:paraId="5B6AC643" w14:textId="77777777" w:rsidR="003C21B5" w:rsidRDefault="003C21B5" w:rsidP="002D54BF">
      <w:pPr>
        <w:rPr>
          <w:b/>
          <w:bCs/>
        </w:rPr>
      </w:pPr>
    </w:p>
    <w:p w14:paraId="2A44E211" w14:textId="77777777" w:rsidR="00963C20" w:rsidRDefault="00963C20" w:rsidP="002D54BF">
      <w:pPr>
        <w:rPr>
          <w:b/>
          <w:bCs/>
        </w:rPr>
      </w:pPr>
    </w:p>
    <w:p w14:paraId="2FA164F8" w14:textId="77777777" w:rsidR="002D54BF" w:rsidRDefault="002D54BF" w:rsidP="002D54BF">
      <w:pPr>
        <w:rPr>
          <w:b/>
          <w:bCs/>
        </w:rPr>
      </w:pPr>
      <w:r>
        <w:rPr>
          <w:b/>
          <w:bCs/>
        </w:rPr>
        <w:lastRenderedPageBreak/>
        <w:t>Vzdělávací neúspěšnost (+ společné vzdělávání)</w:t>
      </w:r>
    </w:p>
    <w:p w14:paraId="5DAB39CF" w14:textId="77777777" w:rsidR="002D54BF" w:rsidRPr="00225EE0" w:rsidRDefault="002D54BF" w:rsidP="002D54BF">
      <w:pPr>
        <w:ind w:firstLine="360"/>
        <w:rPr>
          <w:b/>
          <w:bCs/>
        </w:rPr>
      </w:pPr>
      <w:r>
        <w:rPr>
          <w:b/>
          <w:bCs/>
        </w:rPr>
        <w:t>Lokální</w:t>
      </w:r>
      <w:r w:rsidRPr="00225EE0">
        <w:rPr>
          <w:b/>
          <w:bCs/>
        </w:rPr>
        <w:t xml:space="preserve"> vzdělávací systém</w:t>
      </w:r>
    </w:p>
    <w:p w14:paraId="0CD5B17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D06C27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75FB9C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E660FA1" w14:textId="77777777" w:rsidR="002D54BF" w:rsidRPr="00943CB3" w:rsidRDefault="002D54BF" w:rsidP="002D54BF">
      <w:pPr>
        <w:ind w:firstLine="360"/>
        <w:rPr>
          <w:b/>
          <w:bCs/>
        </w:rPr>
      </w:pPr>
      <w:r w:rsidRPr="00943CB3">
        <w:rPr>
          <w:b/>
          <w:bCs/>
        </w:rPr>
        <w:t>Škola a zřizovatel</w:t>
      </w:r>
    </w:p>
    <w:p w14:paraId="2C72909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222E46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FA1FA12" w14:textId="77777777" w:rsidR="002D54BF" w:rsidRPr="006B3C16" w:rsidRDefault="002D54BF" w:rsidP="002D54BF">
      <w:pPr>
        <w:ind w:left="360"/>
        <w:rPr>
          <w:b/>
          <w:bCs/>
        </w:rPr>
      </w:pPr>
      <w:r>
        <w:rPr>
          <w:b/>
          <w:bCs/>
        </w:rPr>
        <w:t>Škola</w:t>
      </w:r>
    </w:p>
    <w:p w14:paraId="1403618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0C13B7A" w14:textId="77777777" w:rsidR="002D54BF" w:rsidRDefault="00625C2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013A37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C72040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D10B88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5844A9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F2F6A2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9079948" w14:textId="77777777" w:rsidR="00963C20" w:rsidRDefault="00963C20" w:rsidP="002D54BF">
      <w:pPr>
        <w:spacing w:after="0"/>
        <w:rPr>
          <w:b/>
          <w:bCs/>
        </w:rPr>
      </w:pPr>
    </w:p>
    <w:p w14:paraId="53902D75" w14:textId="77777777" w:rsidR="002D54BF" w:rsidRDefault="002D54BF" w:rsidP="002D54BF">
      <w:pPr>
        <w:spacing w:after="0"/>
        <w:rPr>
          <w:b/>
          <w:bCs/>
        </w:rPr>
      </w:pPr>
      <w:r w:rsidRPr="003D4E29">
        <w:rPr>
          <w:b/>
          <w:bCs/>
        </w:rPr>
        <w:t>Vzdělávací úspěšnost</w:t>
      </w:r>
      <w:r>
        <w:rPr>
          <w:b/>
          <w:bCs/>
        </w:rPr>
        <w:t xml:space="preserve"> a Kvalitní škola</w:t>
      </w:r>
    </w:p>
    <w:p w14:paraId="5D2CB43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70ADCE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6CA515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A9FE10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289BD7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937315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56D852A" w14:textId="77777777" w:rsidR="002D54BF" w:rsidRPr="0030539F" w:rsidRDefault="002D54BF" w:rsidP="002D54BF">
      <w:pPr>
        <w:pStyle w:val="Odstavecseseznamem"/>
      </w:pPr>
    </w:p>
    <w:p w14:paraId="359A87EE" w14:textId="77777777" w:rsidR="002D54BF" w:rsidRDefault="002D54BF" w:rsidP="002D54BF">
      <w:pPr>
        <w:rPr>
          <w:b/>
          <w:bCs/>
        </w:rPr>
      </w:pPr>
      <w:r w:rsidRPr="003D4E29">
        <w:rPr>
          <w:b/>
          <w:bCs/>
        </w:rPr>
        <w:t xml:space="preserve">Včasná péče </w:t>
      </w:r>
    </w:p>
    <w:p w14:paraId="045D8FF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4692D7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202A25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A1B01ED" w14:textId="77777777" w:rsidR="002D54BF" w:rsidRDefault="002D54BF" w:rsidP="002D54BF">
      <w:pPr>
        <w:pStyle w:val="Odstavecseseznamem"/>
        <w:numPr>
          <w:ilvl w:val="1"/>
          <w:numId w:val="34"/>
        </w:numPr>
      </w:pPr>
      <w:r>
        <w:t>Pomoc rodičům s kontaktem a zápisem do MŠ.</w:t>
      </w:r>
    </w:p>
    <w:p w14:paraId="5925D9E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C248573" w14:textId="77777777" w:rsidR="002D54BF" w:rsidRDefault="002D54BF" w:rsidP="002D54BF">
      <w:pPr>
        <w:pStyle w:val="Odstavecseseznamem"/>
        <w:numPr>
          <w:ilvl w:val="1"/>
          <w:numId w:val="34"/>
        </w:numPr>
      </w:pPr>
      <w:r>
        <w:t>Využití pozic školních asistentů (v případě práce s romskou komunitou ideálně romských).</w:t>
      </w:r>
    </w:p>
    <w:p w14:paraId="40205828" w14:textId="77777777" w:rsidR="002D54BF" w:rsidRDefault="002D54BF" w:rsidP="002D54BF">
      <w:pPr>
        <w:pStyle w:val="Odstavecseseznamem"/>
        <w:numPr>
          <w:ilvl w:val="1"/>
          <w:numId w:val="34"/>
        </w:numPr>
      </w:pPr>
      <w:r>
        <w:t>Podpora volnočasových a nízkoprahových aktivit i pro rodiče s dětmi v předškolním věku.</w:t>
      </w:r>
    </w:p>
    <w:p w14:paraId="33E2C60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DD3F00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6AC358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78F497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028C56" w14:textId="77777777" w:rsidR="002D54BF" w:rsidRPr="002E18C3" w:rsidRDefault="002D54BF" w:rsidP="002D54BF"/>
    <w:p w14:paraId="2FCE8FF1" w14:textId="77777777" w:rsidR="002D54BF" w:rsidRPr="003D4E29" w:rsidRDefault="002D54BF" w:rsidP="002D54BF">
      <w:pPr>
        <w:rPr>
          <w:b/>
          <w:bCs/>
        </w:rPr>
      </w:pPr>
      <w:r w:rsidRPr="003D4E29">
        <w:rPr>
          <w:b/>
          <w:bCs/>
        </w:rPr>
        <w:t>Financování škol</w:t>
      </w:r>
    </w:p>
    <w:p w14:paraId="2274DC1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82BC8B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2BF684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41018F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89AF69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BF34C3C" w14:textId="77777777" w:rsidR="002D54BF" w:rsidRDefault="002D54BF" w:rsidP="002D54BF">
      <w:pPr>
        <w:rPr>
          <w:b/>
          <w:bCs/>
        </w:rPr>
      </w:pPr>
    </w:p>
    <w:p w14:paraId="2FC06EEB" w14:textId="77777777" w:rsidR="002D54BF" w:rsidRDefault="002D54BF" w:rsidP="002D54BF">
      <w:pPr>
        <w:rPr>
          <w:b/>
          <w:bCs/>
        </w:rPr>
      </w:pPr>
      <w:r w:rsidRPr="003D4E29">
        <w:rPr>
          <w:b/>
          <w:bCs/>
        </w:rPr>
        <w:t>Personální zajištění</w:t>
      </w:r>
    </w:p>
    <w:p w14:paraId="046BEE0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B979FB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2D8190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7444B8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2123FCE" w14:textId="77777777" w:rsidR="002D54BF" w:rsidRDefault="00625C2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126798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C10487F" w14:textId="77777777" w:rsidR="00494A6A" w:rsidRDefault="00494A6A" w:rsidP="00494A6A">
      <w:pPr>
        <w:pStyle w:val="slovanseznam"/>
        <w:tabs>
          <w:tab w:val="clear" w:pos="720"/>
        </w:tabs>
      </w:pPr>
    </w:p>
    <w:p w14:paraId="37B9E290" w14:textId="77777777" w:rsidR="00544ED7" w:rsidRDefault="00544ED7" w:rsidP="00E506BC">
      <w:pPr>
        <w:pStyle w:val="slovanseznam"/>
        <w:tabs>
          <w:tab w:val="clear" w:pos="720"/>
        </w:tabs>
      </w:pPr>
    </w:p>
    <w:p w14:paraId="71359184" w14:textId="77777777" w:rsidR="00544ED7" w:rsidRDefault="00544ED7">
      <w:pPr>
        <w:autoSpaceDE/>
        <w:autoSpaceDN/>
        <w:adjustRightInd/>
        <w:spacing w:line="259" w:lineRule="auto"/>
        <w:textAlignment w:val="auto"/>
      </w:pPr>
      <w:r>
        <w:br w:type="page"/>
      </w:r>
    </w:p>
    <w:bookmarkStart w:id="23" w:name="_Toc116059923"/>
    <w:p w14:paraId="2F1C61A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B0B0928" wp14:editId="416AF80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BE5F6DD" w14:textId="4B1E3DCF" w:rsidR="00625C2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918" w:history="1">
            <w:r w:rsidR="00625C27" w:rsidRPr="00612908">
              <w:rPr>
                <w:rStyle w:val="Hypertextovodkaz"/>
                <w:rFonts w:eastAsia="Inter ExtraBold" w:cs="Inter ExtraBold"/>
              </w:rPr>
              <w:t>Co se v analytické zprávě dozvíte a jak s ní pracovat?</w:t>
            </w:r>
            <w:r w:rsidR="00625C27">
              <w:rPr>
                <w:webHidden/>
              </w:rPr>
              <w:tab/>
            </w:r>
            <w:r w:rsidR="00625C27">
              <w:rPr>
                <w:webHidden/>
              </w:rPr>
              <w:fldChar w:fldCharType="begin"/>
            </w:r>
            <w:r w:rsidR="00625C27">
              <w:rPr>
                <w:webHidden/>
              </w:rPr>
              <w:instrText xml:space="preserve"> PAGEREF _Toc116059918 \h </w:instrText>
            </w:r>
            <w:r w:rsidR="00625C27">
              <w:rPr>
                <w:webHidden/>
              </w:rPr>
            </w:r>
            <w:r w:rsidR="00625C27">
              <w:rPr>
                <w:webHidden/>
              </w:rPr>
              <w:fldChar w:fldCharType="separate"/>
            </w:r>
            <w:r w:rsidR="00625C27">
              <w:rPr>
                <w:webHidden/>
              </w:rPr>
              <w:t>3</w:t>
            </w:r>
            <w:r w:rsidR="00625C27">
              <w:rPr>
                <w:webHidden/>
              </w:rPr>
              <w:fldChar w:fldCharType="end"/>
            </w:r>
          </w:hyperlink>
        </w:p>
        <w:p w14:paraId="103C3310" w14:textId="71DD9080" w:rsidR="00625C27" w:rsidRDefault="00625C27">
          <w:pPr>
            <w:pStyle w:val="Obsah2"/>
            <w:rPr>
              <w:rFonts w:asciiTheme="minorHAnsi" w:eastAsiaTheme="minorEastAsia" w:hAnsiTheme="minorHAnsi" w:cstheme="minorBidi"/>
              <w:bCs w:val="0"/>
              <w:color w:val="auto"/>
              <w:szCs w:val="22"/>
              <w:lang w:eastAsia="cs-CZ"/>
            </w:rPr>
          </w:pPr>
          <w:hyperlink w:anchor="_Toc116059919" w:history="1">
            <w:r w:rsidRPr="00612908">
              <w:rPr>
                <w:rStyle w:val="Hypertextovodkaz"/>
                <w:rFonts w:eastAsia="Inter ExtraBold" w:cs="Inter ExtraBold"/>
              </w:rPr>
              <w:t>Problémy</w:t>
            </w:r>
            <w:r w:rsidRPr="00612908">
              <w:rPr>
                <w:rStyle w:val="Hypertextovodkaz"/>
              </w:rPr>
              <w:t xml:space="preserve"> ORP – základní pohled</w:t>
            </w:r>
            <w:r>
              <w:rPr>
                <w:webHidden/>
              </w:rPr>
              <w:tab/>
            </w:r>
            <w:r>
              <w:rPr>
                <w:webHidden/>
              </w:rPr>
              <w:fldChar w:fldCharType="begin"/>
            </w:r>
            <w:r>
              <w:rPr>
                <w:webHidden/>
              </w:rPr>
              <w:instrText xml:space="preserve"> PAGEREF _Toc116059919 \h </w:instrText>
            </w:r>
            <w:r>
              <w:rPr>
                <w:webHidden/>
              </w:rPr>
            </w:r>
            <w:r>
              <w:rPr>
                <w:webHidden/>
              </w:rPr>
              <w:fldChar w:fldCharType="separate"/>
            </w:r>
            <w:r>
              <w:rPr>
                <w:webHidden/>
              </w:rPr>
              <w:t>6</w:t>
            </w:r>
            <w:r>
              <w:rPr>
                <w:webHidden/>
              </w:rPr>
              <w:fldChar w:fldCharType="end"/>
            </w:r>
          </w:hyperlink>
        </w:p>
        <w:p w14:paraId="707F97D2" w14:textId="52E7139D" w:rsidR="00625C27" w:rsidRDefault="00625C27">
          <w:pPr>
            <w:pStyle w:val="Obsah2"/>
            <w:rPr>
              <w:rFonts w:asciiTheme="minorHAnsi" w:eastAsiaTheme="minorEastAsia" w:hAnsiTheme="minorHAnsi" w:cstheme="minorBidi"/>
              <w:bCs w:val="0"/>
              <w:color w:val="auto"/>
              <w:szCs w:val="22"/>
              <w:lang w:eastAsia="cs-CZ"/>
            </w:rPr>
          </w:pPr>
          <w:hyperlink w:anchor="_Toc116059920" w:history="1">
            <w:r w:rsidRPr="0061290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920 \h </w:instrText>
            </w:r>
            <w:r>
              <w:rPr>
                <w:webHidden/>
              </w:rPr>
            </w:r>
            <w:r>
              <w:rPr>
                <w:webHidden/>
              </w:rPr>
              <w:fldChar w:fldCharType="separate"/>
            </w:r>
            <w:r>
              <w:rPr>
                <w:webHidden/>
              </w:rPr>
              <w:t>7</w:t>
            </w:r>
            <w:r>
              <w:rPr>
                <w:webHidden/>
              </w:rPr>
              <w:fldChar w:fldCharType="end"/>
            </w:r>
          </w:hyperlink>
        </w:p>
        <w:p w14:paraId="69F0372B" w14:textId="1EDB61A0" w:rsidR="00625C27" w:rsidRDefault="00625C27">
          <w:pPr>
            <w:pStyle w:val="Obsah4"/>
            <w:rPr>
              <w:rFonts w:eastAsiaTheme="minorEastAsia" w:cstheme="minorBidi"/>
              <w:noProof/>
              <w:color w:val="auto"/>
              <w:sz w:val="22"/>
              <w:szCs w:val="22"/>
              <w:lang w:eastAsia="cs-CZ"/>
            </w:rPr>
          </w:pPr>
          <w:hyperlink r:id="rId137" w:anchor="_Toc116059921" w:history="1">
            <w:r w:rsidRPr="0061290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921 \h </w:instrText>
            </w:r>
            <w:r>
              <w:rPr>
                <w:noProof/>
                <w:webHidden/>
              </w:rPr>
            </w:r>
            <w:r>
              <w:rPr>
                <w:noProof/>
                <w:webHidden/>
              </w:rPr>
              <w:fldChar w:fldCharType="separate"/>
            </w:r>
            <w:r>
              <w:rPr>
                <w:noProof/>
                <w:webHidden/>
              </w:rPr>
              <w:t>7</w:t>
            </w:r>
            <w:r>
              <w:rPr>
                <w:noProof/>
                <w:webHidden/>
              </w:rPr>
              <w:fldChar w:fldCharType="end"/>
            </w:r>
          </w:hyperlink>
        </w:p>
        <w:p w14:paraId="3F814B68" w14:textId="3AF80953" w:rsidR="00625C27" w:rsidRDefault="00625C27">
          <w:pPr>
            <w:pStyle w:val="Obsah2"/>
            <w:rPr>
              <w:rFonts w:asciiTheme="minorHAnsi" w:eastAsiaTheme="minorEastAsia" w:hAnsiTheme="minorHAnsi" w:cstheme="minorBidi"/>
              <w:bCs w:val="0"/>
              <w:color w:val="auto"/>
              <w:szCs w:val="22"/>
              <w:lang w:eastAsia="cs-CZ"/>
            </w:rPr>
          </w:pPr>
          <w:hyperlink w:anchor="_Toc116059922" w:history="1">
            <w:r w:rsidRPr="00612908">
              <w:rPr>
                <w:rStyle w:val="Hypertextovodkaz"/>
                <w:rFonts w:eastAsia="Inter ExtraBold" w:cs="Inter ExtraBold"/>
              </w:rPr>
              <w:t>Doporučení</w:t>
            </w:r>
            <w:r>
              <w:rPr>
                <w:webHidden/>
              </w:rPr>
              <w:tab/>
            </w:r>
            <w:r>
              <w:rPr>
                <w:webHidden/>
              </w:rPr>
              <w:fldChar w:fldCharType="begin"/>
            </w:r>
            <w:r>
              <w:rPr>
                <w:webHidden/>
              </w:rPr>
              <w:instrText xml:space="preserve"> PAGEREF _Toc116059922 \h </w:instrText>
            </w:r>
            <w:r>
              <w:rPr>
                <w:webHidden/>
              </w:rPr>
            </w:r>
            <w:r>
              <w:rPr>
                <w:webHidden/>
              </w:rPr>
              <w:fldChar w:fldCharType="separate"/>
            </w:r>
            <w:r>
              <w:rPr>
                <w:webHidden/>
              </w:rPr>
              <w:t>11</w:t>
            </w:r>
            <w:r>
              <w:rPr>
                <w:webHidden/>
              </w:rPr>
              <w:fldChar w:fldCharType="end"/>
            </w:r>
          </w:hyperlink>
        </w:p>
        <w:p w14:paraId="5E36A601" w14:textId="55F81075" w:rsidR="00625C27" w:rsidRDefault="00625C27">
          <w:pPr>
            <w:pStyle w:val="Obsah2"/>
            <w:rPr>
              <w:rFonts w:asciiTheme="minorHAnsi" w:eastAsiaTheme="minorEastAsia" w:hAnsiTheme="minorHAnsi" w:cstheme="minorBidi"/>
              <w:bCs w:val="0"/>
              <w:color w:val="auto"/>
              <w:szCs w:val="22"/>
              <w:lang w:eastAsia="cs-CZ"/>
            </w:rPr>
          </w:pPr>
          <w:hyperlink w:anchor="_Toc116059923" w:history="1">
            <w:r w:rsidRPr="00612908">
              <w:rPr>
                <w:rStyle w:val="Hypertextovodkaz"/>
              </w:rPr>
              <w:t>Rozcestník</w:t>
            </w:r>
            <w:r>
              <w:rPr>
                <w:webHidden/>
              </w:rPr>
              <w:tab/>
            </w:r>
            <w:r>
              <w:rPr>
                <w:webHidden/>
              </w:rPr>
              <w:fldChar w:fldCharType="begin"/>
            </w:r>
            <w:r>
              <w:rPr>
                <w:webHidden/>
              </w:rPr>
              <w:instrText xml:space="preserve"> PAGEREF _Toc116059923 \h </w:instrText>
            </w:r>
            <w:r>
              <w:rPr>
                <w:webHidden/>
              </w:rPr>
            </w:r>
            <w:r>
              <w:rPr>
                <w:webHidden/>
              </w:rPr>
              <w:fldChar w:fldCharType="separate"/>
            </w:r>
            <w:r>
              <w:rPr>
                <w:webHidden/>
              </w:rPr>
              <w:t>17</w:t>
            </w:r>
            <w:r>
              <w:rPr>
                <w:webHidden/>
              </w:rPr>
              <w:fldChar w:fldCharType="end"/>
            </w:r>
          </w:hyperlink>
        </w:p>
        <w:p w14:paraId="718B4A4E" w14:textId="20E5A868" w:rsidR="00625C27" w:rsidRDefault="00625C27">
          <w:pPr>
            <w:pStyle w:val="Obsah2"/>
            <w:rPr>
              <w:rFonts w:asciiTheme="minorHAnsi" w:eastAsiaTheme="minorEastAsia" w:hAnsiTheme="minorHAnsi" w:cstheme="minorBidi"/>
              <w:bCs w:val="0"/>
              <w:color w:val="auto"/>
              <w:szCs w:val="22"/>
              <w:lang w:eastAsia="cs-CZ"/>
            </w:rPr>
          </w:pPr>
          <w:hyperlink w:anchor="_Toc116059924" w:history="1">
            <w:r w:rsidRPr="00612908">
              <w:rPr>
                <w:rStyle w:val="Hypertextovodkaz"/>
              </w:rPr>
              <w:t>S kým ORP porovnáváme?</w:t>
            </w:r>
            <w:r>
              <w:rPr>
                <w:webHidden/>
              </w:rPr>
              <w:tab/>
            </w:r>
            <w:r>
              <w:rPr>
                <w:webHidden/>
              </w:rPr>
              <w:fldChar w:fldCharType="begin"/>
            </w:r>
            <w:r>
              <w:rPr>
                <w:webHidden/>
              </w:rPr>
              <w:instrText xml:space="preserve"> PAGEREF _Toc116059924 \h </w:instrText>
            </w:r>
            <w:r>
              <w:rPr>
                <w:webHidden/>
              </w:rPr>
            </w:r>
            <w:r>
              <w:rPr>
                <w:webHidden/>
              </w:rPr>
              <w:fldChar w:fldCharType="separate"/>
            </w:r>
            <w:r>
              <w:rPr>
                <w:webHidden/>
              </w:rPr>
              <w:t>19</w:t>
            </w:r>
            <w:r>
              <w:rPr>
                <w:webHidden/>
              </w:rPr>
              <w:fldChar w:fldCharType="end"/>
            </w:r>
          </w:hyperlink>
        </w:p>
        <w:p w14:paraId="07AE794B" w14:textId="0E199A06" w:rsidR="00625C27" w:rsidRDefault="00625C27">
          <w:pPr>
            <w:pStyle w:val="Obsah2"/>
            <w:rPr>
              <w:rFonts w:asciiTheme="minorHAnsi" w:eastAsiaTheme="minorEastAsia" w:hAnsiTheme="minorHAnsi" w:cstheme="minorBidi"/>
              <w:bCs w:val="0"/>
              <w:color w:val="auto"/>
              <w:szCs w:val="22"/>
              <w:lang w:eastAsia="cs-CZ"/>
            </w:rPr>
          </w:pPr>
          <w:hyperlink w:anchor="_Toc116059925" w:history="1">
            <w:r w:rsidRPr="00612908">
              <w:rPr>
                <w:rStyle w:val="Hypertextovodkaz"/>
              </w:rPr>
              <w:t>/ Sociální situace</w:t>
            </w:r>
            <w:r>
              <w:rPr>
                <w:webHidden/>
              </w:rPr>
              <w:tab/>
            </w:r>
            <w:r>
              <w:rPr>
                <w:webHidden/>
              </w:rPr>
              <w:fldChar w:fldCharType="begin"/>
            </w:r>
            <w:r>
              <w:rPr>
                <w:webHidden/>
              </w:rPr>
              <w:instrText xml:space="preserve"> PAGEREF _Toc116059925 \h </w:instrText>
            </w:r>
            <w:r>
              <w:rPr>
                <w:webHidden/>
              </w:rPr>
            </w:r>
            <w:r>
              <w:rPr>
                <w:webHidden/>
              </w:rPr>
              <w:fldChar w:fldCharType="separate"/>
            </w:r>
            <w:r>
              <w:rPr>
                <w:webHidden/>
              </w:rPr>
              <w:t>21</w:t>
            </w:r>
            <w:r>
              <w:rPr>
                <w:webHidden/>
              </w:rPr>
              <w:fldChar w:fldCharType="end"/>
            </w:r>
          </w:hyperlink>
        </w:p>
        <w:p w14:paraId="4B6FD589" w14:textId="7FD9F8BA"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26"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Destabilizující chudoba</w:t>
            </w:r>
            <w:r>
              <w:rPr>
                <w:noProof/>
                <w:webHidden/>
              </w:rPr>
              <w:tab/>
            </w:r>
            <w:r>
              <w:rPr>
                <w:noProof/>
                <w:webHidden/>
              </w:rPr>
              <w:fldChar w:fldCharType="begin"/>
            </w:r>
            <w:r>
              <w:rPr>
                <w:noProof/>
                <w:webHidden/>
              </w:rPr>
              <w:instrText xml:space="preserve"> PAGEREF _Toc116059926 \h </w:instrText>
            </w:r>
            <w:r>
              <w:rPr>
                <w:noProof/>
                <w:webHidden/>
              </w:rPr>
            </w:r>
            <w:r>
              <w:rPr>
                <w:noProof/>
                <w:webHidden/>
              </w:rPr>
              <w:fldChar w:fldCharType="separate"/>
            </w:r>
            <w:r>
              <w:rPr>
                <w:noProof/>
                <w:webHidden/>
              </w:rPr>
              <w:t>22</w:t>
            </w:r>
            <w:r>
              <w:rPr>
                <w:noProof/>
                <w:webHidden/>
              </w:rPr>
              <w:fldChar w:fldCharType="end"/>
            </w:r>
          </w:hyperlink>
        </w:p>
        <w:p w14:paraId="1C5FD7D1" w14:textId="7751212F" w:rsidR="00625C27" w:rsidRDefault="00625C27">
          <w:pPr>
            <w:pStyle w:val="Obsah4"/>
            <w:rPr>
              <w:rFonts w:eastAsiaTheme="minorEastAsia" w:cstheme="minorBidi"/>
              <w:noProof/>
              <w:color w:val="auto"/>
              <w:sz w:val="22"/>
              <w:szCs w:val="22"/>
              <w:lang w:eastAsia="cs-CZ"/>
            </w:rPr>
          </w:pPr>
          <w:hyperlink w:anchor="_Toc116059927" w:history="1">
            <w:r w:rsidRPr="00612908">
              <w:rPr>
                <w:rStyle w:val="Hypertextovodkaz"/>
                <w:noProof/>
              </w:rPr>
              <w:t>Index</w:t>
            </w:r>
            <w:r>
              <w:rPr>
                <w:noProof/>
                <w:webHidden/>
              </w:rPr>
              <w:tab/>
            </w:r>
            <w:r>
              <w:rPr>
                <w:noProof/>
                <w:webHidden/>
              </w:rPr>
              <w:fldChar w:fldCharType="begin"/>
            </w:r>
            <w:r>
              <w:rPr>
                <w:noProof/>
                <w:webHidden/>
              </w:rPr>
              <w:instrText xml:space="preserve"> PAGEREF _Toc116059927 \h </w:instrText>
            </w:r>
            <w:r>
              <w:rPr>
                <w:noProof/>
                <w:webHidden/>
              </w:rPr>
            </w:r>
            <w:r>
              <w:rPr>
                <w:noProof/>
                <w:webHidden/>
              </w:rPr>
              <w:fldChar w:fldCharType="separate"/>
            </w:r>
            <w:r>
              <w:rPr>
                <w:noProof/>
                <w:webHidden/>
              </w:rPr>
              <w:t>22</w:t>
            </w:r>
            <w:r>
              <w:rPr>
                <w:noProof/>
                <w:webHidden/>
              </w:rPr>
              <w:fldChar w:fldCharType="end"/>
            </w:r>
          </w:hyperlink>
        </w:p>
        <w:p w14:paraId="23E727BF" w14:textId="3DBEB0E9" w:rsidR="00625C27" w:rsidRDefault="00625C27">
          <w:pPr>
            <w:pStyle w:val="Obsah4"/>
            <w:rPr>
              <w:rFonts w:eastAsiaTheme="minorEastAsia" w:cstheme="minorBidi"/>
              <w:noProof/>
              <w:color w:val="auto"/>
              <w:sz w:val="22"/>
              <w:szCs w:val="22"/>
              <w:lang w:eastAsia="cs-CZ"/>
            </w:rPr>
          </w:pPr>
          <w:hyperlink w:anchor="_Toc116059928" w:history="1">
            <w:r w:rsidRPr="00612908">
              <w:rPr>
                <w:rStyle w:val="Hypertextovodkaz"/>
                <w:noProof/>
              </w:rPr>
              <w:t>Ukazatele a cíle</w:t>
            </w:r>
            <w:r>
              <w:rPr>
                <w:noProof/>
                <w:webHidden/>
              </w:rPr>
              <w:tab/>
            </w:r>
            <w:r>
              <w:rPr>
                <w:noProof/>
                <w:webHidden/>
              </w:rPr>
              <w:fldChar w:fldCharType="begin"/>
            </w:r>
            <w:r>
              <w:rPr>
                <w:noProof/>
                <w:webHidden/>
              </w:rPr>
              <w:instrText xml:space="preserve"> PAGEREF _Toc116059928 \h </w:instrText>
            </w:r>
            <w:r>
              <w:rPr>
                <w:noProof/>
                <w:webHidden/>
              </w:rPr>
            </w:r>
            <w:r>
              <w:rPr>
                <w:noProof/>
                <w:webHidden/>
              </w:rPr>
              <w:fldChar w:fldCharType="separate"/>
            </w:r>
            <w:r>
              <w:rPr>
                <w:noProof/>
                <w:webHidden/>
              </w:rPr>
              <w:t>23</w:t>
            </w:r>
            <w:r>
              <w:rPr>
                <w:noProof/>
                <w:webHidden/>
              </w:rPr>
              <w:fldChar w:fldCharType="end"/>
            </w:r>
          </w:hyperlink>
        </w:p>
        <w:p w14:paraId="75EC946A" w14:textId="489A87F1" w:rsidR="00625C27" w:rsidRDefault="00625C27">
          <w:pPr>
            <w:pStyle w:val="Obsah5"/>
            <w:tabs>
              <w:tab w:val="right" w:leader="dot" w:pos="8154"/>
            </w:tabs>
            <w:rPr>
              <w:rFonts w:eastAsiaTheme="minorEastAsia" w:cstheme="minorBidi"/>
              <w:noProof/>
              <w:color w:val="auto"/>
              <w:sz w:val="22"/>
              <w:szCs w:val="22"/>
              <w:lang w:eastAsia="cs-CZ"/>
            </w:rPr>
          </w:pPr>
          <w:hyperlink w:anchor="_Toc116059929" w:history="1">
            <w:r w:rsidRPr="00612908">
              <w:rPr>
                <w:rStyle w:val="Hypertextovodkaz"/>
                <w:noProof/>
              </w:rPr>
              <w:t>Exekuce</w:t>
            </w:r>
            <w:r>
              <w:rPr>
                <w:noProof/>
                <w:webHidden/>
              </w:rPr>
              <w:tab/>
            </w:r>
            <w:r>
              <w:rPr>
                <w:noProof/>
                <w:webHidden/>
              </w:rPr>
              <w:fldChar w:fldCharType="begin"/>
            </w:r>
            <w:r>
              <w:rPr>
                <w:noProof/>
                <w:webHidden/>
              </w:rPr>
              <w:instrText xml:space="preserve"> PAGEREF _Toc116059929 \h </w:instrText>
            </w:r>
            <w:r>
              <w:rPr>
                <w:noProof/>
                <w:webHidden/>
              </w:rPr>
            </w:r>
            <w:r>
              <w:rPr>
                <w:noProof/>
                <w:webHidden/>
              </w:rPr>
              <w:fldChar w:fldCharType="separate"/>
            </w:r>
            <w:r>
              <w:rPr>
                <w:noProof/>
                <w:webHidden/>
              </w:rPr>
              <w:t>23</w:t>
            </w:r>
            <w:r>
              <w:rPr>
                <w:noProof/>
                <w:webHidden/>
              </w:rPr>
              <w:fldChar w:fldCharType="end"/>
            </w:r>
          </w:hyperlink>
        </w:p>
        <w:p w14:paraId="10069208" w14:textId="39054242" w:rsidR="00625C27" w:rsidRDefault="00625C27">
          <w:pPr>
            <w:pStyle w:val="Obsah5"/>
            <w:tabs>
              <w:tab w:val="right" w:leader="dot" w:pos="8154"/>
            </w:tabs>
            <w:rPr>
              <w:rFonts w:eastAsiaTheme="minorEastAsia" w:cstheme="minorBidi"/>
              <w:noProof/>
              <w:color w:val="auto"/>
              <w:sz w:val="22"/>
              <w:szCs w:val="22"/>
              <w:lang w:eastAsia="cs-CZ"/>
            </w:rPr>
          </w:pPr>
          <w:hyperlink w:anchor="_Toc116059930" w:history="1">
            <w:r w:rsidRPr="00612908">
              <w:rPr>
                <w:rStyle w:val="Hypertextovodkaz"/>
                <w:noProof/>
              </w:rPr>
              <w:t>Bytová nouze</w:t>
            </w:r>
            <w:r>
              <w:rPr>
                <w:noProof/>
                <w:webHidden/>
              </w:rPr>
              <w:tab/>
            </w:r>
            <w:r>
              <w:rPr>
                <w:noProof/>
                <w:webHidden/>
              </w:rPr>
              <w:fldChar w:fldCharType="begin"/>
            </w:r>
            <w:r>
              <w:rPr>
                <w:noProof/>
                <w:webHidden/>
              </w:rPr>
              <w:instrText xml:space="preserve"> PAGEREF _Toc116059930 \h </w:instrText>
            </w:r>
            <w:r>
              <w:rPr>
                <w:noProof/>
                <w:webHidden/>
              </w:rPr>
            </w:r>
            <w:r>
              <w:rPr>
                <w:noProof/>
                <w:webHidden/>
              </w:rPr>
              <w:fldChar w:fldCharType="separate"/>
            </w:r>
            <w:r>
              <w:rPr>
                <w:noProof/>
                <w:webHidden/>
              </w:rPr>
              <w:t>24</w:t>
            </w:r>
            <w:r>
              <w:rPr>
                <w:noProof/>
                <w:webHidden/>
              </w:rPr>
              <w:fldChar w:fldCharType="end"/>
            </w:r>
          </w:hyperlink>
        </w:p>
        <w:p w14:paraId="671D098E" w14:textId="2E58311F" w:rsidR="00625C27" w:rsidRDefault="00625C27">
          <w:pPr>
            <w:pStyle w:val="Obsah5"/>
            <w:tabs>
              <w:tab w:val="right" w:leader="dot" w:pos="8154"/>
            </w:tabs>
            <w:rPr>
              <w:rFonts w:eastAsiaTheme="minorEastAsia" w:cstheme="minorBidi"/>
              <w:noProof/>
              <w:color w:val="auto"/>
              <w:sz w:val="22"/>
              <w:szCs w:val="22"/>
              <w:lang w:eastAsia="cs-CZ"/>
            </w:rPr>
          </w:pPr>
          <w:hyperlink w:anchor="_Toc116059931" w:history="1">
            <w:r w:rsidRPr="00612908">
              <w:rPr>
                <w:rStyle w:val="Hypertextovodkaz"/>
                <w:noProof/>
              </w:rPr>
              <w:t>Sociálně vyloučené lokality</w:t>
            </w:r>
            <w:r>
              <w:rPr>
                <w:noProof/>
                <w:webHidden/>
              </w:rPr>
              <w:tab/>
            </w:r>
            <w:r>
              <w:rPr>
                <w:noProof/>
                <w:webHidden/>
              </w:rPr>
              <w:fldChar w:fldCharType="begin"/>
            </w:r>
            <w:r>
              <w:rPr>
                <w:noProof/>
                <w:webHidden/>
              </w:rPr>
              <w:instrText xml:space="preserve"> PAGEREF _Toc116059931 \h </w:instrText>
            </w:r>
            <w:r>
              <w:rPr>
                <w:noProof/>
                <w:webHidden/>
              </w:rPr>
            </w:r>
            <w:r>
              <w:rPr>
                <w:noProof/>
                <w:webHidden/>
              </w:rPr>
              <w:fldChar w:fldCharType="separate"/>
            </w:r>
            <w:r>
              <w:rPr>
                <w:noProof/>
                <w:webHidden/>
              </w:rPr>
              <w:t>25</w:t>
            </w:r>
            <w:r>
              <w:rPr>
                <w:noProof/>
                <w:webHidden/>
              </w:rPr>
              <w:fldChar w:fldCharType="end"/>
            </w:r>
          </w:hyperlink>
        </w:p>
        <w:p w14:paraId="600485D1" w14:textId="4F463AAE"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32"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932 \h </w:instrText>
            </w:r>
            <w:r>
              <w:rPr>
                <w:noProof/>
                <w:webHidden/>
              </w:rPr>
            </w:r>
            <w:r>
              <w:rPr>
                <w:noProof/>
                <w:webHidden/>
              </w:rPr>
              <w:fldChar w:fldCharType="separate"/>
            </w:r>
            <w:r>
              <w:rPr>
                <w:noProof/>
                <w:webHidden/>
              </w:rPr>
              <w:t>27</w:t>
            </w:r>
            <w:r>
              <w:rPr>
                <w:noProof/>
                <w:webHidden/>
              </w:rPr>
              <w:fldChar w:fldCharType="end"/>
            </w:r>
          </w:hyperlink>
        </w:p>
        <w:p w14:paraId="288E9F15" w14:textId="1637837D" w:rsidR="00625C27" w:rsidRDefault="00625C27">
          <w:pPr>
            <w:pStyle w:val="Obsah4"/>
            <w:rPr>
              <w:rFonts w:eastAsiaTheme="minorEastAsia" w:cstheme="minorBidi"/>
              <w:noProof/>
              <w:color w:val="auto"/>
              <w:sz w:val="22"/>
              <w:szCs w:val="22"/>
              <w:lang w:eastAsia="cs-CZ"/>
            </w:rPr>
          </w:pPr>
          <w:hyperlink w:anchor="_Toc116059933" w:history="1">
            <w:r w:rsidRPr="00612908">
              <w:rPr>
                <w:rStyle w:val="Hypertextovodkaz"/>
                <w:noProof/>
              </w:rPr>
              <w:t>Index</w:t>
            </w:r>
            <w:r>
              <w:rPr>
                <w:noProof/>
                <w:webHidden/>
              </w:rPr>
              <w:tab/>
            </w:r>
            <w:r>
              <w:rPr>
                <w:noProof/>
                <w:webHidden/>
              </w:rPr>
              <w:fldChar w:fldCharType="begin"/>
            </w:r>
            <w:r>
              <w:rPr>
                <w:noProof/>
                <w:webHidden/>
              </w:rPr>
              <w:instrText xml:space="preserve"> PAGEREF _Toc116059933 \h </w:instrText>
            </w:r>
            <w:r>
              <w:rPr>
                <w:noProof/>
                <w:webHidden/>
              </w:rPr>
            </w:r>
            <w:r>
              <w:rPr>
                <w:noProof/>
                <w:webHidden/>
              </w:rPr>
              <w:fldChar w:fldCharType="separate"/>
            </w:r>
            <w:r>
              <w:rPr>
                <w:noProof/>
                <w:webHidden/>
              </w:rPr>
              <w:t>27</w:t>
            </w:r>
            <w:r>
              <w:rPr>
                <w:noProof/>
                <w:webHidden/>
              </w:rPr>
              <w:fldChar w:fldCharType="end"/>
            </w:r>
          </w:hyperlink>
        </w:p>
        <w:p w14:paraId="0279C1A6" w14:textId="1D0D668D" w:rsidR="00625C27" w:rsidRDefault="00625C27">
          <w:pPr>
            <w:pStyle w:val="Obsah5"/>
            <w:tabs>
              <w:tab w:val="right" w:leader="dot" w:pos="8154"/>
            </w:tabs>
            <w:rPr>
              <w:rFonts w:eastAsiaTheme="minorEastAsia" w:cstheme="minorBidi"/>
              <w:noProof/>
              <w:color w:val="auto"/>
              <w:sz w:val="22"/>
              <w:szCs w:val="22"/>
              <w:lang w:eastAsia="cs-CZ"/>
            </w:rPr>
          </w:pPr>
          <w:hyperlink w:anchor="_Toc116059934" w:history="1">
            <w:r w:rsidRPr="00612908">
              <w:rPr>
                <w:rStyle w:val="Hypertextovodkaz"/>
                <w:noProof/>
              </w:rPr>
              <w:t>Nezaměstnanost</w:t>
            </w:r>
            <w:r>
              <w:rPr>
                <w:noProof/>
                <w:webHidden/>
              </w:rPr>
              <w:tab/>
            </w:r>
            <w:r>
              <w:rPr>
                <w:noProof/>
                <w:webHidden/>
              </w:rPr>
              <w:fldChar w:fldCharType="begin"/>
            </w:r>
            <w:r>
              <w:rPr>
                <w:noProof/>
                <w:webHidden/>
              </w:rPr>
              <w:instrText xml:space="preserve"> PAGEREF _Toc116059934 \h </w:instrText>
            </w:r>
            <w:r>
              <w:rPr>
                <w:noProof/>
                <w:webHidden/>
              </w:rPr>
            </w:r>
            <w:r>
              <w:rPr>
                <w:noProof/>
                <w:webHidden/>
              </w:rPr>
              <w:fldChar w:fldCharType="separate"/>
            </w:r>
            <w:r>
              <w:rPr>
                <w:noProof/>
                <w:webHidden/>
              </w:rPr>
              <w:t>28</w:t>
            </w:r>
            <w:r>
              <w:rPr>
                <w:noProof/>
                <w:webHidden/>
              </w:rPr>
              <w:fldChar w:fldCharType="end"/>
            </w:r>
          </w:hyperlink>
        </w:p>
        <w:p w14:paraId="1406A8B1" w14:textId="478C2784" w:rsidR="00625C27" w:rsidRDefault="00625C27">
          <w:pPr>
            <w:pStyle w:val="Obsah5"/>
            <w:tabs>
              <w:tab w:val="right" w:leader="dot" w:pos="8154"/>
            </w:tabs>
            <w:rPr>
              <w:rFonts w:eastAsiaTheme="minorEastAsia" w:cstheme="minorBidi"/>
              <w:noProof/>
              <w:color w:val="auto"/>
              <w:sz w:val="22"/>
              <w:szCs w:val="22"/>
              <w:lang w:eastAsia="cs-CZ"/>
            </w:rPr>
          </w:pPr>
          <w:hyperlink w:anchor="_Toc116059935" w:history="1">
            <w:r w:rsidRPr="00612908">
              <w:rPr>
                <w:rStyle w:val="Hypertextovodkaz"/>
                <w:noProof/>
              </w:rPr>
              <w:t>Vzdělanostní struktura</w:t>
            </w:r>
            <w:r>
              <w:rPr>
                <w:noProof/>
                <w:webHidden/>
              </w:rPr>
              <w:tab/>
            </w:r>
            <w:r>
              <w:rPr>
                <w:noProof/>
                <w:webHidden/>
              </w:rPr>
              <w:fldChar w:fldCharType="begin"/>
            </w:r>
            <w:r>
              <w:rPr>
                <w:noProof/>
                <w:webHidden/>
              </w:rPr>
              <w:instrText xml:space="preserve"> PAGEREF _Toc116059935 \h </w:instrText>
            </w:r>
            <w:r>
              <w:rPr>
                <w:noProof/>
                <w:webHidden/>
              </w:rPr>
            </w:r>
            <w:r>
              <w:rPr>
                <w:noProof/>
                <w:webHidden/>
              </w:rPr>
              <w:fldChar w:fldCharType="separate"/>
            </w:r>
            <w:r>
              <w:rPr>
                <w:noProof/>
                <w:webHidden/>
              </w:rPr>
              <w:t>29</w:t>
            </w:r>
            <w:r>
              <w:rPr>
                <w:noProof/>
                <w:webHidden/>
              </w:rPr>
              <w:fldChar w:fldCharType="end"/>
            </w:r>
          </w:hyperlink>
        </w:p>
        <w:p w14:paraId="5E82484C" w14:textId="2A037AB4" w:rsidR="00625C27" w:rsidRDefault="00625C27">
          <w:pPr>
            <w:pStyle w:val="Obsah2"/>
            <w:rPr>
              <w:rFonts w:asciiTheme="minorHAnsi" w:eastAsiaTheme="minorEastAsia" w:hAnsiTheme="minorHAnsi" w:cstheme="minorBidi"/>
              <w:bCs w:val="0"/>
              <w:color w:val="auto"/>
              <w:szCs w:val="22"/>
              <w:lang w:eastAsia="cs-CZ"/>
            </w:rPr>
          </w:pPr>
          <w:hyperlink w:anchor="_Toc116059936" w:history="1">
            <w:r w:rsidRPr="00612908">
              <w:rPr>
                <w:rStyle w:val="Hypertextovodkaz"/>
              </w:rPr>
              <w:t>/ Vzdělávací výsledky</w:t>
            </w:r>
            <w:r>
              <w:rPr>
                <w:webHidden/>
              </w:rPr>
              <w:tab/>
            </w:r>
            <w:r>
              <w:rPr>
                <w:webHidden/>
              </w:rPr>
              <w:fldChar w:fldCharType="begin"/>
            </w:r>
            <w:r>
              <w:rPr>
                <w:webHidden/>
              </w:rPr>
              <w:instrText xml:space="preserve"> PAGEREF _Toc116059936 \h </w:instrText>
            </w:r>
            <w:r>
              <w:rPr>
                <w:webHidden/>
              </w:rPr>
            </w:r>
            <w:r>
              <w:rPr>
                <w:webHidden/>
              </w:rPr>
              <w:fldChar w:fldCharType="separate"/>
            </w:r>
            <w:r>
              <w:rPr>
                <w:webHidden/>
              </w:rPr>
              <w:t>32</w:t>
            </w:r>
            <w:r>
              <w:rPr>
                <w:webHidden/>
              </w:rPr>
              <w:fldChar w:fldCharType="end"/>
            </w:r>
          </w:hyperlink>
        </w:p>
        <w:p w14:paraId="471C6CB7" w14:textId="37334FC0"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37"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Vzdělávací neúspěšnost</w:t>
            </w:r>
            <w:r>
              <w:rPr>
                <w:noProof/>
                <w:webHidden/>
              </w:rPr>
              <w:tab/>
            </w:r>
            <w:r>
              <w:rPr>
                <w:noProof/>
                <w:webHidden/>
              </w:rPr>
              <w:fldChar w:fldCharType="begin"/>
            </w:r>
            <w:r>
              <w:rPr>
                <w:noProof/>
                <w:webHidden/>
              </w:rPr>
              <w:instrText xml:space="preserve"> PAGEREF _Toc116059937 \h </w:instrText>
            </w:r>
            <w:r>
              <w:rPr>
                <w:noProof/>
                <w:webHidden/>
              </w:rPr>
            </w:r>
            <w:r>
              <w:rPr>
                <w:noProof/>
                <w:webHidden/>
              </w:rPr>
              <w:fldChar w:fldCharType="separate"/>
            </w:r>
            <w:r>
              <w:rPr>
                <w:noProof/>
                <w:webHidden/>
              </w:rPr>
              <w:t>34</w:t>
            </w:r>
            <w:r>
              <w:rPr>
                <w:noProof/>
                <w:webHidden/>
              </w:rPr>
              <w:fldChar w:fldCharType="end"/>
            </w:r>
          </w:hyperlink>
        </w:p>
        <w:p w14:paraId="288391E8" w14:textId="5FB702D5" w:rsidR="00625C27" w:rsidRDefault="00625C27">
          <w:pPr>
            <w:pStyle w:val="Obsah4"/>
            <w:rPr>
              <w:rFonts w:eastAsiaTheme="minorEastAsia" w:cstheme="minorBidi"/>
              <w:noProof/>
              <w:color w:val="auto"/>
              <w:sz w:val="22"/>
              <w:szCs w:val="22"/>
              <w:lang w:eastAsia="cs-CZ"/>
            </w:rPr>
          </w:pPr>
          <w:hyperlink w:anchor="_Toc116059938" w:history="1">
            <w:r w:rsidRPr="00612908">
              <w:rPr>
                <w:rStyle w:val="Hypertextovodkaz"/>
                <w:noProof/>
              </w:rPr>
              <w:t>Index</w:t>
            </w:r>
            <w:r>
              <w:rPr>
                <w:noProof/>
                <w:webHidden/>
              </w:rPr>
              <w:tab/>
            </w:r>
            <w:r>
              <w:rPr>
                <w:noProof/>
                <w:webHidden/>
              </w:rPr>
              <w:fldChar w:fldCharType="begin"/>
            </w:r>
            <w:r>
              <w:rPr>
                <w:noProof/>
                <w:webHidden/>
              </w:rPr>
              <w:instrText xml:space="preserve"> PAGEREF _Toc116059938 \h </w:instrText>
            </w:r>
            <w:r>
              <w:rPr>
                <w:noProof/>
                <w:webHidden/>
              </w:rPr>
            </w:r>
            <w:r>
              <w:rPr>
                <w:noProof/>
                <w:webHidden/>
              </w:rPr>
              <w:fldChar w:fldCharType="separate"/>
            </w:r>
            <w:r>
              <w:rPr>
                <w:noProof/>
                <w:webHidden/>
              </w:rPr>
              <w:t>34</w:t>
            </w:r>
            <w:r>
              <w:rPr>
                <w:noProof/>
                <w:webHidden/>
              </w:rPr>
              <w:fldChar w:fldCharType="end"/>
            </w:r>
          </w:hyperlink>
        </w:p>
        <w:p w14:paraId="5A813A8F" w14:textId="2C7463E2" w:rsidR="00625C27" w:rsidRDefault="00625C27">
          <w:pPr>
            <w:pStyle w:val="Obsah4"/>
            <w:rPr>
              <w:rFonts w:eastAsiaTheme="minorEastAsia" w:cstheme="minorBidi"/>
              <w:noProof/>
              <w:color w:val="auto"/>
              <w:sz w:val="22"/>
              <w:szCs w:val="22"/>
              <w:lang w:eastAsia="cs-CZ"/>
            </w:rPr>
          </w:pPr>
          <w:hyperlink w:anchor="_Toc116059939" w:history="1">
            <w:r w:rsidRPr="00612908">
              <w:rPr>
                <w:rStyle w:val="Hypertextovodkaz"/>
                <w:noProof/>
              </w:rPr>
              <w:t>Ukazatele a cíle</w:t>
            </w:r>
            <w:r>
              <w:rPr>
                <w:noProof/>
                <w:webHidden/>
              </w:rPr>
              <w:tab/>
            </w:r>
            <w:r>
              <w:rPr>
                <w:noProof/>
                <w:webHidden/>
              </w:rPr>
              <w:fldChar w:fldCharType="begin"/>
            </w:r>
            <w:r>
              <w:rPr>
                <w:noProof/>
                <w:webHidden/>
              </w:rPr>
              <w:instrText xml:space="preserve"> PAGEREF _Toc116059939 \h </w:instrText>
            </w:r>
            <w:r>
              <w:rPr>
                <w:noProof/>
                <w:webHidden/>
              </w:rPr>
            </w:r>
            <w:r>
              <w:rPr>
                <w:noProof/>
                <w:webHidden/>
              </w:rPr>
              <w:fldChar w:fldCharType="separate"/>
            </w:r>
            <w:r>
              <w:rPr>
                <w:noProof/>
                <w:webHidden/>
              </w:rPr>
              <w:t>35</w:t>
            </w:r>
            <w:r>
              <w:rPr>
                <w:noProof/>
                <w:webHidden/>
              </w:rPr>
              <w:fldChar w:fldCharType="end"/>
            </w:r>
          </w:hyperlink>
        </w:p>
        <w:p w14:paraId="2AB07284" w14:textId="19CC89A1"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40"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Vzdělávací úspěšnost</w:t>
            </w:r>
            <w:r>
              <w:rPr>
                <w:noProof/>
                <w:webHidden/>
              </w:rPr>
              <w:tab/>
            </w:r>
            <w:r>
              <w:rPr>
                <w:noProof/>
                <w:webHidden/>
              </w:rPr>
              <w:fldChar w:fldCharType="begin"/>
            </w:r>
            <w:r>
              <w:rPr>
                <w:noProof/>
                <w:webHidden/>
              </w:rPr>
              <w:instrText xml:space="preserve"> PAGEREF _Toc116059940 \h </w:instrText>
            </w:r>
            <w:r>
              <w:rPr>
                <w:noProof/>
                <w:webHidden/>
              </w:rPr>
            </w:r>
            <w:r>
              <w:rPr>
                <w:noProof/>
                <w:webHidden/>
              </w:rPr>
              <w:fldChar w:fldCharType="separate"/>
            </w:r>
            <w:r>
              <w:rPr>
                <w:noProof/>
                <w:webHidden/>
              </w:rPr>
              <w:t>38</w:t>
            </w:r>
            <w:r>
              <w:rPr>
                <w:noProof/>
                <w:webHidden/>
              </w:rPr>
              <w:fldChar w:fldCharType="end"/>
            </w:r>
          </w:hyperlink>
        </w:p>
        <w:p w14:paraId="4E260160" w14:textId="21BCD737" w:rsidR="00625C27" w:rsidRDefault="00625C27">
          <w:pPr>
            <w:pStyle w:val="Obsah4"/>
            <w:rPr>
              <w:rFonts w:eastAsiaTheme="minorEastAsia" w:cstheme="minorBidi"/>
              <w:noProof/>
              <w:color w:val="auto"/>
              <w:sz w:val="22"/>
              <w:szCs w:val="22"/>
              <w:lang w:eastAsia="cs-CZ"/>
            </w:rPr>
          </w:pPr>
          <w:hyperlink w:anchor="_Toc116059941" w:history="1">
            <w:r w:rsidRPr="00612908">
              <w:rPr>
                <w:rStyle w:val="Hypertextovodkaz"/>
                <w:noProof/>
              </w:rPr>
              <w:t>Index</w:t>
            </w:r>
            <w:r>
              <w:rPr>
                <w:noProof/>
                <w:webHidden/>
              </w:rPr>
              <w:tab/>
            </w:r>
            <w:r>
              <w:rPr>
                <w:noProof/>
                <w:webHidden/>
              </w:rPr>
              <w:fldChar w:fldCharType="begin"/>
            </w:r>
            <w:r>
              <w:rPr>
                <w:noProof/>
                <w:webHidden/>
              </w:rPr>
              <w:instrText xml:space="preserve"> PAGEREF _Toc116059941 \h </w:instrText>
            </w:r>
            <w:r>
              <w:rPr>
                <w:noProof/>
                <w:webHidden/>
              </w:rPr>
            </w:r>
            <w:r>
              <w:rPr>
                <w:noProof/>
                <w:webHidden/>
              </w:rPr>
              <w:fldChar w:fldCharType="separate"/>
            </w:r>
            <w:r>
              <w:rPr>
                <w:noProof/>
                <w:webHidden/>
              </w:rPr>
              <w:t>38</w:t>
            </w:r>
            <w:r>
              <w:rPr>
                <w:noProof/>
                <w:webHidden/>
              </w:rPr>
              <w:fldChar w:fldCharType="end"/>
            </w:r>
          </w:hyperlink>
        </w:p>
        <w:p w14:paraId="230FAE65" w14:textId="168E8251" w:rsidR="00625C27" w:rsidRDefault="00625C27">
          <w:pPr>
            <w:pStyle w:val="Obsah2"/>
            <w:rPr>
              <w:rFonts w:asciiTheme="minorHAnsi" w:eastAsiaTheme="minorEastAsia" w:hAnsiTheme="minorHAnsi" w:cstheme="minorBidi"/>
              <w:bCs w:val="0"/>
              <w:color w:val="auto"/>
              <w:szCs w:val="22"/>
              <w:lang w:eastAsia="cs-CZ"/>
            </w:rPr>
          </w:pPr>
          <w:hyperlink w:anchor="_Toc116059942" w:history="1">
            <w:r w:rsidRPr="00612908">
              <w:rPr>
                <w:rStyle w:val="Hypertextovodkaz"/>
              </w:rPr>
              <w:t>/ Zaostávání vzdělávání za sociální situací</w:t>
            </w:r>
            <w:r>
              <w:rPr>
                <w:webHidden/>
              </w:rPr>
              <w:tab/>
            </w:r>
            <w:r>
              <w:rPr>
                <w:webHidden/>
              </w:rPr>
              <w:fldChar w:fldCharType="begin"/>
            </w:r>
            <w:r>
              <w:rPr>
                <w:webHidden/>
              </w:rPr>
              <w:instrText xml:space="preserve"> PAGEREF _Toc116059942 \h </w:instrText>
            </w:r>
            <w:r>
              <w:rPr>
                <w:webHidden/>
              </w:rPr>
            </w:r>
            <w:r>
              <w:rPr>
                <w:webHidden/>
              </w:rPr>
              <w:fldChar w:fldCharType="separate"/>
            </w:r>
            <w:r>
              <w:rPr>
                <w:webHidden/>
              </w:rPr>
              <w:t>42</w:t>
            </w:r>
            <w:r>
              <w:rPr>
                <w:webHidden/>
              </w:rPr>
              <w:fldChar w:fldCharType="end"/>
            </w:r>
          </w:hyperlink>
        </w:p>
        <w:p w14:paraId="2BA22F76" w14:textId="19005D82"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43"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Zaostávání</w:t>
            </w:r>
            <w:r>
              <w:rPr>
                <w:noProof/>
                <w:webHidden/>
              </w:rPr>
              <w:tab/>
            </w:r>
            <w:r>
              <w:rPr>
                <w:noProof/>
                <w:webHidden/>
              </w:rPr>
              <w:fldChar w:fldCharType="begin"/>
            </w:r>
            <w:r>
              <w:rPr>
                <w:noProof/>
                <w:webHidden/>
              </w:rPr>
              <w:instrText xml:space="preserve"> PAGEREF _Toc116059943 \h </w:instrText>
            </w:r>
            <w:r>
              <w:rPr>
                <w:noProof/>
                <w:webHidden/>
              </w:rPr>
            </w:r>
            <w:r>
              <w:rPr>
                <w:noProof/>
                <w:webHidden/>
              </w:rPr>
              <w:fldChar w:fldCharType="separate"/>
            </w:r>
            <w:r>
              <w:rPr>
                <w:noProof/>
                <w:webHidden/>
              </w:rPr>
              <w:t>44</w:t>
            </w:r>
            <w:r>
              <w:rPr>
                <w:noProof/>
                <w:webHidden/>
              </w:rPr>
              <w:fldChar w:fldCharType="end"/>
            </w:r>
          </w:hyperlink>
        </w:p>
        <w:p w14:paraId="08038262" w14:textId="008982BE" w:rsidR="00625C27" w:rsidRDefault="00625C27">
          <w:pPr>
            <w:pStyle w:val="Obsah4"/>
            <w:rPr>
              <w:rFonts w:eastAsiaTheme="minorEastAsia" w:cstheme="minorBidi"/>
              <w:noProof/>
              <w:color w:val="auto"/>
              <w:sz w:val="22"/>
              <w:szCs w:val="22"/>
              <w:lang w:eastAsia="cs-CZ"/>
            </w:rPr>
          </w:pPr>
          <w:hyperlink w:anchor="_Toc116059944" w:history="1">
            <w:r w:rsidRPr="00612908">
              <w:rPr>
                <w:rStyle w:val="Hypertextovodkaz"/>
                <w:noProof/>
              </w:rPr>
              <w:t>Index</w:t>
            </w:r>
            <w:r>
              <w:rPr>
                <w:noProof/>
                <w:webHidden/>
              </w:rPr>
              <w:tab/>
            </w:r>
            <w:r>
              <w:rPr>
                <w:noProof/>
                <w:webHidden/>
              </w:rPr>
              <w:fldChar w:fldCharType="begin"/>
            </w:r>
            <w:r>
              <w:rPr>
                <w:noProof/>
                <w:webHidden/>
              </w:rPr>
              <w:instrText xml:space="preserve"> PAGEREF _Toc116059944 \h </w:instrText>
            </w:r>
            <w:r>
              <w:rPr>
                <w:noProof/>
                <w:webHidden/>
              </w:rPr>
            </w:r>
            <w:r>
              <w:rPr>
                <w:noProof/>
                <w:webHidden/>
              </w:rPr>
              <w:fldChar w:fldCharType="separate"/>
            </w:r>
            <w:r>
              <w:rPr>
                <w:noProof/>
                <w:webHidden/>
              </w:rPr>
              <w:t>44</w:t>
            </w:r>
            <w:r>
              <w:rPr>
                <w:noProof/>
                <w:webHidden/>
              </w:rPr>
              <w:fldChar w:fldCharType="end"/>
            </w:r>
          </w:hyperlink>
        </w:p>
        <w:p w14:paraId="09ADAC24" w14:textId="77C187A9" w:rsidR="00625C27" w:rsidRDefault="00625C2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945" w:history="1">
            <w:r w:rsidRPr="00612908">
              <w:rPr>
                <w:rStyle w:val="Hypertextovodkaz"/>
                <w:noProof/>
              </w:rPr>
              <w:t>*</w:t>
            </w:r>
            <w:r>
              <w:rPr>
                <w:rFonts w:asciiTheme="minorHAnsi" w:eastAsiaTheme="minorEastAsia" w:hAnsiTheme="minorHAnsi" w:cstheme="minorBidi"/>
                <w:noProof/>
                <w:color w:val="auto"/>
                <w:sz w:val="22"/>
                <w:szCs w:val="22"/>
                <w:lang w:eastAsia="cs-CZ"/>
              </w:rPr>
              <w:tab/>
            </w:r>
            <w:r w:rsidRPr="00612908">
              <w:rPr>
                <w:rStyle w:val="Hypertextovodkaz"/>
                <w:noProof/>
              </w:rPr>
              <w:t>Faktory zaostávání</w:t>
            </w:r>
            <w:r>
              <w:rPr>
                <w:noProof/>
                <w:webHidden/>
              </w:rPr>
              <w:tab/>
            </w:r>
            <w:r>
              <w:rPr>
                <w:noProof/>
                <w:webHidden/>
              </w:rPr>
              <w:fldChar w:fldCharType="begin"/>
            </w:r>
            <w:r>
              <w:rPr>
                <w:noProof/>
                <w:webHidden/>
              </w:rPr>
              <w:instrText xml:space="preserve"> PAGEREF _Toc116059945 \h </w:instrText>
            </w:r>
            <w:r>
              <w:rPr>
                <w:noProof/>
                <w:webHidden/>
              </w:rPr>
            </w:r>
            <w:r>
              <w:rPr>
                <w:noProof/>
                <w:webHidden/>
              </w:rPr>
              <w:fldChar w:fldCharType="separate"/>
            </w:r>
            <w:r>
              <w:rPr>
                <w:noProof/>
                <w:webHidden/>
              </w:rPr>
              <w:t>46</w:t>
            </w:r>
            <w:r>
              <w:rPr>
                <w:noProof/>
                <w:webHidden/>
              </w:rPr>
              <w:fldChar w:fldCharType="end"/>
            </w:r>
          </w:hyperlink>
        </w:p>
        <w:p w14:paraId="66B19FF1" w14:textId="6627AE2D" w:rsidR="00625C27" w:rsidRDefault="00625C27">
          <w:pPr>
            <w:pStyle w:val="Obsah4"/>
            <w:rPr>
              <w:rFonts w:eastAsiaTheme="minorEastAsia" w:cstheme="minorBidi"/>
              <w:noProof/>
              <w:color w:val="auto"/>
              <w:sz w:val="22"/>
              <w:szCs w:val="22"/>
              <w:lang w:eastAsia="cs-CZ"/>
            </w:rPr>
          </w:pPr>
          <w:hyperlink w:anchor="_Toc116059946" w:history="1">
            <w:r w:rsidRPr="00612908">
              <w:rPr>
                <w:rStyle w:val="Hypertextovodkaz"/>
                <w:noProof/>
              </w:rPr>
              <w:t>Sociální podpora</w:t>
            </w:r>
            <w:r>
              <w:rPr>
                <w:noProof/>
                <w:webHidden/>
              </w:rPr>
              <w:tab/>
            </w:r>
            <w:r>
              <w:rPr>
                <w:noProof/>
                <w:webHidden/>
              </w:rPr>
              <w:fldChar w:fldCharType="begin"/>
            </w:r>
            <w:r>
              <w:rPr>
                <w:noProof/>
                <w:webHidden/>
              </w:rPr>
              <w:instrText xml:space="preserve"> PAGEREF _Toc116059946 \h </w:instrText>
            </w:r>
            <w:r>
              <w:rPr>
                <w:noProof/>
                <w:webHidden/>
              </w:rPr>
            </w:r>
            <w:r>
              <w:rPr>
                <w:noProof/>
                <w:webHidden/>
              </w:rPr>
              <w:fldChar w:fldCharType="separate"/>
            </w:r>
            <w:r>
              <w:rPr>
                <w:noProof/>
                <w:webHidden/>
              </w:rPr>
              <w:t>46</w:t>
            </w:r>
            <w:r>
              <w:rPr>
                <w:noProof/>
                <w:webHidden/>
              </w:rPr>
              <w:fldChar w:fldCharType="end"/>
            </w:r>
          </w:hyperlink>
        </w:p>
        <w:p w14:paraId="4751C99A" w14:textId="26746AC7" w:rsidR="00625C27" w:rsidRDefault="00625C27">
          <w:pPr>
            <w:pStyle w:val="Obsah4"/>
            <w:rPr>
              <w:rFonts w:eastAsiaTheme="minorEastAsia" w:cstheme="minorBidi"/>
              <w:noProof/>
              <w:color w:val="auto"/>
              <w:sz w:val="22"/>
              <w:szCs w:val="22"/>
              <w:lang w:eastAsia="cs-CZ"/>
            </w:rPr>
          </w:pPr>
          <w:hyperlink w:anchor="_Toc116059947" w:history="1">
            <w:r w:rsidRPr="00612908">
              <w:rPr>
                <w:rStyle w:val="Hypertextovodkaz"/>
                <w:noProof/>
              </w:rPr>
              <w:t>Včasná péče</w:t>
            </w:r>
            <w:r>
              <w:rPr>
                <w:noProof/>
                <w:webHidden/>
              </w:rPr>
              <w:tab/>
            </w:r>
            <w:r>
              <w:rPr>
                <w:noProof/>
                <w:webHidden/>
              </w:rPr>
              <w:fldChar w:fldCharType="begin"/>
            </w:r>
            <w:r>
              <w:rPr>
                <w:noProof/>
                <w:webHidden/>
              </w:rPr>
              <w:instrText xml:space="preserve"> PAGEREF _Toc116059947 \h </w:instrText>
            </w:r>
            <w:r>
              <w:rPr>
                <w:noProof/>
                <w:webHidden/>
              </w:rPr>
            </w:r>
            <w:r>
              <w:rPr>
                <w:noProof/>
                <w:webHidden/>
              </w:rPr>
              <w:fldChar w:fldCharType="separate"/>
            </w:r>
            <w:r>
              <w:rPr>
                <w:noProof/>
                <w:webHidden/>
              </w:rPr>
              <w:t>49</w:t>
            </w:r>
            <w:r>
              <w:rPr>
                <w:noProof/>
                <w:webHidden/>
              </w:rPr>
              <w:fldChar w:fldCharType="end"/>
            </w:r>
          </w:hyperlink>
        </w:p>
        <w:p w14:paraId="27AFE5C0" w14:textId="584768E4" w:rsidR="00625C27" w:rsidRDefault="00625C27">
          <w:pPr>
            <w:pStyle w:val="Obsah4"/>
            <w:rPr>
              <w:rFonts w:eastAsiaTheme="minorEastAsia" w:cstheme="minorBidi"/>
              <w:noProof/>
              <w:color w:val="auto"/>
              <w:sz w:val="22"/>
              <w:szCs w:val="22"/>
              <w:lang w:eastAsia="cs-CZ"/>
            </w:rPr>
          </w:pPr>
          <w:hyperlink w:anchor="_Toc116059948" w:history="1">
            <w:r w:rsidRPr="00612908">
              <w:rPr>
                <w:rStyle w:val="Hypertextovodkaz"/>
                <w:noProof/>
              </w:rPr>
              <w:t>Společné vzdělávání</w:t>
            </w:r>
            <w:r>
              <w:rPr>
                <w:noProof/>
                <w:webHidden/>
              </w:rPr>
              <w:tab/>
            </w:r>
            <w:r>
              <w:rPr>
                <w:noProof/>
                <w:webHidden/>
              </w:rPr>
              <w:fldChar w:fldCharType="begin"/>
            </w:r>
            <w:r>
              <w:rPr>
                <w:noProof/>
                <w:webHidden/>
              </w:rPr>
              <w:instrText xml:space="preserve"> PAGEREF _Toc116059948 \h </w:instrText>
            </w:r>
            <w:r>
              <w:rPr>
                <w:noProof/>
                <w:webHidden/>
              </w:rPr>
            </w:r>
            <w:r>
              <w:rPr>
                <w:noProof/>
                <w:webHidden/>
              </w:rPr>
              <w:fldChar w:fldCharType="separate"/>
            </w:r>
            <w:r>
              <w:rPr>
                <w:noProof/>
                <w:webHidden/>
              </w:rPr>
              <w:t>52</w:t>
            </w:r>
            <w:r>
              <w:rPr>
                <w:noProof/>
                <w:webHidden/>
              </w:rPr>
              <w:fldChar w:fldCharType="end"/>
            </w:r>
          </w:hyperlink>
        </w:p>
        <w:p w14:paraId="220DB132" w14:textId="358B711D" w:rsidR="00625C27" w:rsidRDefault="00625C27">
          <w:pPr>
            <w:pStyle w:val="Obsah4"/>
            <w:rPr>
              <w:rFonts w:eastAsiaTheme="minorEastAsia" w:cstheme="minorBidi"/>
              <w:noProof/>
              <w:color w:val="auto"/>
              <w:sz w:val="22"/>
              <w:szCs w:val="22"/>
              <w:lang w:eastAsia="cs-CZ"/>
            </w:rPr>
          </w:pPr>
          <w:hyperlink w:anchor="_Toc116059949" w:history="1">
            <w:r w:rsidRPr="0061290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949 \h </w:instrText>
            </w:r>
            <w:r>
              <w:rPr>
                <w:noProof/>
                <w:webHidden/>
              </w:rPr>
            </w:r>
            <w:r>
              <w:rPr>
                <w:noProof/>
                <w:webHidden/>
              </w:rPr>
              <w:fldChar w:fldCharType="separate"/>
            </w:r>
            <w:r>
              <w:rPr>
                <w:noProof/>
                <w:webHidden/>
              </w:rPr>
              <w:t>56</w:t>
            </w:r>
            <w:r>
              <w:rPr>
                <w:noProof/>
                <w:webHidden/>
              </w:rPr>
              <w:fldChar w:fldCharType="end"/>
            </w:r>
          </w:hyperlink>
        </w:p>
        <w:p w14:paraId="025398B8" w14:textId="0F7BB871" w:rsidR="00625C27" w:rsidRDefault="00625C27">
          <w:pPr>
            <w:pStyle w:val="Obsah4"/>
            <w:rPr>
              <w:rFonts w:eastAsiaTheme="minorEastAsia" w:cstheme="minorBidi"/>
              <w:noProof/>
              <w:color w:val="auto"/>
              <w:sz w:val="22"/>
              <w:szCs w:val="22"/>
              <w:lang w:eastAsia="cs-CZ"/>
            </w:rPr>
          </w:pPr>
          <w:hyperlink w:anchor="_Toc116059950" w:history="1">
            <w:r w:rsidRPr="00612908">
              <w:rPr>
                <w:rStyle w:val="Hypertextovodkaz"/>
                <w:noProof/>
              </w:rPr>
              <w:t>Model kvalitní školy od ČŠI</w:t>
            </w:r>
            <w:r>
              <w:rPr>
                <w:noProof/>
                <w:webHidden/>
              </w:rPr>
              <w:tab/>
            </w:r>
            <w:r>
              <w:rPr>
                <w:noProof/>
                <w:webHidden/>
              </w:rPr>
              <w:fldChar w:fldCharType="begin"/>
            </w:r>
            <w:r>
              <w:rPr>
                <w:noProof/>
                <w:webHidden/>
              </w:rPr>
              <w:instrText xml:space="preserve"> PAGEREF _Toc116059950 \h </w:instrText>
            </w:r>
            <w:r>
              <w:rPr>
                <w:noProof/>
                <w:webHidden/>
              </w:rPr>
            </w:r>
            <w:r>
              <w:rPr>
                <w:noProof/>
                <w:webHidden/>
              </w:rPr>
              <w:fldChar w:fldCharType="separate"/>
            </w:r>
            <w:r>
              <w:rPr>
                <w:noProof/>
                <w:webHidden/>
              </w:rPr>
              <w:t>58</w:t>
            </w:r>
            <w:r>
              <w:rPr>
                <w:noProof/>
                <w:webHidden/>
              </w:rPr>
              <w:fldChar w:fldCharType="end"/>
            </w:r>
          </w:hyperlink>
        </w:p>
        <w:p w14:paraId="5C167E3E" w14:textId="3FF49737" w:rsidR="00625C27" w:rsidRDefault="00625C27">
          <w:pPr>
            <w:pStyle w:val="Obsah4"/>
            <w:rPr>
              <w:rFonts w:eastAsiaTheme="minorEastAsia" w:cstheme="minorBidi"/>
              <w:noProof/>
              <w:color w:val="auto"/>
              <w:sz w:val="22"/>
              <w:szCs w:val="22"/>
              <w:lang w:eastAsia="cs-CZ"/>
            </w:rPr>
          </w:pPr>
          <w:hyperlink w:anchor="_Toc116059951" w:history="1">
            <w:r w:rsidRPr="00612908">
              <w:rPr>
                <w:rStyle w:val="Hypertextovodkaz"/>
                <w:noProof/>
              </w:rPr>
              <w:t>Financování vzdělávání</w:t>
            </w:r>
            <w:r>
              <w:rPr>
                <w:noProof/>
                <w:webHidden/>
              </w:rPr>
              <w:tab/>
            </w:r>
            <w:r>
              <w:rPr>
                <w:noProof/>
                <w:webHidden/>
              </w:rPr>
              <w:fldChar w:fldCharType="begin"/>
            </w:r>
            <w:r>
              <w:rPr>
                <w:noProof/>
                <w:webHidden/>
              </w:rPr>
              <w:instrText xml:space="preserve"> PAGEREF _Toc116059951 \h </w:instrText>
            </w:r>
            <w:r>
              <w:rPr>
                <w:noProof/>
                <w:webHidden/>
              </w:rPr>
            </w:r>
            <w:r>
              <w:rPr>
                <w:noProof/>
                <w:webHidden/>
              </w:rPr>
              <w:fldChar w:fldCharType="separate"/>
            </w:r>
            <w:r>
              <w:rPr>
                <w:noProof/>
                <w:webHidden/>
              </w:rPr>
              <w:t>61</w:t>
            </w:r>
            <w:r>
              <w:rPr>
                <w:noProof/>
                <w:webHidden/>
              </w:rPr>
              <w:fldChar w:fldCharType="end"/>
            </w:r>
          </w:hyperlink>
        </w:p>
        <w:p w14:paraId="65F60197" w14:textId="29850EE0" w:rsidR="00625C27" w:rsidRDefault="00625C27">
          <w:pPr>
            <w:pStyle w:val="Obsah2"/>
            <w:rPr>
              <w:rFonts w:asciiTheme="minorHAnsi" w:eastAsiaTheme="minorEastAsia" w:hAnsiTheme="minorHAnsi" w:cstheme="minorBidi"/>
              <w:bCs w:val="0"/>
              <w:color w:val="auto"/>
              <w:szCs w:val="22"/>
              <w:lang w:eastAsia="cs-CZ"/>
            </w:rPr>
          </w:pPr>
          <w:hyperlink w:anchor="_Toc116059952" w:history="1">
            <w:r w:rsidRPr="00612908">
              <w:rPr>
                <w:rStyle w:val="Hypertextovodkaz"/>
              </w:rPr>
              <w:t>/ Licence a jak využívat grafy</w:t>
            </w:r>
            <w:r>
              <w:rPr>
                <w:webHidden/>
              </w:rPr>
              <w:tab/>
            </w:r>
            <w:r>
              <w:rPr>
                <w:webHidden/>
              </w:rPr>
              <w:fldChar w:fldCharType="begin"/>
            </w:r>
            <w:r>
              <w:rPr>
                <w:webHidden/>
              </w:rPr>
              <w:instrText xml:space="preserve"> PAGEREF _Toc116059952 \h </w:instrText>
            </w:r>
            <w:r>
              <w:rPr>
                <w:webHidden/>
              </w:rPr>
            </w:r>
            <w:r>
              <w:rPr>
                <w:webHidden/>
              </w:rPr>
              <w:fldChar w:fldCharType="separate"/>
            </w:r>
            <w:r>
              <w:rPr>
                <w:webHidden/>
              </w:rPr>
              <w:t>64</w:t>
            </w:r>
            <w:r>
              <w:rPr>
                <w:webHidden/>
              </w:rPr>
              <w:fldChar w:fldCharType="end"/>
            </w:r>
          </w:hyperlink>
        </w:p>
        <w:p w14:paraId="76E00FE2" w14:textId="29A7F25F" w:rsidR="008A4D58" w:rsidRPr="00D57A58" w:rsidRDefault="00EC6730" w:rsidP="00EC6730">
          <w:r>
            <w:fldChar w:fldCharType="end"/>
          </w:r>
        </w:p>
      </w:sdtContent>
    </w:sdt>
    <w:p w14:paraId="0CCE519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924"/>
    <w:p w14:paraId="621D6E9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FBB1797" wp14:editId="0784C1E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E27808D" w14:textId="77777777" w:rsidR="00E13415" w:rsidRDefault="00077FAB">
      <w:r>
        <w:rPr>
          <w:noProof/>
        </w:rPr>
        <w:drawing>
          <wp:inline distT="0" distB="0" distL="0" distR="0" wp14:anchorId="0B10017B" wp14:editId="00158C80">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C7B6CD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linsko, Holice, Humpolec, Chotěboř, Kuřim, Pacov, Polička, Rožnov pod Radhoštěm, Slavkov u Brna, Tišnov, Třinec, Uherský Brod, Valašské Klobouky, Velké Meziříčí, Žamberk, Žďár nad Sázavou, Židlochovice</w:t>
      </w:r>
    </w:p>
    <w:p w14:paraId="560ABF0E" w14:textId="77777777" w:rsidR="00CB7068" w:rsidRDefault="00CB7068" w:rsidP="002E78F3">
      <w:pPr>
        <w:rPr>
          <w:b/>
          <w:bCs/>
        </w:rPr>
      </w:pPr>
    </w:p>
    <w:p w14:paraId="7550653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rnošice, Kuřim, Polička, Tišnov, Velké Meziříčí</w:t>
      </w:r>
    </w:p>
    <w:p w14:paraId="28479C64" w14:textId="77777777" w:rsidR="00BB659F" w:rsidRDefault="00BB659F" w:rsidP="00BB659F">
      <w:pPr>
        <w:rPr>
          <w:b/>
          <w:bCs/>
        </w:rPr>
      </w:pPr>
    </w:p>
    <w:p w14:paraId="5E475ECD" w14:textId="77777777" w:rsidR="00CB7068" w:rsidRDefault="00CB7068" w:rsidP="00BB659F">
      <w:pPr>
        <w:spacing w:after="360"/>
        <w:rPr>
          <w:b/>
          <w:bCs/>
        </w:rPr>
      </w:pPr>
    </w:p>
    <w:p w14:paraId="730CBA5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A55433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5BBC28C" wp14:editId="1F23499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B102CE" w14:textId="77777777" w:rsidR="006B1B1B" w:rsidRDefault="006B1B1B" w:rsidP="00CB17DB">
                            <w:pPr>
                              <w:pStyle w:val="Nadpis2"/>
                              <w:ind w:left="1843"/>
                              <w:rPr>
                                <w:color w:val="FFFFFF" w:themeColor="background1"/>
                                <w:sz w:val="132"/>
                                <w:szCs w:val="132"/>
                              </w:rPr>
                            </w:pPr>
                          </w:p>
                          <w:p w14:paraId="50C59345" w14:textId="77777777" w:rsidR="006B1B1B" w:rsidRDefault="006B1B1B" w:rsidP="00CB17DB">
                            <w:pPr>
                              <w:pStyle w:val="Nadpis2"/>
                              <w:ind w:left="1843"/>
                              <w:rPr>
                                <w:color w:val="FFFFFF" w:themeColor="background1"/>
                                <w:sz w:val="132"/>
                                <w:szCs w:val="132"/>
                              </w:rPr>
                            </w:pPr>
                          </w:p>
                          <w:p w14:paraId="46AF906A" w14:textId="77777777" w:rsidR="006B1B1B" w:rsidRDefault="006B1B1B" w:rsidP="00047537">
                            <w:pPr>
                              <w:pStyle w:val="Nadpis2"/>
                              <w:rPr>
                                <w:color w:val="FFFFFF" w:themeColor="background1"/>
                                <w:sz w:val="132"/>
                                <w:szCs w:val="132"/>
                              </w:rPr>
                            </w:pPr>
                          </w:p>
                          <w:p w14:paraId="5843FDE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36FBCF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BC28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BB102CE" w14:textId="77777777" w:rsidR="006B1B1B" w:rsidRDefault="006B1B1B" w:rsidP="00CB17DB">
                      <w:pPr>
                        <w:pStyle w:val="Nadpis2"/>
                        <w:ind w:left="1843"/>
                        <w:rPr>
                          <w:color w:val="FFFFFF" w:themeColor="background1"/>
                          <w:sz w:val="132"/>
                          <w:szCs w:val="132"/>
                        </w:rPr>
                      </w:pPr>
                    </w:p>
                    <w:p w14:paraId="50C59345" w14:textId="77777777" w:rsidR="006B1B1B" w:rsidRDefault="006B1B1B" w:rsidP="00CB17DB">
                      <w:pPr>
                        <w:pStyle w:val="Nadpis2"/>
                        <w:ind w:left="1843"/>
                        <w:rPr>
                          <w:color w:val="FFFFFF" w:themeColor="background1"/>
                          <w:sz w:val="132"/>
                          <w:szCs w:val="132"/>
                        </w:rPr>
                      </w:pPr>
                    </w:p>
                    <w:p w14:paraId="46AF906A" w14:textId="77777777" w:rsidR="006B1B1B" w:rsidRDefault="006B1B1B" w:rsidP="00047537">
                      <w:pPr>
                        <w:pStyle w:val="Nadpis2"/>
                        <w:rPr>
                          <w:color w:val="FFFFFF" w:themeColor="background1"/>
                          <w:sz w:val="132"/>
                          <w:szCs w:val="132"/>
                        </w:rPr>
                      </w:pPr>
                    </w:p>
                    <w:p w14:paraId="5843FDE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36FBCF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7CB9122" wp14:editId="478B865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4017EC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92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86AAA8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EAC9769" wp14:editId="4E3963A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98A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37D42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5D24E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18AF2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03498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EAC976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5F98A3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37D42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5D24E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18AF2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03498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F1C18DC" w14:textId="77777777" w:rsidR="00C818F0" w:rsidRDefault="00C818F0">
      <w:pPr>
        <w:autoSpaceDE/>
        <w:autoSpaceDN/>
        <w:adjustRightInd/>
        <w:spacing w:line="259" w:lineRule="auto"/>
        <w:textAlignment w:val="auto"/>
        <w:rPr>
          <w:rFonts w:ascii="Inter ExtraBold" w:hAnsi="Inter ExtraBold"/>
          <w:b/>
          <w:bCs/>
          <w:sz w:val="24"/>
        </w:rPr>
      </w:pPr>
    </w:p>
    <w:p w14:paraId="73F2B5BE" w14:textId="77777777" w:rsidR="003C4F2D" w:rsidRDefault="003C4F2D">
      <w:pPr>
        <w:autoSpaceDE/>
        <w:autoSpaceDN/>
        <w:adjustRightInd/>
        <w:spacing w:line="259" w:lineRule="auto"/>
        <w:textAlignment w:val="auto"/>
        <w:rPr>
          <w:rFonts w:ascii="Inter ExtraBold" w:hAnsi="Inter ExtraBold"/>
          <w:b/>
          <w:bCs/>
          <w:sz w:val="24"/>
        </w:rPr>
      </w:pPr>
    </w:p>
    <w:p w14:paraId="413323BF" w14:textId="77777777" w:rsidR="003C4F2D" w:rsidRDefault="003C4F2D">
      <w:pPr>
        <w:autoSpaceDE/>
        <w:autoSpaceDN/>
        <w:adjustRightInd/>
        <w:spacing w:line="259" w:lineRule="auto"/>
        <w:textAlignment w:val="auto"/>
        <w:rPr>
          <w:rFonts w:ascii="Inter ExtraBold" w:hAnsi="Inter ExtraBold"/>
          <w:b/>
          <w:bCs/>
          <w:sz w:val="24"/>
        </w:rPr>
      </w:pPr>
    </w:p>
    <w:p w14:paraId="61EF3B9D" w14:textId="77777777" w:rsidR="003C4F2D" w:rsidRPr="00C818F0" w:rsidRDefault="003C4F2D">
      <w:pPr>
        <w:autoSpaceDE/>
        <w:autoSpaceDN/>
        <w:adjustRightInd/>
        <w:spacing w:line="259" w:lineRule="auto"/>
        <w:textAlignment w:val="auto"/>
        <w:rPr>
          <w:b/>
        </w:rPr>
      </w:pPr>
    </w:p>
    <w:p w14:paraId="31CEDF16" w14:textId="77777777" w:rsidR="003C4F2D" w:rsidRDefault="003C4F2D">
      <w:pPr>
        <w:autoSpaceDE/>
        <w:autoSpaceDN/>
        <w:adjustRightInd/>
        <w:spacing w:line="259" w:lineRule="auto"/>
        <w:textAlignment w:val="auto"/>
        <w:rPr>
          <w:b/>
          <w:sz w:val="24"/>
        </w:rPr>
      </w:pPr>
    </w:p>
    <w:p w14:paraId="68511BCB" w14:textId="77777777" w:rsidR="00521793" w:rsidRDefault="00521793">
      <w:pPr>
        <w:autoSpaceDE/>
        <w:autoSpaceDN/>
        <w:adjustRightInd/>
        <w:spacing w:line="259" w:lineRule="auto"/>
        <w:textAlignment w:val="auto"/>
        <w:rPr>
          <w:b/>
          <w:sz w:val="24"/>
        </w:rPr>
      </w:pPr>
    </w:p>
    <w:p w14:paraId="0AA41B8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13415" w14:paraId="6DD1F56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C1E42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59EC7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13415" w14:paraId="770AB94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BFB47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7B7A2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171F98E" w14:textId="77777777" w:rsidR="00660628" w:rsidRDefault="00660628" w:rsidP="00B1075B">
      <w:pPr>
        <w:autoSpaceDE/>
        <w:autoSpaceDN/>
        <w:adjustRightInd/>
        <w:spacing w:after="0" w:line="259" w:lineRule="auto"/>
        <w:textAlignment w:val="auto"/>
        <w:rPr>
          <w:b/>
          <w:sz w:val="24"/>
        </w:rPr>
      </w:pPr>
    </w:p>
    <w:p w14:paraId="3C7FC20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253A42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39A15" w14:textId="73453A5A"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ABDB2" w14:textId="0363397F"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CC13A1" w14:textId="20FFDEC3"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9E9A5" w14:textId="2588E0A2"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536D6" w14:textId="4E033F67"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B565B0" w14:textId="600C0ACC"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B08BF" w14:textId="69FBCDF9"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5B723C" w14:textId="49A4EFFB"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007062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5A5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638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49E3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6923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38FD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2C2E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B61B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B52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13415" w14:paraId="5ED3EA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1A7F1"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4B7E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FAE6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3442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B04D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1A3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906A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0F78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13415" w14:paraId="424AB2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BEE8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9E5E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2E8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7B61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1B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AD8D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E024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A4AF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3415" w14:paraId="467295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18CD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5B61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6F52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DBD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9BEE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E01D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A092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DC16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13415" w14:paraId="5BE7CF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C37B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17D8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9AA6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A8BF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7F06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D597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DBB6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AB5A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13415" w14:paraId="443902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F7B4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8D37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56E6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9F82E"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2D97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DCBD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23C51"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0CC4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A16530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57C91C8" w14:textId="77777777" w:rsidR="00486DF5" w:rsidRPr="00C818F0" w:rsidRDefault="00E25E2B" w:rsidP="00CB17DB">
      <w:pPr>
        <w:pStyle w:val="Nadpis3"/>
        <w:numPr>
          <w:ilvl w:val="0"/>
          <w:numId w:val="13"/>
        </w:numPr>
        <w:ind w:left="567" w:hanging="567"/>
      </w:pPr>
      <w:bookmarkStart w:id="34" w:name="_Toc116059926"/>
      <w:r w:rsidRPr="00E25E2B">
        <w:lastRenderedPageBreak/>
        <w:t>Destabilizující chudoba</w:t>
      </w:r>
      <w:bookmarkEnd w:id="34"/>
    </w:p>
    <w:p w14:paraId="36F175C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83F4D9E" w14:textId="77777777" w:rsidR="00EC6155" w:rsidRPr="00EC6155" w:rsidRDefault="00CC0B0E" w:rsidP="00486DF5">
      <w:pPr>
        <w:pStyle w:val="Nadpis4"/>
        <w:spacing w:before="0"/>
      </w:pPr>
      <w:bookmarkStart w:id="35" w:name="_Toc116059927"/>
      <w:r>
        <w:t>Index</w:t>
      </w:r>
      <w:bookmarkEnd w:id="35"/>
    </w:p>
    <w:p w14:paraId="5F91A4C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16C36B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F7C206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7F447D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173F77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8E86DB6" w14:textId="77777777" w:rsidR="002C766C" w:rsidRDefault="00573100" w:rsidP="00573100">
      <w:pPr>
        <w:pStyle w:val="Odstavecseseznamem"/>
        <w:numPr>
          <w:ilvl w:val="1"/>
          <w:numId w:val="4"/>
        </w:numPr>
      </w:pPr>
      <w:r w:rsidRPr="00573100">
        <w:t>Má moje ORP vysoké nebo velmi vysoké hodnoty indexu?</w:t>
      </w:r>
    </w:p>
    <w:p w14:paraId="17C5B9C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774FF4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E71330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FDCD3E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7BFB29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03422D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B29DBA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1F4DEFC" w14:textId="77777777" w:rsidTr="005F77B9">
        <w:trPr>
          <w:gridAfter w:val="3"/>
          <w:wAfter w:w="1691" w:type="dxa"/>
        </w:trPr>
        <w:tc>
          <w:tcPr>
            <w:tcW w:w="1528" w:type="dxa"/>
            <w:vAlign w:val="center"/>
          </w:tcPr>
          <w:p w14:paraId="45BA729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CB596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032C8D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74FF848" w14:textId="77777777" w:rsidR="005F77B9" w:rsidRDefault="005F77B9" w:rsidP="00846823">
            <w:pPr>
              <w:jc w:val="left"/>
            </w:pPr>
            <w:r>
              <w:rPr>
                <w:rFonts w:ascii="Fira Sans" w:hAnsi="Fira Sans"/>
              </w:rPr>
              <w:t>bytová nouze dětí</w:t>
            </w:r>
          </w:p>
        </w:tc>
      </w:tr>
      <w:tr w:rsidR="005F77B9" w:rsidRPr="00DE2BA2" w14:paraId="1D1D0021" w14:textId="77777777" w:rsidTr="00484356">
        <w:trPr>
          <w:gridAfter w:val="1"/>
          <w:wAfter w:w="557" w:type="dxa"/>
          <w:trHeight w:val="395"/>
        </w:trPr>
        <w:tc>
          <w:tcPr>
            <w:tcW w:w="1528" w:type="dxa"/>
            <w:vAlign w:val="center"/>
          </w:tcPr>
          <w:p w14:paraId="3A1B5B1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68155C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AC4420D" w14:textId="77777777" w:rsidR="005F77B9" w:rsidRPr="00511A90" w:rsidRDefault="005F77B9" w:rsidP="00846823">
            <w:pPr>
              <w:jc w:val="left"/>
              <w:rPr>
                <w:color w:val="DD4540"/>
              </w:rPr>
            </w:pPr>
          </w:p>
        </w:tc>
        <w:tc>
          <w:tcPr>
            <w:tcW w:w="2126" w:type="dxa"/>
            <w:gridSpan w:val="4"/>
            <w:vAlign w:val="center"/>
          </w:tcPr>
          <w:p w14:paraId="0626E49D" w14:textId="77777777" w:rsidR="005F77B9" w:rsidRDefault="005F77B9" w:rsidP="00846823">
            <w:pPr>
              <w:jc w:val="left"/>
            </w:pPr>
          </w:p>
        </w:tc>
      </w:tr>
      <w:tr w:rsidR="00484356" w:rsidRPr="00DE2BA2" w14:paraId="3BD1B54E" w14:textId="77777777" w:rsidTr="00484356">
        <w:trPr>
          <w:gridAfter w:val="2"/>
          <w:wAfter w:w="1124" w:type="dxa"/>
        </w:trPr>
        <w:tc>
          <w:tcPr>
            <w:tcW w:w="1528" w:type="dxa"/>
            <w:vAlign w:val="center"/>
          </w:tcPr>
          <w:p w14:paraId="7C9AA21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3493DB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13F15A9" w14:textId="77777777" w:rsidTr="00484356">
        <w:trPr>
          <w:gridAfter w:val="2"/>
          <w:wAfter w:w="1124" w:type="dxa"/>
        </w:trPr>
        <w:tc>
          <w:tcPr>
            <w:tcW w:w="1528" w:type="dxa"/>
            <w:vAlign w:val="center"/>
          </w:tcPr>
          <w:p w14:paraId="772535A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988D42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C2ED128" w14:textId="77777777" w:rsidR="00846823" w:rsidRDefault="00846823" w:rsidP="00C65636">
      <w:pPr>
        <w:pStyle w:val="Tabulkapopisek"/>
      </w:pPr>
    </w:p>
    <w:p w14:paraId="1B1AC06D" w14:textId="77777777" w:rsidR="0035721F" w:rsidRPr="00511A90" w:rsidRDefault="002C766C" w:rsidP="00C65636">
      <w:pPr>
        <w:pStyle w:val="Tabulkapopisek"/>
      </w:pPr>
      <w:r w:rsidRPr="00511A90">
        <w:t xml:space="preserve">Graf </w:t>
      </w:r>
      <w:r w:rsidR="00C818F0" w:rsidRPr="00511A90">
        <w:t>A.1.1</w:t>
      </w:r>
    </w:p>
    <w:p w14:paraId="6C54E7B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04A5AAF" w14:textId="77777777" w:rsidR="005F0E3F" w:rsidRDefault="005F0E3F" w:rsidP="005F0E3F">
      <w:pPr>
        <w:pStyle w:val="TabulkaGrafnzev"/>
        <w:spacing w:after="0"/>
        <w:jc w:val="center"/>
      </w:pPr>
    </w:p>
    <w:p w14:paraId="0F85A127" w14:textId="77777777" w:rsidR="00E13415" w:rsidRDefault="00077FAB">
      <w:r>
        <w:rPr>
          <w:noProof/>
        </w:rPr>
        <w:drawing>
          <wp:inline distT="0" distB="0" distL="0" distR="0" wp14:anchorId="0AB09C3E" wp14:editId="3466AE3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48403C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7919C05" w14:textId="77777777" w:rsidR="0035721F" w:rsidRPr="00511A90" w:rsidRDefault="002C766C" w:rsidP="00C65636">
      <w:pPr>
        <w:pStyle w:val="Tabulkapopisek"/>
      </w:pPr>
      <w:r w:rsidRPr="00511A90">
        <w:lastRenderedPageBreak/>
        <w:t xml:space="preserve">Graf </w:t>
      </w:r>
      <w:r w:rsidR="00E06CE8" w:rsidRPr="00511A90">
        <w:t>A.1.2</w:t>
      </w:r>
    </w:p>
    <w:p w14:paraId="181B4489" w14:textId="77777777" w:rsidR="007940A6" w:rsidRDefault="00947BB7" w:rsidP="0027536C">
      <w:pPr>
        <w:pStyle w:val="TabulkaGrafnzev"/>
        <w:spacing w:after="0"/>
      </w:pPr>
      <w:r w:rsidRPr="0035721F">
        <w:t>Index destabilizující chudoby v</w:t>
      </w:r>
      <w:r w:rsidR="0027536C">
        <w:t> </w:t>
      </w:r>
      <w:r w:rsidRPr="0035721F">
        <w:t>kraji</w:t>
      </w:r>
    </w:p>
    <w:p w14:paraId="6920F1A4" w14:textId="77777777" w:rsidR="00E13415" w:rsidRDefault="00077FAB">
      <w:r>
        <w:rPr>
          <w:noProof/>
        </w:rPr>
        <w:drawing>
          <wp:inline distT="0" distB="0" distL="0" distR="0" wp14:anchorId="62358C6E" wp14:editId="3B5930C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FE3116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2024D7" w14:textId="77777777" w:rsidR="002C766C" w:rsidRDefault="002C766C" w:rsidP="002C766C">
      <w:pPr>
        <w:spacing w:after="0"/>
        <w:rPr>
          <w:b/>
          <w:bCs/>
        </w:rPr>
      </w:pPr>
    </w:p>
    <w:p w14:paraId="2D322652" w14:textId="77777777" w:rsidR="00EC6155" w:rsidRDefault="00EC6155" w:rsidP="009A021E">
      <w:pPr>
        <w:pStyle w:val="Nadpis4"/>
        <w:spacing w:before="0"/>
      </w:pPr>
      <w:bookmarkStart w:id="36" w:name="_Toc116059928"/>
      <w:r>
        <w:t>Ukazatele a cíle</w:t>
      </w:r>
      <w:bookmarkEnd w:id="36"/>
    </w:p>
    <w:p w14:paraId="77F4E5F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9261357" w14:textId="77777777" w:rsidR="00EC6155" w:rsidRDefault="00EC6155" w:rsidP="0018019E">
      <w:pPr>
        <w:pStyle w:val="Nadpis5"/>
        <w:spacing w:before="0"/>
      </w:pPr>
      <w:bookmarkStart w:id="37" w:name="_Toc116059929"/>
      <w:r>
        <w:t>Exekuce</w:t>
      </w:r>
      <w:bookmarkEnd w:id="37"/>
    </w:p>
    <w:p w14:paraId="14C09A7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BF39BDB" w14:textId="77777777" w:rsidR="009A021E" w:rsidRPr="00511A90" w:rsidRDefault="00EC6155" w:rsidP="00C65636">
      <w:pPr>
        <w:pStyle w:val="Tabulkapopisek"/>
      </w:pPr>
      <w:r w:rsidRPr="00511A90">
        <w:t xml:space="preserve">Graf </w:t>
      </w:r>
      <w:r w:rsidR="00E06CE8" w:rsidRPr="00511A90">
        <w:t>A.2.1</w:t>
      </w:r>
    </w:p>
    <w:p w14:paraId="0BAEF05C" w14:textId="77777777" w:rsidR="00EC6155" w:rsidRPr="00A42743" w:rsidRDefault="00E06CE8" w:rsidP="0027536C">
      <w:pPr>
        <w:pStyle w:val="TabulkaGrafnzev"/>
        <w:spacing w:after="0"/>
      </w:pPr>
      <w:r w:rsidRPr="00E06CE8">
        <w:t>Jaká část rodičů je v exekuci?</w:t>
      </w:r>
    </w:p>
    <w:p w14:paraId="5147BE0E" w14:textId="77777777" w:rsidR="00E13415" w:rsidRDefault="00077FAB">
      <w:r>
        <w:rPr>
          <w:noProof/>
        </w:rPr>
        <w:drawing>
          <wp:inline distT="0" distB="0" distL="0" distR="0" wp14:anchorId="67B018F4" wp14:editId="69BA355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853079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57D46C" w14:textId="77777777" w:rsidR="009A021E" w:rsidRPr="00511A90" w:rsidRDefault="00CB4C60" w:rsidP="007936DE">
      <w:pPr>
        <w:pStyle w:val="Tabulkapopisek"/>
        <w:keepNext/>
        <w:keepLines/>
      </w:pPr>
      <w:r w:rsidRPr="00511A90">
        <w:lastRenderedPageBreak/>
        <w:t>Graf A.2.2</w:t>
      </w:r>
    </w:p>
    <w:p w14:paraId="287D0A8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009A7F8" w14:textId="77777777" w:rsidR="00E13415" w:rsidRDefault="00077FAB">
      <w:r>
        <w:rPr>
          <w:noProof/>
        </w:rPr>
        <w:drawing>
          <wp:inline distT="0" distB="0" distL="0" distR="0" wp14:anchorId="279DF9C4" wp14:editId="7283AAE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D7DC78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5BAE1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13205D1" w14:textId="77777777" w:rsidR="009A021E" w:rsidRPr="00511A90" w:rsidRDefault="00C8562E" w:rsidP="00C65636">
      <w:pPr>
        <w:pStyle w:val="Tabulkapopisek"/>
      </w:pPr>
      <w:r w:rsidRPr="00511A90">
        <w:t>Tabulka A.2.1</w:t>
      </w:r>
    </w:p>
    <w:p w14:paraId="4715E084" w14:textId="77777777" w:rsidR="00C8562E" w:rsidRPr="006A187C" w:rsidRDefault="00C8562E" w:rsidP="0027536C">
      <w:pPr>
        <w:pStyle w:val="TabulkaGrafnzev"/>
        <w:spacing w:after="0"/>
      </w:pPr>
      <w:r>
        <w:t xml:space="preserve">Doplňující ukazatele o exekucích </w:t>
      </w:r>
    </w:p>
    <w:p w14:paraId="2D530DA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13415" w14:paraId="33A8BD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EC5F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E2EF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líčkův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D5C9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65EB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CFD2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3415" w14:paraId="01DB62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9B1E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012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7EFF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86F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B90B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13415" w14:paraId="66AC5A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6129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31E9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7 84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768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19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3D8B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D40D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D08AE6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1173F91" w14:textId="77777777" w:rsidR="00C8562E" w:rsidRPr="00511A90" w:rsidRDefault="00C8562E" w:rsidP="00C8562E">
      <w:pPr>
        <w:spacing w:after="0"/>
        <w:rPr>
          <w:color w:val="DD4540"/>
        </w:rPr>
      </w:pPr>
      <w:r w:rsidRPr="00511A90">
        <w:rPr>
          <w:color w:val="DD4540"/>
        </w:rPr>
        <w:t>A.3</w:t>
      </w:r>
    </w:p>
    <w:p w14:paraId="03EE86A8" w14:textId="77777777" w:rsidR="00C8562E" w:rsidRDefault="00C8562E" w:rsidP="00C8562E">
      <w:pPr>
        <w:pStyle w:val="Nadpis5"/>
        <w:spacing w:before="0"/>
      </w:pPr>
      <w:bookmarkStart w:id="39" w:name="_Toc101358861"/>
      <w:bookmarkStart w:id="40" w:name="_Toc116059930"/>
      <w:r>
        <w:t>Bytová nouze</w:t>
      </w:r>
      <w:bookmarkEnd w:id="39"/>
      <w:bookmarkEnd w:id="40"/>
    </w:p>
    <w:p w14:paraId="70B07A8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D58656E" w14:textId="77777777" w:rsidR="00511A90" w:rsidRPr="00511A90" w:rsidRDefault="00C8562E" w:rsidP="007936DE">
      <w:pPr>
        <w:pStyle w:val="Tabulkapopisek"/>
        <w:keepNext/>
        <w:keepLines/>
      </w:pPr>
      <w:r w:rsidRPr="00511A90">
        <w:lastRenderedPageBreak/>
        <w:t>Graf A.2.3</w:t>
      </w:r>
    </w:p>
    <w:p w14:paraId="0337FA3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586CDE0" w14:textId="77777777" w:rsidR="00E13415" w:rsidRDefault="00077FAB">
      <w:r>
        <w:rPr>
          <w:noProof/>
        </w:rPr>
        <w:drawing>
          <wp:inline distT="0" distB="0" distL="0" distR="0" wp14:anchorId="403FF31A" wp14:editId="705DF31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F94BF3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77FA8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DD37970" w14:textId="77777777" w:rsidR="00511A90" w:rsidRPr="00511A90" w:rsidRDefault="00C8562E" w:rsidP="00C65636">
      <w:pPr>
        <w:pStyle w:val="Tabulkapopisek"/>
      </w:pPr>
      <w:r w:rsidRPr="00511A90">
        <w:t>Tabulka A.3.1</w:t>
      </w:r>
    </w:p>
    <w:p w14:paraId="64E6C0CF" w14:textId="77777777" w:rsidR="00C8562E" w:rsidRDefault="00C8562E" w:rsidP="0027536C">
      <w:pPr>
        <w:pStyle w:val="TabulkaGrafnzev"/>
        <w:spacing w:after="0"/>
      </w:pPr>
      <w:r>
        <w:t xml:space="preserve">Informace o bytové nouzi v nižším dělení </w:t>
      </w:r>
    </w:p>
    <w:p w14:paraId="037FC09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13415" w14:paraId="3106D5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0CDA5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221CB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líčkův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581A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B112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E9F6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3415" w14:paraId="366A22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56A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6AF5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198E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409A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3DBF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13415" w14:paraId="6F3BFE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2DB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64D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DC35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B8BB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AC9C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BA9310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4CB4172" w14:textId="77777777" w:rsidR="006F27B6" w:rsidRDefault="006F27B6" w:rsidP="00C8562E">
      <w:pPr>
        <w:spacing w:after="0"/>
        <w:rPr>
          <w:color w:val="AEAAAA" w:themeColor="background2" w:themeShade="BF"/>
        </w:rPr>
      </w:pPr>
    </w:p>
    <w:p w14:paraId="149A9326" w14:textId="77777777" w:rsidR="00C8562E" w:rsidRPr="00EC6155" w:rsidRDefault="00C8562E" w:rsidP="00C8562E">
      <w:pPr>
        <w:spacing w:after="0"/>
        <w:rPr>
          <w:color w:val="AEAAAA" w:themeColor="background2" w:themeShade="BF"/>
        </w:rPr>
      </w:pPr>
      <w:r w:rsidRPr="00E51D17">
        <w:rPr>
          <w:color w:val="DD4540"/>
        </w:rPr>
        <w:t>A.4</w:t>
      </w:r>
    </w:p>
    <w:p w14:paraId="090BDF64" w14:textId="77777777" w:rsidR="00C8562E" w:rsidRDefault="00C8562E" w:rsidP="00C8562E">
      <w:pPr>
        <w:pStyle w:val="Nadpis5"/>
        <w:spacing w:before="0"/>
      </w:pPr>
      <w:bookmarkStart w:id="42" w:name="_Toc101358863"/>
      <w:bookmarkStart w:id="43" w:name="_Toc116059931"/>
      <w:r>
        <w:t>Sociálně vyloučené lokality</w:t>
      </w:r>
      <w:bookmarkEnd w:id="42"/>
      <w:bookmarkEnd w:id="43"/>
    </w:p>
    <w:p w14:paraId="2785B6D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FC49386" w14:textId="77777777" w:rsidR="00511A90" w:rsidRPr="00511A90" w:rsidRDefault="00C8562E" w:rsidP="00386EED">
      <w:pPr>
        <w:pStyle w:val="Tabulkapopisek"/>
        <w:keepNext/>
        <w:keepLines/>
      </w:pPr>
      <w:r w:rsidRPr="00511A90">
        <w:lastRenderedPageBreak/>
        <w:t>Graf A.4.1</w:t>
      </w:r>
    </w:p>
    <w:p w14:paraId="435C5CB6" w14:textId="77777777" w:rsidR="00C8562E" w:rsidRPr="00B12B3A" w:rsidRDefault="00C8562E" w:rsidP="00386EED">
      <w:pPr>
        <w:pStyle w:val="TabulkaGrafnzev"/>
        <w:keepNext/>
        <w:keepLines/>
        <w:spacing w:after="0"/>
      </w:pPr>
      <w:r>
        <w:t>Kolik lidí žije v sociálně vyloučené lokalitě</w:t>
      </w:r>
      <w:r w:rsidRPr="00E06CE8">
        <w:t>?</w:t>
      </w:r>
    </w:p>
    <w:p w14:paraId="495D9493" w14:textId="77777777" w:rsidR="00E13415" w:rsidRDefault="00077FAB">
      <w:r>
        <w:rPr>
          <w:noProof/>
        </w:rPr>
        <w:drawing>
          <wp:inline distT="0" distB="0" distL="0" distR="0" wp14:anchorId="5F44114C" wp14:editId="51587D5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61998C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07E2A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C8F66B4" w14:textId="77777777" w:rsidR="00207BCA" w:rsidRDefault="00207BCA" w:rsidP="0035721F">
      <w:pPr>
        <w:pStyle w:val="Nadpis3"/>
        <w:numPr>
          <w:ilvl w:val="0"/>
          <w:numId w:val="13"/>
        </w:numPr>
        <w:ind w:left="567" w:hanging="567"/>
      </w:pPr>
      <w:bookmarkStart w:id="44" w:name="_Toc116059932"/>
      <w:r w:rsidRPr="002C766C">
        <w:lastRenderedPageBreak/>
        <w:t>Obecné socioekonomické znevýhodnění</w:t>
      </w:r>
      <w:bookmarkEnd w:id="44"/>
      <w:r w:rsidRPr="002C766C">
        <w:t xml:space="preserve"> </w:t>
      </w:r>
    </w:p>
    <w:p w14:paraId="1463E42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7348110" w14:textId="77777777" w:rsidR="00230711" w:rsidRPr="00EC6155" w:rsidRDefault="00230711" w:rsidP="00230711">
      <w:pPr>
        <w:pStyle w:val="Nadpis4"/>
        <w:spacing w:before="0"/>
      </w:pPr>
      <w:bookmarkStart w:id="45" w:name="_Toc116059933"/>
      <w:r>
        <w:t>Index</w:t>
      </w:r>
      <w:bookmarkEnd w:id="45"/>
    </w:p>
    <w:p w14:paraId="144814F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C57F1A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4DEBC4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FE8FDF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8643D0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886343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F8F34A5" w14:textId="77777777" w:rsidR="00E8793D" w:rsidRPr="00E8793D" w:rsidRDefault="00E8793D" w:rsidP="00E8793D">
      <w:pPr>
        <w:pStyle w:val="Odstavecseseznamem"/>
        <w:numPr>
          <w:ilvl w:val="0"/>
          <w:numId w:val="21"/>
        </w:numPr>
      </w:pPr>
      <w:r w:rsidRPr="00E8793D">
        <w:t>Je vyšší/nižší než destabilizující chudoba?</w:t>
      </w:r>
    </w:p>
    <w:p w14:paraId="23E37D0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9403C4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055354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0CF049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FE8C0B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3574C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E6F7A3E" w14:textId="77777777" w:rsidTr="00E8793D">
        <w:trPr>
          <w:gridAfter w:val="2"/>
          <w:wAfter w:w="1265" w:type="dxa"/>
        </w:trPr>
        <w:tc>
          <w:tcPr>
            <w:tcW w:w="1507" w:type="dxa"/>
            <w:vAlign w:val="center"/>
          </w:tcPr>
          <w:p w14:paraId="40F0C59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FD9016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318AF0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5007AB0" w14:textId="77777777" w:rsidR="00484356" w:rsidRDefault="00484356" w:rsidP="00144187">
            <w:pPr>
              <w:jc w:val="left"/>
            </w:pPr>
          </w:p>
        </w:tc>
      </w:tr>
      <w:tr w:rsidR="00484356" w:rsidRPr="00DE2BA2" w14:paraId="400F5821" w14:textId="77777777" w:rsidTr="00E8793D">
        <w:trPr>
          <w:gridAfter w:val="2"/>
          <w:wAfter w:w="1265" w:type="dxa"/>
          <w:trHeight w:val="395"/>
        </w:trPr>
        <w:tc>
          <w:tcPr>
            <w:tcW w:w="1507" w:type="dxa"/>
            <w:vAlign w:val="center"/>
          </w:tcPr>
          <w:p w14:paraId="25B1813B" w14:textId="77777777" w:rsidR="00484356" w:rsidRPr="00DE2BA2" w:rsidRDefault="00484356" w:rsidP="00E8793D">
            <w:pPr>
              <w:pStyle w:val="Odstavecseseznamem"/>
              <w:ind w:left="0"/>
              <w:jc w:val="left"/>
              <w:rPr>
                <w:b/>
                <w:bCs/>
                <w:color w:val="DD4540"/>
              </w:rPr>
            </w:pPr>
          </w:p>
        </w:tc>
        <w:tc>
          <w:tcPr>
            <w:tcW w:w="3475" w:type="dxa"/>
            <w:vAlign w:val="center"/>
          </w:tcPr>
          <w:p w14:paraId="25B76CB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8D21F0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FFDA0D0" w14:textId="77777777" w:rsidR="00484356" w:rsidRPr="00511A90" w:rsidRDefault="00484356" w:rsidP="00E8793D">
            <w:pPr>
              <w:jc w:val="left"/>
              <w:rPr>
                <w:color w:val="DD4540"/>
              </w:rPr>
            </w:pPr>
          </w:p>
        </w:tc>
      </w:tr>
    </w:tbl>
    <w:p w14:paraId="27B4BA8A" w14:textId="77777777" w:rsidR="00230711" w:rsidRDefault="00230711" w:rsidP="000A3A6E">
      <w:pPr>
        <w:spacing w:after="0"/>
        <w:rPr>
          <w:color w:val="AEAAAA" w:themeColor="background2" w:themeShade="BF"/>
        </w:rPr>
      </w:pPr>
    </w:p>
    <w:p w14:paraId="5B64FDB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C6687E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477D59A" w14:textId="77777777" w:rsidR="00E13415" w:rsidRDefault="00077FAB">
      <w:r>
        <w:rPr>
          <w:noProof/>
        </w:rPr>
        <w:drawing>
          <wp:inline distT="0" distB="0" distL="0" distR="0" wp14:anchorId="4ACCEEDC" wp14:editId="32F4449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44A290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1487DF" w14:textId="77777777" w:rsidR="00A76D9D" w:rsidRDefault="00A76D9D" w:rsidP="002643CE">
      <w:pPr>
        <w:pStyle w:val="Tabulkakategorie"/>
        <w:rPr>
          <w:sz w:val="22"/>
          <w:szCs w:val="22"/>
        </w:rPr>
      </w:pPr>
    </w:p>
    <w:p w14:paraId="7AAD54C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69AE754" w14:textId="77777777" w:rsidR="007940A6" w:rsidRDefault="00B315FD" w:rsidP="00DC6142">
      <w:pPr>
        <w:pStyle w:val="TabulkaGrafnzev"/>
        <w:keepNext/>
        <w:keepLines/>
        <w:spacing w:after="0"/>
      </w:pPr>
      <w:r>
        <w:t>Index socioekonomického znevýhodnění v kraji</w:t>
      </w:r>
    </w:p>
    <w:p w14:paraId="5FA97DD2" w14:textId="77777777" w:rsidR="00E13415" w:rsidRDefault="00077FAB">
      <w:r>
        <w:rPr>
          <w:noProof/>
        </w:rPr>
        <w:drawing>
          <wp:inline distT="0" distB="0" distL="0" distR="0" wp14:anchorId="5FF91AF1" wp14:editId="728B7C9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44CC83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AABC08" w14:textId="77777777" w:rsidR="00B315FD" w:rsidRPr="00511A90" w:rsidRDefault="00B315FD" w:rsidP="00B315FD">
      <w:pPr>
        <w:spacing w:after="0"/>
        <w:rPr>
          <w:color w:val="DD4540"/>
        </w:rPr>
      </w:pPr>
      <w:r>
        <w:rPr>
          <w:color w:val="DD4540"/>
        </w:rPr>
        <w:t>B</w:t>
      </w:r>
      <w:r w:rsidRPr="00511A90">
        <w:rPr>
          <w:color w:val="DD4540"/>
        </w:rPr>
        <w:t>.2</w:t>
      </w:r>
    </w:p>
    <w:p w14:paraId="00FC39A7" w14:textId="77777777" w:rsidR="00B315FD" w:rsidRDefault="00B315FD" w:rsidP="00B315FD">
      <w:pPr>
        <w:pStyle w:val="Nadpis5"/>
        <w:spacing w:before="0"/>
      </w:pPr>
      <w:bookmarkStart w:id="46" w:name="_Toc116059934"/>
      <w:r>
        <w:t>Nezaměstnanost</w:t>
      </w:r>
      <w:bookmarkEnd w:id="46"/>
    </w:p>
    <w:p w14:paraId="673C7EB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D69538" w14:textId="77777777" w:rsidR="0027536C" w:rsidRDefault="0027536C" w:rsidP="0027536C">
      <w:r>
        <w:t>Nezaměstnanost silně souvisí se socioekonomickým znevýhodněním a méně s destabilizující chudobou.</w:t>
      </w:r>
    </w:p>
    <w:p w14:paraId="412736A6" w14:textId="77777777" w:rsidR="00B315FD" w:rsidRPr="00511A90" w:rsidRDefault="00B315FD" w:rsidP="00B315FD">
      <w:pPr>
        <w:pStyle w:val="Tabulkapopisek"/>
      </w:pPr>
      <w:r w:rsidRPr="00511A90">
        <w:t xml:space="preserve">Graf </w:t>
      </w:r>
      <w:r w:rsidR="0027536C">
        <w:t>B.2.</w:t>
      </w:r>
      <w:r w:rsidRPr="00511A90">
        <w:t>1</w:t>
      </w:r>
    </w:p>
    <w:p w14:paraId="186845B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34734ED" w14:textId="77777777" w:rsidR="00E13415" w:rsidRDefault="00077FAB">
      <w:r>
        <w:rPr>
          <w:noProof/>
        </w:rPr>
        <w:drawing>
          <wp:inline distT="0" distB="0" distL="0" distR="0" wp14:anchorId="6C36D1E4" wp14:editId="0E1F048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DC651D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3DCA85" w14:textId="77777777" w:rsidR="0027536C" w:rsidRDefault="0027536C" w:rsidP="0027536C">
      <w:pPr>
        <w:pStyle w:val="Tabulkapopisek"/>
      </w:pPr>
    </w:p>
    <w:p w14:paraId="398F1301" w14:textId="77777777" w:rsidR="0027536C" w:rsidRPr="00511A90" w:rsidRDefault="0027536C" w:rsidP="00DC6142">
      <w:pPr>
        <w:pStyle w:val="Tabulkapopisek"/>
        <w:keepNext/>
        <w:keepLines/>
      </w:pPr>
      <w:r w:rsidRPr="00511A90">
        <w:lastRenderedPageBreak/>
        <w:t xml:space="preserve">Graf </w:t>
      </w:r>
      <w:r>
        <w:t>B.2.2</w:t>
      </w:r>
    </w:p>
    <w:p w14:paraId="40D8DA2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A365E10" w14:textId="77777777" w:rsidR="00E13415" w:rsidRDefault="00077FAB">
      <w:r>
        <w:rPr>
          <w:noProof/>
        </w:rPr>
        <w:drawing>
          <wp:inline distT="0" distB="0" distL="0" distR="0" wp14:anchorId="56FE5E47" wp14:editId="7773A77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2C37FB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07DC55" w14:textId="77777777" w:rsidR="0027536C" w:rsidRDefault="0027536C" w:rsidP="0027536C">
      <w:pPr>
        <w:pStyle w:val="TabulkaGrafnzev"/>
      </w:pPr>
    </w:p>
    <w:p w14:paraId="359C9A1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3D0762A" w14:textId="77777777" w:rsidR="00A145E8" w:rsidRDefault="00A145E8" w:rsidP="00A145E8">
      <w:pPr>
        <w:pStyle w:val="Nadpis5"/>
        <w:spacing w:before="0"/>
      </w:pPr>
      <w:bookmarkStart w:id="47" w:name="_Toc116059935"/>
      <w:r w:rsidRPr="00A145E8">
        <w:t>Vzdělanostní struktura</w:t>
      </w:r>
      <w:bookmarkEnd w:id="47"/>
    </w:p>
    <w:p w14:paraId="7F52153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B054876" w14:textId="77777777" w:rsidR="00A145E8" w:rsidRPr="00511A90" w:rsidRDefault="00A145E8" w:rsidP="00DC6142">
      <w:pPr>
        <w:pStyle w:val="Tabulkapopisek"/>
        <w:keepNext/>
        <w:keepLines/>
      </w:pPr>
      <w:r w:rsidRPr="00511A90">
        <w:t xml:space="preserve">Graf </w:t>
      </w:r>
      <w:r>
        <w:t>B.3.1</w:t>
      </w:r>
    </w:p>
    <w:p w14:paraId="64B98A0B" w14:textId="77777777" w:rsidR="00A145E8" w:rsidRDefault="00A145E8" w:rsidP="00DC6142">
      <w:pPr>
        <w:pStyle w:val="TabulkaGrafnzev"/>
        <w:keepNext/>
        <w:keepLines/>
        <w:spacing w:after="0"/>
      </w:pPr>
      <w:r w:rsidRPr="00A145E8">
        <w:t>Jaká část dospělých nemá dokončené střední vzdělání?</w:t>
      </w:r>
    </w:p>
    <w:p w14:paraId="3CF1A429" w14:textId="77777777" w:rsidR="00E13415" w:rsidRDefault="00077FAB">
      <w:r>
        <w:rPr>
          <w:noProof/>
        </w:rPr>
        <w:drawing>
          <wp:inline distT="0" distB="0" distL="0" distR="0" wp14:anchorId="2AEBE8EE" wp14:editId="3753B99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D337C6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386E82" w14:textId="77777777" w:rsidR="00A145E8" w:rsidRDefault="00A145E8" w:rsidP="00A145E8">
      <w:pPr>
        <w:pStyle w:val="Tabulkapopisek"/>
      </w:pPr>
    </w:p>
    <w:p w14:paraId="1EF44B11" w14:textId="77777777" w:rsidR="00A145E8" w:rsidRPr="00511A90" w:rsidRDefault="00A145E8" w:rsidP="00DC6142">
      <w:pPr>
        <w:pStyle w:val="Tabulkapopisek"/>
        <w:keepNext/>
        <w:keepLines/>
      </w:pPr>
      <w:r w:rsidRPr="00511A90">
        <w:lastRenderedPageBreak/>
        <w:t xml:space="preserve">Graf </w:t>
      </w:r>
      <w:r>
        <w:t>B.3.2</w:t>
      </w:r>
    </w:p>
    <w:p w14:paraId="1CF09CD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5BE0A38" w14:textId="77777777" w:rsidR="00E13415" w:rsidRDefault="00077FAB">
      <w:r>
        <w:rPr>
          <w:noProof/>
        </w:rPr>
        <w:drawing>
          <wp:inline distT="0" distB="0" distL="0" distR="0" wp14:anchorId="2202D7FA" wp14:editId="622465A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69AFAE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2996E9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95D0E6A" wp14:editId="71FEC24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8B0C87" w14:textId="77777777" w:rsidR="006B1B1B" w:rsidRDefault="006B1B1B" w:rsidP="00431CDA">
                            <w:pPr>
                              <w:pStyle w:val="Nadpis2"/>
                              <w:ind w:left="1843"/>
                              <w:rPr>
                                <w:color w:val="FFFFFF" w:themeColor="background1"/>
                                <w:sz w:val="144"/>
                                <w:szCs w:val="160"/>
                              </w:rPr>
                            </w:pPr>
                          </w:p>
                          <w:p w14:paraId="0E6C7BE6" w14:textId="77777777" w:rsidR="006B1B1B" w:rsidRDefault="006B1B1B" w:rsidP="00431CDA">
                            <w:pPr>
                              <w:pStyle w:val="Nadpis2"/>
                              <w:ind w:left="1843"/>
                              <w:rPr>
                                <w:color w:val="FFFFFF" w:themeColor="background1"/>
                                <w:sz w:val="144"/>
                                <w:szCs w:val="160"/>
                              </w:rPr>
                            </w:pPr>
                          </w:p>
                          <w:p w14:paraId="72D9ECC2" w14:textId="77777777" w:rsidR="006B1B1B" w:rsidRDefault="006B1B1B" w:rsidP="00431CDA">
                            <w:pPr>
                              <w:pStyle w:val="Nadpis2"/>
                              <w:ind w:left="1843"/>
                              <w:rPr>
                                <w:color w:val="FFFFFF" w:themeColor="background1"/>
                                <w:sz w:val="144"/>
                                <w:szCs w:val="160"/>
                              </w:rPr>
                            </w:pPr>
                          </w:p>
                          <w:p w14:paraId="2D5CD64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D940DD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D0E6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18B0C87" w14:textId="77777777" w:rsidR="006B1B1B" w:rsidRDefault="006B1B1B" w:rsidP="00431CDA">
                      <w:pPr>
                        <w:pStyle w:val="Nadpis2"/>
                        <w:ind w:left="1843"/>
                        <w:rPr>
                          <w:color w:val="FFFFFF" w:themeColor="background1"/>
                          <w:sz w:val="144"/>
                          <w:szCs w:val="160"/>
                        </w:rPr>
                      </w:pPr>
                    </w:p>
                    <w:p w14:paraId="0E6C7BE6" w14:textId="77777777" w:rsidR="006B1B1B" w:rsidRDefault="006B1B1B" w:rsidP="00431CDA">
                      <w:pPr>
                        <w:pStyle w:val="Nadpis2"/>
                        <w:ind w:left="1843"/>
                        <w:rPr>
                          <w:color w:val="FFFFFF" w:themeColor="background1"/>
                          <w:sz w:val="144"/>
                          <w:szCs w:val="160"/>
                        </w:rPr>
                      </w:pPr>
                    </w:p>
                    <w:p w14:paraId="72D9ECC2" w14:textId="77777777" w:rsidR="006B1B1B" w:rsidRDefault="006B1B1B" w:rsidP="00431CDA">
                      <w:pPr>
                        <w:pStyle w:val="Nadpis2"/>
                        <w:ind w:left="1843"/>
                        <w:rPr>
                          <w:color w:val="FFFFFF" w:themeColor="background1"/>
                          <w:sz w:val="144"/>
                          <w:szCs w:val="160"/>
                        </w:rPr>
                      </w:pPr>
                    </w:p>
                    <w:p w14:paraId="2D5CD64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D940DD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5714DAE" wp14:editId="76BDE52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333EFD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A840CC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6EAFEB0" w14:textId="77777777" w:rsidR="000039A4" w:rsidRPr="000039A4" w:rsidRDefault="000039A4" w:rsidP="000039A4">
      <w:pPr>
        <w:pStyle w:val="Nadpis2"/>
        <w:rPr>
          <w:color w:val="981E3D"/>
          <w:sz w:val="56"/>
        </w:rPr>
      </w:pPr>
      <w:bookmarkStart w:id="50" w:name="_Demografický_vývoj"/>
      <w:bookmarkStart w:id="51" w:name="_Toc116059936"/>
      <w:bookmarkEnd w:id="50"/>
      <w:r w:rsidRPr="000039A4">
        <w:rPr>
          <w:color w:val="981E3D"/>
          <w:sz w:val="56"/>
        </w:rPr>
        <w:t>/ Vzdělávací výsledky</w:t>
      </w:r>
      <w:bookmarkEnd w:id="51"/>
    </w:p>
    <w:p w14:paraId="3039A25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E0CD3F2" wp14:editId="7D2BCF8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FAD97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A7605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CAB79A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96666D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CD3F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8FAD97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A7605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CAB79A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96666D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E14EB59" w14:textId="77777777" w:rsidR="00092CB6" w:rsidRDefault="00092CB6" w:rsidP="00092CB6">
      <w:pPr>
        <w:autoSpaceDE/>
        <w:autoSpaceDN/>
        <w:adjustRightInd/>
        <w:spacing w:line="259" w:lineRule="auto"/>
        <w:textAlignment w:val="auto"/>
        <w:rPr>
          <w:b/>
          <w:sz w:val="24"/>
        </w:rPr>
      </w:pPr>
    </w:p>
    <w:p w14:paraId="73957AB6" w14:textId="77777777" w:rsidR="00431CDA" w:rsidRDefault="00431CDA" w:rsidP="00092CB6">
      <w:pPr>
        <w:autoSpaceDE/>
        <w:autoSpaceDN/>
        <w:adjustRightInd/>
        <w:spacing w:line="259" w:lineRule="auto"/>
        <w:textAlignment w:val="auto"/>
        <w:rPr>
          <w:b/>
          <w:sz w:val="24"/>
        </w:rPr>
      </w:pPr>
    </w:p>
    <w:p w14:paraId="48919FF6" w14:textId="77777777" w:rsidR="00431CDA" w:rsidRDefault="00431CDA" w:rsidP="00092CB6">
      <w:pPr>
        <w:autoSpaceDE/>
        <w:autoSpaceDN/>
        <w:adjustRightInd/>
        <w:spacing w:line="259" w:lineRule="auto"/>
        <w:textAlignment w:val="auto"/>
        <w:rPr>
          <w:b/>
          <w:sz w:val="24"/>
        </w:rPr>
      </w:pPr>
    </w:p>
    <w:p w14:paraId="15B28659" w14:textId="77777777" w:rsidR="00431CDA" w:rsidRDefault="00431CDA" w:rsidP="00092CB6">
      <w:pPr>
        <w:autoSpaceDE/>
        <w:autoSpaceDN/>
        <w:adjustRightInd/>
        <w:spacing w:line="259" w:lineRule="auto"/>
        <w:textAlignment w:val="auto"/>
        <w:rPr>
          <w:b/>
          <w:sz w:val="24"/>
        </w:rPr>
      </w:pPr>
    </w:p>
    <w:p w14:paraId="7CD8BFF9" w14:textId="77777777" w:rsidR="00431CDA" w:rsidRPr="00C818F0" w:rsidRDefault="00431CDA" w:rsidP="00092CB6">
      <w:pPr>
        <w:autoSpaceDE/>
        <w:autoSpaceDN/>
        <w:adjustRightInd/>
        <w:spacing w:line="259" w:lineRule="auto"/>
        <w:textAlignment w:val="auto"/>
        <w:rPr>
          <w:b/>
        </w:rPr>
      </w:pPr>
    </w:p>
    <w:p w14:paraId="2249A3C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13415" w14:paraId="4958C4F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1CC7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20909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13415" w14:paraId="4B9BA66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88B06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E3A77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2D4B2C56" w14:textId="77777777" w:rsidR="00C27AC9" w:rsidRDefault="00C27AC9" w:rsidP="00092CB6">
      <w:pPr>
        <w:autoSpaceDE/>
        <w:autoSpaceDN/>
        <w:adjustRightInd/>
        <w:spacing w:after="0" w:line="259" w:lineRule="auto"/>
        <w:textAlignment w:val="auto"/>
        <w:rPr>
          <w:b/>
          <w:sz w:val="24"/>
        </w:rPr>
      </w:pPr>
    </w:p>
    <w:p w14:paraId="37F0A93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2B2ED73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97C7B8" w14:textId="367E3278"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5AE8B" w14:textId="2142932D"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5D606" w14:textId="29DC6C45"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0819D" w14:textId="0AF3E3A6"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95148" w14:textId="768FBF74"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00A8E" w14:textId="3F317169"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1A36D" w14:textId="4F46F404"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F7957D" w14:textId="27C8BB95"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515B13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34E1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7C4E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0DF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539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646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A53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70F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981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13415" w14:paraId="493AD1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36CB2"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DB73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9941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20BA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6818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2F84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C4B8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B7F9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3415" w14:paraId="378B7D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2CDF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49A1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7DC3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6FEF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1432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9B95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8CCD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8734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13415" w14:paraId="34693D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94B23"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481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0B9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C1A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7F72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9AA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46EB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8E94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13415" w14:paraId="0770A8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7FEC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5F71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48B7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8105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833B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10A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DC05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8E7C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13415" w14:paraId="1044F8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F47A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D35C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3DD4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D583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E36B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709C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E4F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3CBF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0F5C06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EE38FAE" w14:textId="77777777" w:rsidR="00CA4E78" w:rsidRDefault="00CA4E78" w:rsidP="00306093">
      <w:pPr>
        <w:pStyle w:val="Nadpis3"/>
        <w:numPr>
          <w:ilvl w:val="0"/>
          <w:numId w:val="14"/>
        </w:numPr>
      </w:pPr>
      <w:bookmarkStart w:id="54" w:name="_Toc116059937"/>
      <w:r>
        <w:lastRenderedPageBreak/>
        <w:t>Vzdělávací neúspěšnost</w:t>
      </w:r>
      <w:bookmarkEnd w:id="54"/>
    </w:p>
    <w:p w14:paraId="6B0BD2A3"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F9C9B8B" w14:textId="77777777" w:rsidR="00FA0EE6" w:rsidRPr="00EC6155" w:rsidRDefault="00FA0EE6" w:rsidP="00FA0EE6">
      <w:pPr>
        <w:pStyle w:val="Nadpis4"/>
        <w:spacing w:before="0"/>
      </w:pPr>
      <w:bookmarkStart w:id="55" w:name="_Toc116059938"/>
      <w:r>
        <w:t>Index</w:t>
      </w:r>
      <w:bookmarkEnd w:id="55"/>
    </w:p>
    <w:p w14:paraId="760805B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CD08F6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81B474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98B34B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C72C90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A968B8D" w14:textId="77777777" w:rsidR="00FA0EE6" w:rsidRDefault="00DF42C8" w:rsidP="00FA0EE6">
      <w:pPr>
        <w:pStyle w:val="Odstavecseseznamem"/>
        <w:numPr>
          <w:ilvl w:val="0"/>
          <w:numId w:val="25"/>
        </w:numPr>
      </w:pPr>
      <w:r w:rsidRPr="00DF42C8">
        <w:t>Má moje ORP vysoké nebo velmi vysoké hodnoty indexu?</w:t>
      </w:r>
    </w:p>
    <w:p w14:paraId="3C7465A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86DACA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90DB64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85B12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EAE6C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A3916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DDA3601" w14:textId="77777777" w:rsidTr="00484356">
        <w:trPr>
          <w:gridAfter w:val="2"/>
          <w:wAfter w:w="1350" w:type="dxa"/>
        </w:trPr>
        <w:tc>
          <w:tcPr>
            <w:tcW w:w="1397" w:type="dxa"/>
            <w:vAlign w:val="center"/>
          </w:tcPr>
          <w:p w14:paraId="1E16421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6F2621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BA90DB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F807376" w14:textId="77777777" w:rsidR="00484356" w:rsidRDefault="00484356" w:rsidP="00144187">
            <w:pPr>
              <w:jc w:val="left"/>
            </w:pPr>
          </w:p>
        </w:tc>
      </w:tr>
      <w:tr w:rsidR="00484356" w14:paraId="6D40A4E6" w14:textId="77777777" w:rsidTr="00484356">
        <w:trPr>
          <w:gridAfter w:val="1"/>
          <w:wAfter w:w="417" w:type="dxa"/>
          <w:trHeight w:val="395"/>
        </w:trPr>
        <w:tc>
          <w:tcPr>
            <w:tcW w:w="1397" w:type="dxa"/>
            <w:vAlign w:val="center"/>
          </w:tcPr>
          <w:p w14:paraId="4756B0C9" w14:textId="77777777" w:rsidR="00484356" w:rsidRPr="00DE2BA2" w:rsidRDefault="00484356" w:rsidP="00144187">
            <w:pPr>
              <w:pStyle w:val="Odstavecseseznamem"/>
              <w:ind w:left="0"/>
              <w:jc w:val="left"/>
              <w:rPr>
                <w:b/>
                <w:bCs/>
                <w:color w:val="DD4540"/>
              </w:rPr>
            </w:pPr>
          </w:p>
        </w:tc>
        <w:tc>
          <w:tcPr>
            <w:tcW w:w="3877" w:type="dxa"/>
            <w:vAlign w:val="center"/>
          </w:tcPr>
          <w:p w14:paraId="63C8E27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CA5BC9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F3C17F" w14:textId="77777777" w:rsidTr="00484356">
        <w:trPr>
          <w:gridAfter w:val="1"/>
          <w:wAfter w:w="417" w:type="dxa"/>
        </w:trPr>
        <w:tc>
          <w:tcPr>
            <w:tcW w:w="1397" w:type="dxa"/>
            <w:vAlign w:val="center"/>
          </w:tcPr>
          <w:p w14:paraId="640306A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236C0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253227F" w14:textId="77777777" w:rsidR="00FA0EE6" w:rsidRDefault="00FA0EE6" w:rsidP="00874EDF">
      <w:pPr>
        <w:spacing w:after="0"/>
        <w:rPr>
          <w:color w:val="AEAAAA" w:themeColor="background2" w:themeShade="BF"/>
        </w:rPr>
      </w:pPr>
    </w:p>
    <w:p w14:paraId="4A5F1131" w14:textId="77777777" w:rsidR="005461A7" w:rsidRPr="00511A90" w:rsidRDefault="005461A7" w:rsidP="005461A7">
      <w:pPr>
        <w:pStyle w:val="Tabulkapopisek"/>
      </w:pPr>
      <w:r w:rsidRPr="00511A90">
        <w:t xml:space="preserve">Graf </w:t>
      </w:r>
      <w:r>
        <w:t>C</w:t>
      </w:r>
      <w:r w:rsidRPr="00511A90">
        <w:t>.1.1</w:t>
      </w:r>
    </w:p>
    <w:p w14:paraId="3C23615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45A1D99" w14:textId="77777777" w:rsidR="00E13415" w:rsidRDefault="00077FAB">
      <w:r>
        <w:rPr>
          <w:noProof/>
        </w:rPr>
        <w:drawing>
          <wp:inline distT="0" distB="0" distL="0" distR="0" wp14:anchorId="14C5DF3D" wp14:editId="0611F59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02E4C0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26788A" w14:textId="77777777" w:rsidR="00736EBB" w:rsidRDefault="00736EBB" w:rsidP="005461A7">
      <w:pPr>
        <w:spacing w:after="0"/>
        <w:rPr>
          <w:noProof/>
        </w:rPr>
      </w:pPr>
    </w:p>
    <w:p w14:paraId="5DEB061F" w14:textId="77777777" w:rsidR="005461A7" w:rsidRPr="00511A90" w:rsidRDefault="005461A7" w:rsidP="005461A7">
      <w:pPr>
        <w:pStyle w:val="Tabulkapopisek"/>
      </w:pPr>
      <w:r w:rsidRPr="00511A90">
        <w:t xml:space="preserve">Graf </w:t>
      </w:r>
      <w:r>
        <w:t>C</w:t>
      </w:r>
      <w:r w:rsidRPr="00511A90">
        <w:t>.1.</w:t>
      </w:r>
      <w:r>
        <w:t>2</w:t>
      </w:r>
    </w:p>
    <w:p w14:paraId="1C56C02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7155342" w14:textId="77777777" w:rsidR="00E13415" w:rsidRDefault="00077FAB">
      <w:r>
        <w:rPr>
          <w:noProof/>
        </w:rPr>
        <w:drawing>
          <wp:inline distT="0" distB="0" distL="0" distR="0" wp14:anchorId="7A084253" wp14:editId="29E5767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827D75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7C8EE0" w14:textId="77777777" w:rsidR="00CA4E78" w:rsidRDefault="007F3478" w:rsidP="00874EDF">
      <w:pPr>
        <w:pStyle w:val="Nadpis4"/>
      </w:pPr>
      <w:bookmarkStart w:id="56" w:name="_Toc116059939"/>
      <w:r>
        <w:t>Ukazatele</w:t>
      </w:r>
      <w:r w:rsidR="00874EDF">
        <w:t xml:space="preserve"> a cíle</w:t>
      </w:r>
      <w:bookmarkEnd w:id="56"/>
    </w:p>
    <w:p w14:paraId="04820DA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C529730" w14:textId="77777777" w:rsidR="002B4A31" w:rsidRDefault="002B4A31" w:rsidP="00874EDF"/>
    <w:p w14:paraId="577EC5E8" w14:textId="77777777" w:rsidR="00633CAB" w:rsidRDefault="00633CAB" w:rsidP="006638A8">
      <w:pPr>
        <w:pStyle w:val="Tabulkakategorie"/>
        <w:ind w:left="720"/>
        <w:jc w:val="center"/>
      </w:pPr>
    </w:p>
    <w:p w14:paraId="357B3B56" w14:textId="77777777" w:rsidR="00633CAB" w:rsidRDefault="00633CAB" w:rsidP="006638A8">
      <w:pPr>
        <w:pStyle w:val="Tabulkakategorie"/>
        <w:ind w:left="720"/>
        <w:jc w:val="center"/>
      </w:pPr>
    </w:p>
    <w:p w14:paraId="53A014DA" w14:textId="77777777" w:rsidR="005461A7" w:rsidRPr="00511A90" w:rsidRDefault="005461A7" w:rsidP="005461A7">
      <w:pPr>
        <w:pStyle w:val="Tabulkapopisek"/>
      </w:pPr>
      <w:r w:rsidRPr="00511A90">
        <w:t xml:space="preserve">Graf </w:t>
      </w:r>
      <w:r>
        <w:t>C</w:t>
      </w:r>
      <w:r w:rsidRPr="00511A90">
        <w:t>.1.</w:t>
      </w:r>
      <w:r>
        <w:t>3</w:t>
      </w:r>
    </w:p>
    <w:p w14:paraId="3F4CDB6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2897043" w14:textId="77777777" w:rsidR="00E13415" w:rsidRDefault="00077FAB">
      <w:r>
        <w:rPr>
          <w:noProof/>
        </w:rPr>
        <w:drawing>
          <wp:inline distT="0" distB="0" distL="0" distR="0" wp14:anchorId="62FFA1DA" wp14:editId="03F11F7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DA4612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2FF27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8754275" w14:textId="77777777" w:rsidR="005461A7" w:rsidRDefault="005461A7" w:rsidP="005461A7">
      <w:pPr>
        <w:pStyle w:val="Tabulkapopisek"/>
      </w:pPr>
      <w:r w:rsidRPr="00511A90">
        <w:t xml:space="preserve">Graf </w:t>
      </w:r>
      <w:r>
        <w:t>C</w:t>
      </w:r>
      <w:r w:rsidRPr="00511A90">
        <w:t>.1.</w:t>
      </w:r>
      <w:r>
        <w:t>4</w:t>
      </w:r>
    </w:p>
    <w:p w14:paraId="15832EB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4A3DC66" w14:textId="77777777" w:rsidR="00E13415" w:rsidRDefault="00077FAB">
      <w:r>
        <w:rPr>
          <w:noProof/>
        </w:rPr>
        <w:drawing>
          <wp:inline distT="0" distB="0" distL="0" distR="0" wp14:anchorId="5451921E" wp14:editId="585F59F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D4B1E8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DFFDD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D19C2E6" w14:textId="77777777" w:rsidR="000F0D20" w:rsidRDefault="000F0D20" w:rsidP="000F0D20">
      <w:pPr>
        <w:pStyle w:val="Tabulkapopisek"/>
      </w:pPr>
      <w:r w:rsidRPr="00511A90">
        <w:t xml:space="preserve">Graf </w:t>
      </w:r>
      <w:r>
        <w:t>C</w:t>
      </w:r>
      <w:r w:rsidRPr="00511A90">
        <w:t>.1.</w:t>
      </w:r>
      <w:r>
        <w:t>5</w:t>
      </w:r>
    </w:p>
    <w:p w14:paraId="2056C85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C4FD8AB" w14:textId="77777777" w:rsidR="00E13415" w:rsidRDefault="00077FAB">
      <w:r>
        <w:rPr>
          <w:noProof/>
        </w:rPr>
        <w:drawing>
          <wp:inline distT="0" distB="0" distL="0" distR="0" wp14:anchorId="5D0B6D76" wp14:editId="1A73371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E37DAA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CC4443" w14:textId="77777777" w:rsidR="00675817" w:rsidRPr="00675817" w:rsidRDefault="00675817" w:rsidP="000F0D20">
      <w:pPr>
        <w:pStyle w:val="Tabulkakategorie"/>
        <w:rPr>
          <w:sz w:val="22"/>
          <w:szCs w:val="22"/>
        </w:rPr>
      </w:pPr>
    </w:p>
    <w:p w14:paraId="7A63810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659B658" w14:textId="77777777" w:rsidR="000F0D20" w:rsidRDefault="000F0D20" w:rsidP="000F0D20">
      <w:pPr>
        <w:pStyle w:val="Tabulkapopisek"/>
      </w:pPr>
      <w:r w:rsidRPr="00511A90">
        <w:t xml:space="preserve">Graf </w:t>
      </w:r>
      <w:r>
        <w:t>C</w:t>
      </w:r>
      <w:r w:rsidRPr="00511A90">
        <w:t>.1.</w:t>
      </w:r>
      <w:r>
        <w:t>6</w:t>
      </w:r>
    </w:p>
    <w:p w14:paraId="4AB52ED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D335B7" w14:textId="77777777" w:rsidR="00E13415" w:rsidRDefault="00077FAB">
      <w:r>
        <w:rPr>
          <w:noProof/>
        </w:rPr>
        <w:drawing>
          <wp:inline distT="0" distB="0" distL="0" distR="0" wp14:anchorId="51142991" wp14:editId="0D8B87D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8C0831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732DB5" w14:textId="77777777" w:rsidR="000F0D20" w:rsidRDefault="000F0D20" w:rsidP="000F0D20">
      <w:pPr>
        <w:pStyle w:val="Tabulkakategorie"/>
        <w:rPr>
          <w:sz w:val="22"/>
          <w:szCs w:val="22"/>
        </w:rPr>
      </w:pPr>
    </w:p>
    <w:p w14:paraId="39AD2C88" w14:textId="77777777" w:rsidR="009D6E8D" w:rsidRDefault="000F0D20" w:rsidP="000F0D20">
      <w:r w:rsidRPr="000F0D20">
        <w:t>Doplňující indikátory rozvíjí ukazatele ohledně nedokončování základního vzdělání a absencí</w:t>
      </w:r>
      <w:r>
        <w:t>.</w:t>
      </w:r>
    </w:p>
    <w:p w14:paraId="43922497" w14:textId="77777777" w:rsidR="000F0D20" w:rsidRDefault="000F0D20" w:rsidP="000F0D20">
      <w:pPr>
        <w:pStyle w:val="Tabulkapopisek"/>
      </w:pPr>
      <w:r>
        <w:t>Tabulka C</w:t>
      </w:r>
      <w:r w:rsidRPr="00511A90">
        <w:t>.1.</w:t>
      </w:r>
      <w:r>
        <w:t>1</w:t>
      </w:r>
    </w:p>
    <w:p w14:paraId="58927DC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6EF719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13415" w14:paraId="6F2827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4855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C474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líčkův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64A9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9B6F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3BF4B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3415" w14:paraId="6AB26F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D40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32E3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146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8892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D5C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13415" w14:paraId="5B57EC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452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EA4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D34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32B3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FB0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13415" w14:paraId="72BA7F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78FC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2D89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B43B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2765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1ADF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7BEA96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87627A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7DB9A38" w14:textId="77777777" w:rsidR="00D26555" w:rsidRPr="00D26555" w:rsidRDefault="0003017B" w:rsidP="00306093">
      <w:pPr>
        <w:pStyle w:val="Nadpis3"/>
        <w:numPr>
          <w:ilvl w:val="0"/>
          <w:numId w:val="14"/>
        </w:numPr>
      </w:pPr>
      <w:bookmarkStart w:id="58" w:name="_Toc116059940"/>
      <w:r>
        <w:lastRenderedPageBreak/>
        <w:t>Vzdělávací úspěšnost</w:t>
      </w:r>
      <w:bookmarkEnd w:id="58"/>
    </w:p>
    <w:p w14:paraId="5EB80F7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6352543" w14:textId="77777777" w:rsidR="00055071" w:rsidRPr="00EC6155" w:rsidRDefault="00055071" w:rsidP="00055071">
      <w:pPr>
        <w:pStyle w:val="Nadpis4"/>
        <w:spacing w:before="0"/>
      </w:pPr>
      <w:bookmarkStart w:id="59" w:name="_Toc116059941"/>
      <w:r>
        <w:t>Index</w:t>
      </w:r>
      <w:bookmarkEnd w:id="59"/>
    </w:p>
    <w:p w14:paraId="4FE3528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EE2FBE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4E6E9D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9A4DE6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4F4E95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476053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A872D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4B746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BD97D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00DE92B" w14:textId="77777777" w:rsidTr="00484356">
        <w:trPr>
          <w:gridAfter w:val="1"/>
          <w:wAfter w:w="65" w:type="dxa"/>
        </w:trPr>
        <w:tc>
          <w:tcPr>
            <w:tcW w:w="3970" w:type="dxa"/>
            <w:vAlign w:val="center"/>
          </w:tcPr>
          <w:p w14:paraId="7EB2019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DF3E11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0B705F8" w14:textId="77777777" w:rsidR="00055071" w:rsidRDefault="00055071" w:rsidP="00055071">
      <w:pPr>
        <w:spacing w:after="0"/>
        <w:rPr>
          <w:color w:val="AEAAAA" w:themeColor="background2" w:themeShade="BF"/>
        </w:rPr>
      </w:pPr>
    </w:p>
    <w:p w14:paraId="586CAB6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BF92E2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16C081A" w14:textId="77777777" w:rsidR="00E13415" w:rsidRDefault="00077FAB">
      <w:r>
        <w:rPr>
          <w:noProof/>
        </w:rPr>
        <w:drawing>
          <wp:inline distT="0" distB="0" distL="0" distR="0" wp14:anchorId="3CE695ED" wp14:editId="75126AA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87F8BF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0283C66" w14:textId="77777777" w:rsidR="009477A1" w:rsidRDefault="009477A1" w:rsidP="00675817">
      <w:pPr>
        <w:pStyle w:val="Tabulkakategorie"/>
        <w:ind w:left="720"/>
        <w:jc w:val="center"/>
        <w:rPr>
          <w:sz w:val="22"/>
          <w:szCs w:val="22"/>
        </w:rPr>
      </w:pPr>
    </w:p>
    <w:p w14:paraId="62A1DB9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6726A2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E5E3CE5" w14:textId="77777777" w:rsidR="00E13415" w:rsidRDefault="00077FAB">
      <w:r>
        <w:rPr>
          <w:noProof/>
        </w:rPr>
        <w:drawing>
          <wp:inline distT="0" distB="0" distL="0" distR="0" wp14:anchorId="5E9191E8" wp14:editId="11974F0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052ECF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85A90E9" w14:textId="77777777" w:rsidR="009477A1" w:rsidRDefault="009477A1" w:rsidP="00675817">
      <w:pPr>
        <w:pStyle w:val="Tabulkakategorie"/>
        <w:ind w:left="720"/>
        <w:jc w:val="center"/>
        <w:rPr>
          <w:sz w:val="22"/>
          <w:szCs w:val="22"/>
        </w:rPr>
      </w:pPr>
    </w:p>
    <w:p w14:paraId="3575FCC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A70539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24378C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17D81F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6EF1355" w14:textId="77777777" w:rsidR="00E13415" w:rsidRDefault="00077FAB">
      <w:r>
        <w:rPr>
          <w:noProof/>
        </w:rPr>
        <w:drawing>
          <wp:inline distT="0" distB="0" distL="0" distR="0" wp14:anchorId="74BF2F35" wp14:editId="6582ED8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CC5655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BCE978C" w14:textId="77777777" w:rsidR="001B6EF3" w:rsidRDefault="001B6EF3" w:rsidP="003F1FBD">
      <w:pPr>
        <w:rPr>
          <w:b/>
        </w:rPr>
      </w:pPr>
    </w:p>
    <w:p w14:paraId="1F98ABE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F069E4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BF38EFD" w14:textId="77777777" w:rsidR="00E13415" w:rsidRDefault="00077FAB">
      <w:r>
        <w:rPr>
          <w:noProof/>
        </w:rPr>
        <w:drawing>
          <wp:inline distT="0" distB="0" distL="0" distR="0" wp14:anchorId="6ADF35D2" wp14:editId="1020BB1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9C187C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2B545BB" wp14:editId="0F40E68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F0396F" w14:textId="77777777" w:rsidR="006B1B1B" w:rsidRDefault="006B1B1B" w:rsidP="00E3168F">
                            <w:pPr>
                              <w:pStyle w:val="Nadpis2"/>
                              <w:ind w:left="1843" w:right="1534"/>
                              <w:rPr>
                                <w:color w:val="FFFFFF" w:themeColor="background1"/>
                                <w:sz w:val="132"/>
                                <w:szCs w:val="132"/>
                              </w:rPr>
                            </w:pPr>
                          </w:p>
                          <w:p w14:paraId="36D83BA7" w14:textId="77777777" w:rsidR="006B1B1B" w:rsidRDefault="006B1B1B" w:rsidP="00E3168F">
                            <w:pPr>
                              <w:pStyle w:val="Nadpis2"/>
                              <w:ind w:left="1843" w:right="1534"/>
                              <w:rPr>
                                <w:color w:val="FFFFFF" w:themeColor="background1"/>
                                <w:sz w:val="132"/>
                                <w:szCs w:val="132"/>
                              </w:rPr>
                            </w:pPr>
                          </w:p>
                          <w:p w14:paraId="207557D4" w14:textId="77777777" w:rsidR="006B1B1B" w:rsidRDefault="006B1B1B" w:rsidP="00E3168F">
                            <w:pPr>
                              <w:pStyle w:val="Nadpis2"/>
                              <w:ind w:right="1534"/>
                              <w:rPr>
                                <w:color w:val="FFFFFF" w:themeColor="background1"/>
                                <w:sz w:val="132"/>
                                <w:szCs w:val="132"/>
                              </w:rPr>
                            </w:pPr>
                          </w:p>
                          <w:p w14:paraId="50B7118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28DDC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D21FA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545B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CF0396F" w14:textId="77777777" w:rsidR="006B1B1B" w:rsidRDefault="006B1B1B" w:rsidP="00E3168F">
                      <w:pPr>
                        <w:pStyle w:val="Nadpis2"/>
                        <w:ind w:left="1843" w:right="1534"/>
                        <w:rPr>
                          <w:color w:val="FFFFFF" w:themeColor="background1"/>
                          <w:sz w:val="132"/>
                          <w:szCs w:val="132"/>
                        </w:rPr>
                      </w:pPr>
                    </w:p>
                    <w:p w14:paraId="36D83BA7" w14:textId="77777777" w:rsidR="006B1B1B" w:rsidRDefault="006B1B1B" w:rsidP="00E3168F">
                      <w:pPr>
                        <w:pStyle w:val="Nadpis2"/>
                        <w:ind w:left="1843" w:right="1534"/>
                        <w:rPr>
                          <w:color w:val="FFFFFF" w:themeColor="background1"/>
                          <w:sz w:val="132"/>
                          <w:szCs w:val="132"/>
                        </w:rPr>
                      </w:pPr>
                    </w:p>
                    <w:p w14:paraId="207557D4" w14:textId="77777777" w:rsidR="006B1B1B" w:rsidRDefault="006B1B1B" w:rsidP="00E3168F">
                      <w:pPr>
                        <w:pStyle w:val="Nadpis2"/>
                        <w:ind w:right="1534"/>
                        <w:rPr>
                          <w:color w:val="FFFFFF" w:themeColor="background1"/>
                          <w:sz w:val="132"/>
                          <w:szCs w:val="132"/>
                        </w:rPr>
                      </w:pPr>
                    </w:p>
                    <w:p w14:paraId="50B7118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28DDC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D21FA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D7DF52" wp14:editId="3F9F1B5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081DD18" w14:textId="77777777" w:rsidR="0038257F" w:rsidRPr="00FE5681" w:rsidRDefault="0038257F">
      <w:pPr>
        <w:autoSpaceDE/>
        <w:autoSpaceDN/>
        <w:adjustRightInd/>
        <w:spacing w:line="259" w:lineRule="auto"/>
        <w:textAlignment w:val="auto"/>
      </w:pPr>
    </w:p>
    <w:p w14:paraId="310B9D5D" w14:textId="77777777" w:rsidR="00F00020" w:rsidRDefault="00F00020" w:rsidP="00F00020">
      <w:pPr>
        <w:ind w:left="720"/>
        <w:jc w:val="left"/>
        <w:rPr>
          <w:i/>
          <w:sz w:val="18"/>
        </w:rPr>
      </w:pPr>
    </w:p>
    <w:p w14:paraId="25A0C2BE" w14:textId="77777777" w:rsidR="0038257F" w:rsidRPr="00C52537" w:rsidRDefault="00306093" w:rsidP="00C52537">
      <w:pPr>
        <w:pStyle w:val="Nadpis2"/>
        <w:rPr>
          <w:color w:val="4D2344"/>
          <w:sz w:val="48"/>
          <w:szCs w:val="48"/>
        </w:rPr>
      </w:pPr>
      <w:bookmarkStart w:id="61" w:name="_Toc11605994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35BB13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5E7B3B0" wp14:editId="34E548C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0D0A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6ABD1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E4CB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561245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7B3B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10D0A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6ABD1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E4CB8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561245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FAA5BAE" w14:textId="77777777" w:rsidR="003746B9" w:rsidRDefault="003746B9" w:rsidP="00F63C61">
      <w:pPr>
        <w:pStyle w:val="Intro"/>
        <w:rPr>
          <w:sz w:val="22"/>
          <w:szCs w:val="22"/>
        </w:rPr>
      </w:pPr>
    </w:p>
    <w:p w14:paraId="158BEDBE" w14:textId="77777777" w:rsidR="003746B9" w:rsidRDefault="003746B9" w:rsidP="00F63C61">
      <w:pPr>
        <w:pStyle w:val="Intro"/>
        <w:rPr>
          <w:sz w:val="22"/>
          <w:szCs w:val="22"/>
        </w:rPr>
      </w:pPr>
    </w:p>
    <w:p w14:paraId="342C4919" w14:textId="77777777" w:rsidR="003746B9" w:rsidRDefault="003746B9" w:rsidP="00F63C61">
      <w:pPr>
        <w:pStyle w:val="Intro"/>
        <w:rPr>
          <w:sz w:val="22"/>
          <w:szCs w:val="22"/>
        </w:rPr>
      </w:pPr>
    </w:p>
    <w:p w14:paraId="21FD0AF7" w14:textId="77777777" w:rsidR="003746B9" w:rsidRDefault="003746B9" w:rsidP="00F63C61">
      <w:pPr>
        <w:pStyle w:val="Intro"/>
        <w:rPr>
          <w:sz w:val="22"/>
          <w:szCs w:val="22"/>
        </w:rPr>
      </w:pPr>
    </w:p>
    <w:p w14:paraId="039A7921" w14:textId="77777777" w:rsidR="00F63C61" w:rsidRPr="00C818F0" w:rsidRDefault="00F63C61" w:rsidP="00F63C61">
      <w:pPr>
        <w:autoSpaceDE/>
        <w:autoSpaceDN/>
        <w:adjustRightInd/>
        <w:spacing w:line="259" w:lineRule="auto"/>
        <w:textAlignment w:val="auto"/>
        <w:rPr>
          <w:b/>
        </w:rPr>
      </w:pPr>
    </w:p>
    <w:p w14:paraId="5825A0D5" w14:textId="77777777" w:rsidR="001B6EF3" w:rsidRDefault="001B6EF3" w:rsidP="00F63C61">
      <w:pPr>
        <w:autoSpaceDE/>
        <w:autoSpaceDN/>
        <w:adjustRightInd/>
        <w:spacing w:line="259" w:lineRule="auto"/>
        <w:textAlignment w:val="auto"/>
        <w:rPr>
          <w:b/>
          <w:sz w:val="24"/>
        </w:rPr>
      </w:pPr>
    </w:p>
    <w:p w14:paraId="3697EDE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13415" w14:paraId="1DF4CD4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8ED80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01D92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374702A" w14:textId="77777777" w:rsidR="00EF2D01" w:rsidRDefault="00EF2D01" w:rsidP="00EF2D01">
      <w:pPr>
        <w:widowControl w:val="0"/>
        <w:autoSpaceDE/>
        <w:autoSpaceDN/>
        <w:adjustRightInd/>
        <w:spacing w:after="0" w:line="259" w:lineRule="auto"/>
        <w:textAlignment w:val="auto"/>
        <w:rPr>
          <w:b/>
          <w:sz w:val="24"/>
        </w:rPr>
      </w:pPr>
    </w:p>
    <w:p w14:paraId="34FFE4C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13415" w14:paraId="47D529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7B6B9" w14:textId="51F0E56B"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77FA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9C5A6" w14:textId="51375FD1"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77FA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06778" w14:textId="6FC1CD40"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77FA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DE2B3A" w14:textId="153F9BAD"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77FA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D3899" w14:textId="3F3CCAE6"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77FAB">
                <w:rPr>
                  <w:rFonts w:ascii="Arial" w:eastAsia="Arial" w:hAnsi="Arial" w:cs="Arial"/>
                  <w:b/>
                  <w:color w:val="595959"/>
                  <w:sz w:val="18"/>
                  <w:szCs w:val="18"/>
                </w:rPr>
                <w:t>ORP Havlíčkův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107F8" w14:textId="40D4900B"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77FA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B8C62" w14:textId="201AF372"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77FA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57CE5" w14:textId="4E342C08" w:rsidR="00E13415" w:rsidRDefault="00625C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77FAB">
                <w:rPr>
                  <w:rFonts w:ascii="Arial" w:eastAsia="Arial" w:hAnsi="Arial" w:cs="Arial"/>
                  <w:b/>
                  <w:color w:val="595959"/>
                  <w:sz w:val="18"/>
                  <w:szCs w:val="18"/>
                </w:rPr>
                <w:t>Průměr ČR</w:t>
              </w:r>
            </w:hyperlink>
          </w:p>
        </w:tc>
      </w:tr>
      <w:tr w:rsidR="00E13415" w14:paraId="05E25C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C175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98E4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E97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FA85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B0A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CBC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A9EF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C99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13415" w14:paraId="39D831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9FEA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B531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F6DF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9DFE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F4C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19D6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F94D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DC69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13415" w14:paraId="33D317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664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13FC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7E0A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12A5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6CF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7C2C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91D7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C6D1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3415" w14:paraId="61F7BE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F2FE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2FF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522E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865B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2CBA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01D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3200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79F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13415" w14:paraId="194B8B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4C576"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8353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F71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EA9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DF25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67F4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E46F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996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13415" w14:paraId="68503F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D70F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4280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412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162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339A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80D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6119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DC01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13415" w14:paraId="3388D0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759D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1E1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1678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CF7D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BBDA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6A5E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666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36A1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13415" w14:paraId="3274A2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D5BFE"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F69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5E39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97D5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B1A4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BBFF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0BDD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01A7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13415" w14:paraId="6A8456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2617A"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264D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3EFB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0F8E8"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9AEA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D21D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1125"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3ADE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13415" w14:paraId="28895A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310F"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EF1D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022B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09215"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1140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A600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E6C0"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376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13415" w14:paraId="09E39E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5031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5221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7D5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64A8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6803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200B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26FE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E1D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13415" w14:paraId="58E6B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5F84"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63FD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C02B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1A1C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8A4C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5B9A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722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B87D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13415" w14:paraId="10C48D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63D1C"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32B6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5965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4715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E427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7EFD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928F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5F42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13415" w14:paraId="05B62C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93C7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795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AF01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9901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AF96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0010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0E8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A99A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13415" w14:paraId="08CADC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27237" w14:textId="77777777" w:rsidR="00E13415" w:rsidRDefault="00E134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4790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4D618"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61FA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80CD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0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1C4DC"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A189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D5B0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97B534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B37A184" w14:textId="77777777" w:rsidR="00FA69AB" w:rsidRDefault="00FA69AB" w:rsidP="00FA69AB">
      <w:pPr>
        <w:pStyle w:val="Nadpis3"/>
        <w:numPr>
          <w:ilvl w:val="0"/>
          <w:numId w:val="14"/>
        </w:numPr>
      </w:pPr>
      <w:bookmarkStart w:id="64" w:name="_Toc116059943"/>
      <w:r>
        <w:lastRenderedPageBreak/>
        <w:t>Zaostávání</w:t>
      </w:r>
      <w:bookmarkEnd w:id="64"/>
    </w:p>
    <w:p w14:paraId="603C180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C736F0E" w14:textId="77777777" w:rsidR="00FA69AB" w:rsidRPr="00EC6155" w:rsidRDefault="00FA69AB" w:rsidP="00FA69AB">
      <w:pPr>
        <w:pStyle w:val="Nadpis4"/>
        <w:spacing w:before="0"/>
      </w:pPr>
      <w:bookmarkStart w:id="65" w:name="_Toc116059944"/>
      <w:r>
        <w:t>Index</w:t>
      </w:r>
      <w:bookmarkEnd w:id="65"/>
    </w:p>
    <w:p w14:paraId="73785F1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BE53B6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424482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EF14F3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A78062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9901F71" w14:textId="77777777" w:rsidR="00FA69AB" w:rsidRDefault="00FA69AB" w:rsidP="00FA69AB">
      <w:pPr>
        <w:pStyle w:val="Odstavecseseznamem"/>
        <w:numPr>
          <w:ilvl w:val="0"/>
          <w:numId w:val="28"/>
        </w:numPr>
      </w:pPr>
      <w:r>
        <w:t>Je vzdělávání lepší nebo horší, než by odpovídalo sociální situaci?</w:t>
      </w:r>
    </w:p>
    <w:p w14:paraId="39130AC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A90DD7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28C028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049E40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DBD214E" w14:textId="77777777" w:rsidR="00FA69AB" w:rsidRDefault="00FA69AB" w:rsidP="00FA69AB">
      <w:pPr>
        <w:pStyle w:val="Odstavecseseznamem"/>
        <w:spacing w:after="0"/>
        <w:ind w:left="1080"/>
      </w:pPr>
    </w:p>
    <w:p w14:paraId="6BB37B7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F952F3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9406169" w14:textId="77777777" w:rsidR="00E13415" w:rsidRDefault="00077FAB">
      <w:r>
        <w:rPr>
          <w:noProof/>
        </w:rPr>
        <w:drawing>
          <wp:inline distT="0" distB="0" distL="0" distR="0" wp14:anchorId="5B267620" wp14:editId="6D8E966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5E5E79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F25BC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FB8C06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DBA3611" w14:textId="77777777" w:rsidR="00E13415" w:rsidRDefault="00077FAB">
      <w:r>
        <w:rPr>
          <w:noProof/>
        </w:rPr>
        <w:drawing>
          <wp:inline distT="0" distB="0" distL="0" distR="0" wp14:anchorId="122D7D30" wp14:editId="762846B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BB8ED5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74E650" w14:textId="77777777" w:rsidR="00021C97" w:rsidRDefault="00021C97" w:rsidP="00092CB6">
      <w:pPr>
        <w:spacing w:after="0"/>
        <w:rPr>
          <w:color w:val="AEAAAA" w:themeColor="background2" w:themeShade="BF"/>
        </w:rPr>
      </w:pPr>
    </w:p>
    <w:p w14:paraId="5FB45324" w14:textId="77777777" w:rsidR="00FE5681" w:rsidRPr="00D26555" w:rsidRDefault="00FE5681" w:rsidP="00FE5681">
      <w:pPr>
        <w:rPr>
          <w:sz w:val="24"/>
          <w:szCs w:val="24"/>
        </w:rPr>
      </w:pPr>
    </w:p>
    <w:p w14:paraId="23E6823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D1F4928" w14:textId="77777777" w:rsidR="00021C97" w:rsidRDefault="00021C97" w:rsidP="00021C97">
      <w:pPr>
        <w:pStyle w:val="Nadpis3"/>
        <w:numPr>
          <w:ilvl w:val="0"/>
          <w:numId w:val="14"/>
        </w:numPr>
      </w:pPr>
      <w:bookmarkStart w:id="66" w:name="_Toc116059945"/>
      <w:r>
        <w:lastRenderedPageBreak/>
        <w:t>Faktory zaostávání</w:t>
      </w:r>
      <w:bookmarkEnd w:id="66"/>
    </w:p>
    <w:p w14:paraId="14466C0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CAC3DD5" w14:textId="77777777" w:rsidR="00021C97" w:rsidRDefault="00021C97" w:rsidP="00F63C61">
      <w:pPr>
        <w:spacing w:after="0"/>
        <w:rPr>
          <w:color w:val="AEAAAA" w:themeColor="background2" w:themeShade="BF"/>
        </w:rPr>
      </w:pPr>
    </w:p>
    <w:p w14:paraId="26CD120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439AE46" w14:textId="77777777" w:rsidR="00150733" w:rsidRDefault="00150733" w:rsidP="00F63C61">
      <w:pPr>
        <w:pStyle w:val="Nadpis4"/>
        <w:spacing w:before="0"/>
      </w:pPr>
      <w:bookmarkStart w:id="67" w:name="_Toc116059946"/>
      <w:r>
        <w:t>Sociální podpora</w:t>
      </w:r>
      <w:bookmarkEnd w:id="67"/>
    </w:p>
    <w:p w14:paraId="53DF867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135CD8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819C500" w14:textId="77777777" w:rsidR="003600A0" w:rsidRPr="00511A90" w:rsidRDefault="003600A0" w:rsidP="00F33122">
      <w:pPr>
        <w:pStyle w:val="Tabulkapopisek"/>
        <w:keepNext/>
        <w:keepLines/>
      </w:pPr>
      <w:r w:rsidRPr="00511A90">
        <w:t xml:space="preserve">Graf </w:t>
      </w:r>
      <w:r>
        <w:t>D</w:t>
      </w:r>
      <w:r w:rsidRPr="00511A90">
        <w:t>.</w:t>
      </w:r>
      <w:r>
        <w:t>2.1</w:t>
      </w:r>
    </w:p>
    <w:p w14:paraId="1FA7638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3A0D873" w14:textId="77777777" w:rsidR="00E13415" w:rsidRDefault="00077FAB">
      <w:r>
        <w:rPr>
          <w:noProof/>
        </w:rPr>
        <w:drawing>
          <wp:inline distT="0" distB="0" distL="0" distR="0" wp14:anchorId="022DE819" wp14:editId="362DC63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C9CA16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FE89601" w14:textId="77777777" w:rsidR="003600A0" w:rsidRDefault="003600A0" w:rsidP="003600A0">
      <w:pPr>
        <w:pStyle w:val="Tabulkapopisek"/>
      </w:pPr>
    </w:p>
    <w:p w14:paraId="38CF770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A156EF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34F5232" w14:textId="77777777" w:rsidR="00E13415" w:rsidRDefault="00077FAB">
      <w:r>
        <w:rPr>
          <w:noProof/>
        </w:rPr>
        <w:drawing>
          <wp:inline distT="0" distB="0" distL="0" distR="0" wp14:anchorId="151B3D74" wp14:editId="5111381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5113F2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1B07FBA" w14:textId="77777777" w:rsidR="003600A0" w:rsidRDefault="003600A0" w:rsidP="0069649F"/>
    <w:p w14:paraId="2B20E421" w14:textId="77777777" w:rsidR="003600A0" w:rsidRPr="00511A90" w:rsidRDefault="003600A0" w:rsidP="00F33122">
      <w:pPr>
        <w:pStyle w:val="Tabulkapopisek"/>
        <w:keepNext/>
        <w:keepLines/>
      </w:pPr>
      <w:r w:rsidRPr="00511A90">
        <w:t xml:space="preserve">Graf </w:t>
      </w:r>
      <w:r>
        <w:t>D</w:t>
      </w:r>
      <w:r w:rsidRPr="00511A90">
        <w:t>.</w:t>
      </w:r>
      <w:r>
        <w:t>2.3</w:t>
      </w:r>
    </w:p>
    <w:p w14:paraId="27DC8C7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306BB0D" w14:textId="77777777" w:rsidR="00E13415" w:rsidRDefault="00077FAB">
      <w:r>
        <w:rPr>
          <w:noProof/>
        </w:rPr>
        <w:drawing>
          <wp:inline distT="0" distB="0" distL="0" distR="0" wp14:anchorId="1CA1F053" wp14:editId="0B8D607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442D68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32D266D" w14:textId="77777777" w:rsidR="003600A0" w:rsidRDefault="003600A0" w:rsidP="003600A0">
      <w:pPr>
        <w:pStyle w:val="Tabulkapopisek"/>
      </w:pPr>
    </w:p>
    <w:p w14:paraId="0628099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9042E6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0753C19" w14:textId="77777777" w:rsidR="00E13415" w:rsidRDefault="00077FAB">
      <w:r>
        <w:rPr>
          <w:noProof/>
        </w:rPr>
        <w:drawing>
          <wp:inline distT="0" distB="0" distL="0" distR="0" wp14:anchorId="49B9A30C" wp14:editId="71B0CE9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C8F6FA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5BA90E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1562C9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1FA4114" w14:textId="77777777" w:rsidR="00743B23" w:rsidRDefault="0068573C" w:rsidP="0068573C">
      <w:pPr>
        <w:pStyle w:val="Nadpis4"/>
        <w:spacing w:before="0"/>
      </w:pPr>
      <w:bookmarkStart w:id="68" w:name="_Toc116059947"/>
      <w:r>
        <w:t>Včasná péče</w:t>
      </w:r>
      <w:bookmarkEnd w:id="68"/>
    </w:p>
    <w:p w14:paraId="489F5F07" w14:textId="77777777" w:rsidR="00543749" w:rsidRDefault="00543749" w:rsidP="00543749">
      <w:pPr>
        <w:pStyle w:val="Tabulkakategorie"/>
        <w:jc w:val="center"/>
      </w:pPr>
    </w:p>
    <w:p w14:paraId="250D635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DA7D0C1" w14:textId="77777777" w:rsidR="005E4BC6" w:rsidRPr="00511A90" w:rsidRDefault="005E4BC6" w:rsidP="005E4BC6">
      <w:pPr>
        <w:pStyle w:val="Tabulkapopisek"/>
      </w:pPr>
      <w:r w:rsidRPr="00511A90">
        <w:t xml:space="preserve">Graf </w:t>
      </w:r>
      <w:r>
        <w:t>D</w:t>
      </w:r>
      <w:r w:rsidRPr="00511A90">
        <w:t>.</w:t>
      </w:r>
      <w:r>
        <w:t>3.1</w:t>
      </w:r>
    </w:p>
    <w:p w14:paraId="7A0023A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2657A16" w14:textId="77777777" w:rsidR="00E13415" w:rsidRDefault="00077FAB">
      <w:r>
        <w:rPr>
          <w:noProof/>
        </w:rPr>
        <w:drawing>
          <wp:inline distT="0" distB="0" distL="0" distR="0" wp14:anchorId="26F2386B" wp14:editId="356B385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A09A0E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E6E314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464701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C2C13C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1FF2D0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56E614C" w14:textId="77777777" w:rsidR="00E13415" w:rsidRDefault="00077FAB">
      <w:r>
        <w:rPr>
          <w:noProof/>
        </w:rPr>
        <w:drawing>
          <wp:inline distT="0" distB="0" distL="0" distR="0" wp14:anchorId="6D5C2DED" wp14:editId="045AC74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697639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8D4A6E5" w14:textId="77777777" w:rsidR="00A155B9" w:rsidRDefault="00A155B9" w:rsidP="00A155B9">
      <w:pPr>
        <w:pStyle w:val="Tabulkapopisek"/>
      </w:pPr>
    </w:p>
    <w:p w14:paraId="51136F84" w14:textId="77777777" w:rsidR="00A155B9" w:rsidRDefault="00A155B9" w:rsidP="006A6C8E">
      <w:pPr>
        <w:pStyle w:val="Tabulkapopisek"/>
        <w:spacing w:before="0" w:after="0"/>
      </w:pPr>
    </w:p>
    <w:p w14:paraId="71A9EA0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E82F40B" w14:textId="77777777" w:rsidR="00A155B9" w:rsidRDefault="00A155B9" w:rsidP="00A155B9">
      <w:pPr>
        <w:pStyle w:val="Tabulkapopisek"/>
      </w:pPr>
    </w:p>
    <w:p w14:paraId="20D90F28" w14:textId="77777777" w:rsidR="00A155B9" w:rsidRPr="00511A90" w:rsidRDefault="00A155B9" w:rsidP="00A155B9">
      <w:pPr>
        <w:pStyle w:val="Tabulkapopisek"/>
      </w:pPr>
      <w:r>
        <w:t>Tabulka D.3.1</w:t>
      </w:r>
    </w:p>
    <w:p w14:paraId="42273E1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686841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13415" w14:paraId="68151DC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5A6D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D789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líčkův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727F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43D8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8B92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3415" w14:paraId="69B9B8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570F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B29EA"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D7B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75BE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61C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4D9A3A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C690DF1" w14:textId="77777777" w:rsidR="00A155B9" w:rsidRDefault="00A155B9" w:rsidP="00A155B9">
      <w:pPr>
        <w:pStyle w:val="Tabulkapopisek"/>
      </w:pPr>
    </w:p>
    <w:p w14:paraId="6548DE8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78E6E6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E2E8BE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ABA345A" w14:textId="77777777" w:rsidR="00E13415" w:rsidRDefault="00077FAB">
      <w:r>
        <w:rPr>
          <w:noProof/>
        </w:rPr>
        <w:drawing>
          <wp:inline distT="0" distB="0" distL="0" distR="0" wp14:anchorId="299B8ABE" wp14:editId="4F266B5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47717E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7DD673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CC8DF4" w14:textId="77777777" w:rsidR="00E62573" w:rsidRDefault="00E62573" w:rsidP="00E62573">
      <w:pPr>
        <w:pStyle w:val="Tabulkapopisek"/>
      </w:pPr>
    </w:p>
    <w:p w14:paraId="696EAA98" w14:textId="77777777" w:rsidR="00E62573" w:rsidRPr="00511A90" w:rsidRDefault="00E62573" w:rsidP="00E62573">
      <w:pPr>
        <w:pStyle w:val="Tabulkapopisek"/>
      </w:pPr>
      <w:r w:rsidRPr="00511A90">
        <w:t xml:space="preserve">Graf </w:t>
      </w:r>
      <w:r>
        <w:t>D</w:t>
      </w:r>
      <w:r w:rsidRPr="00511A90">
        <w:t>.</w:t>
      </w:r>
      <w:r>
        <w:t>3.</w:t>
      </w:r>
      <w:r w:rsidR="006B2640">
        <w:t>4</w:t>
      </w:r>
    </w:p>
    <w:p w14:paraId="55938B1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84B0310" w14:textId="77777777" w:rsidR="00E13415" w:rsidRDefault="00077FAB">
      <w:r>
        <w:rPr>
          <w:noProof/>
        </w:rPr>
        <w:drawing>
          <wp:inline distT="0" distB="0" distL="0" distR="0" wp14:anchorId="0FF10462" wp14:editId="2C41EF4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0C1484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1FE2F2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F6475F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C0F3DED" w14:textId="77777777" w:rsidR="00C46D09" w:rsidRDefault="00272ECA" w:rsidP="00AC4592">
      <w:pPr>
        <w:pStyle w:val="Nadpis4"/>
        <w:spacing w:before="0"/>
      </w:pPr>
      <w:bookmarkStart w:id="70" w:name="_Toc116059948"/>
      <w:r>
        <w:t>Společné vzdělávání</w:t>
      </w:r>
      <w:bookmarkEnd w:id="70"/>
      <w:r>
        <w:t xml:space="preserve"> </w:t>
      </w:r>
    </w:p>
    <w:p w14:paraId="6FC7B73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BCBA3A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E51F0D8" w14:textId="77777777" w:rsidR="00E62573" w:rsidRPr="00511A90" w:rsidRDefault="00E62573" w:rsidP="00E62573">
      <w:pPr>
        <w:pStyle w:val="Tabulkapopisek"/>
      </w:pPr>
      <w:r w:rsidRPr="00511A90">
        <w:t xml:space="preserve">Graf </w:t>
      </w:r>
      <w:r>
        <w:t>D</w:t>
      </w:r>
      <w:r w:rsidRPr="00511A90">
        <w:t>.</w:t>
      </w:r>
      <w:r>
        <w:t>4.1</w:t>
      </w:r>
    </w:p>
    <w:p w14:paraId="18916AA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DB48C5D" w14:textId="77777777" w:rsidR="00E13415" w:rsidRDefault="00077FAB">
      <w:r>
        <w:rPr>
          <w:noProof/>
        </w:rPr>
        <w:drawing>
          <wp:inline distT="0" distB="0" distL="0" distR="0" wp14:anchorId="78856229" wp14:editId="3013CA4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279988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DCB36D" w14:textId="77777777" w:rsidR="006A6C8E" w:rsidRDefault="006A6C8E" w:rsidP="006A6C8E">
      <w:pPr>
        <w:spacing w:after="0"/>
        <w:rPr>
          <w:rFonts w:ascii="Inter" w:hAnsi="Inter" w:cs="Times New Roman"/>
          <w:b/>
          <w:bCs/>
        </w:rPr>
      </w:pPr>
    </w:p>
    <w:p w14:paraId="16DC54A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DA7A46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35A6C7D" w14:textId="77777777" w:rsidR="00DF2BB1" w:rsidRDefault="00DF2BB1" w:rsidP="00E62573">
      <w:pPr>
        <w:pStyle w:val="Tabulkapopisek"/>
      </w:pPr>
    </w:p>
    <w:p w14:paraId="7F00E148" w14:textId="77777777" w:rsidR="00DF2BB1" w:rsidRPr="00511A90" w:rsidRDefault="00DF2BB1" w:rsidP="0035209D">
      <w:pPr>
        <w:pStyle w:val="Tabulkapopisek"/>
        <w:keepNext/>
      </w:pPr>
      <w:r w:rsidRPr="00511A90">
        <w:lastRenderedPageBreak/>
        <w:t xml:space="preserve">Graf </w:t>
      </w:r>
      <w:r>
        <w:t>D</w:t>
      </w:r>
      <w:r w:rsidRPr="00511A90">
        <w:t>.</w:t>
      </w:r>
      <w:r>
        <w:t>4.2</w:t>
      </w:r>
    </w:p>
    <w:p w14:paraId="5FCF7A3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5919CBA" w14:textId="77777777" w:rsidR="00E13415" w:rsidRDefault="00077FAB">
      <w:r>
        <w:rPr>
          <w:noProof/>
        </w:rPr>
        <w:drawing>
          <wp:inline distT="0" distB="0" distL="0" distR="0" wp14:anchorId="0243407D" wp14:editId="690DAE3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E365D3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6A3ECE9" w14:textId="77777777" w:rsidR="00DF2BB1" w:rsidRDefault="00DF2BB1" w:rsidP="00DF2BB1"/>
    <w:p w14:paraId="09C49B3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684188C" w14:textId="77777777" w:rsidR="00DF2BB1" w:rsidRPr="00511A90" w:rsidRDefault="00DF2BB1" w:rsidP="00DF2BB1">
      <w:pPr>
        <w:pStyle w:val="Tabulkapopisek"/>
      </w:pPr>
      <w:r w:rsidRPr="00511A90">
        <w:t xml:space="preserve">Graf </w:t>
      </w:r>
      <w:r>
        <w:t>D</w:t>
      </w:r>
      <w:r w:rsidRPr="00511A90">
        <w:t>.</w:t>
      </w:r>
      <w:r>
        <w:t>4.3</w:t>
      </w:r>
    </w:p>
    <w:p w14:paraId="24AEA53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B047669" w14:textId="77777777" w:rsidR="00E13415" w:rsidRDefault="00077FAB">
      <w:r>
        <w:rPr>
          <w:noProof/>
        </w:rPr>
        <w:drawing>
          <wp:inline distT="0" distB="0" distL="0" distR="0" wp14:anchorId="4CE12D4D" wp14:editId="7593D21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53F6EA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D854566" w14:textId="77777777" w:rsidR="00093B94" w:rsidRDefault="00093B94" w:rsidP="001804C7"/>
    <w:p w14:paraId="7CC44B7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1912147" w14:textId="77777777" w:rsidR="001804C7" w:rsidRDefault="001804C7" w:rsidP="001804C7">
      <w:pPr>
        <w:pStyle w:val="Tabulkapopisek"/>
      </w:pPr>
    </w:p>
    <w:p w14:paraId="07B6680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BC28A9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14BDB2F" w14:textId="77777777" w:rsidR="00E13415" w:rsidRDefault="00077FAB">
      <w:r>
        <w:rPr>
          <w:noProof/>
        </w:rPr>
        <w:drawing>
          <wp:inline distT="0" distB="0" distL="0" distR="0" wp14:anchorId="42EFA482" wp14:editId="7E86D54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6247E8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117D764" w14:textId="77777777" w:rsidR="001804C7" w:rsidRDefault="001804C7" w:rsidP="001804C7">
      <w:pPr>
        <w:pStyle w:val="Tabulkapopisek"/>
      </w:pPr>
    </w:p>
    <w:p w14:paraId="4AAEEDF2" w14:textId="77777777" w:rsidR="001804C7" w:rsidRPr="00511A90" w:rsidRDefault="001804C7" w:rsidP="001804C7">
      <w:pPr>
        <w:pStyle w:val="Tabulkapopisek"/>
      </w:pPr>
      <w:r w:rsidRPr="00511A90">
        <w:t xml:space="preserve">Graf </w:t>
      </w:r>
      <w:r>
        <w:t>D</w:t>
      </w:r>
      <w:r w:rsidRPr="00511A90">
        <w:t>.</w:t>
      </w:r>
      <w:r>
        <w:t>4.5</w:t>
      </w:r>
    </w:p>
    <w:p w14:paraId="33EB35D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17DDD56" w14:textId="77777777" w:rsidR="00E13415" w:rsidRDefault="00077FAB">
      <w:r>
        <w:rPr>
          <w:noProof/>
        </w:rPr>
        <w:drawing>
          <wp:inline distT="0" distB="0" distL="0" distR="0" wp14:anchorId="15B124FE" wp14:editId="47E4E53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4A110B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20B52F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77990D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DB63EC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3942F3D" w14:textId="77777777" w:rsidR="00E13415" w:rsidRDefault="00077FAB">
      <w:r>
        <w:rPr>
          <w:noProof/>
        </w:rPr>
        <w:drawing>
          <wp:inline distT="0" distB="0" distL="0" distR="0" wp14:anchorId="333B1B25" wp14:editId="7D8D26F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6E51F3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EEC2619" w14:textId="77777777" w:rsidR="001804C7" w:rsidRDefault="001804C7" w:rsidP="001804C7">
      <w:pPr>
        <w:pStyle w:val="Tabulkapopisek"/>
      </w:pPr>
    </w:p>
    <w:p w14:paraId="547E7D19" w14:textId="77777777" w:rsidR="001804C7" w:rsidRDefault="001804C7" w:rsidP="001804C7">
      <w:pPr>
        <w:pStyle w:val="Tabulkapopisek"/>
      </w:pPr>
    </w:p>
    <w:p w14:paraId="1392172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68E07C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1CE5A3A" w14:textId="77777777" w:rsidR="00743B23" w:rsidRDefault="00743B23" w:rsidP="009D127F">
      <w:pPr>
        <w:pStyle w:val="Nadpis4"/>
        <w:spacing w:before="0"/>
      </w:pPr>
      <w:bookmarkStart w:id="72" w:name="_Toc116059949"/>
      <w:r>
        <w:t xml:space="preserve">Zajištění </w:t>
      </w:r>
      <w:r w:rsidR="003001F1">
        <w:t>výuky – pedagogové a podpůrný tým</w:t>
      </w:r>
      <w:bookmarkEnd w:id="72"/>
    </w:p>
    <w:p w14:paraId="14684E9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09BE9E0" w14:textId="77777777" w:rsidR="00FE4AB8" w:rsidRPr="00511A90" w:rsidRDefault="00FE4AB8" w:rsidP="00FE4AB8">
      <w:pPr>
        <w:pStyle w:val="Tabulkapopisek"/>
      </w:pPr>
      <w:r w:rsidRPr="00511A90">
        <w:t xml:space="preserve">Graf </w:t>
      </w:r>
      <w:r>
        <w:t>D</w:t>
      </w:r>
      <w:r w:rsidRPr="00511A90">
        <w:t>.</w:t>
      </w:r>
      <w:r>
        <w:t>5.1</w:t>
      </w:r>
    </w:p>
    <w:p w14:paraId="7867E2E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477CDE5" w14:textId="77777777" w:rsidR="00E13415" w:rsidRDefault="00077FAB">
      <w:r>
        <w:rPr>
          <w:noProof/>
        </w:rPr>
        <w:drawing>
          <wp:inline distT="0" distB="0" distL="0" distR="0" wp14:anchorId="2B1BD6DA" wp14:editId="660E20D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322AED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49985F5" w14:textId="77777777" w:rsidR="00FE4AB8" w:rsidRDefault="00FE4AB8" w:rsidP="00FE4AB8">
      <w:pPr>
        <w:pStyle w:val="Tabulkapopisek"/>
      </w:pPr>
    </w:p>
    <w:p w14:paraId="30B4CF69" w14:textId="77777777" w:rsidR="00FE4AB8" w:rsidRPr="00511A90" w:rsidRDefault="00FE4AB8" w:rsidP="00FE4AB8">
      <w:pPr>
        <w:pStyle w:val="Tabulkapopisek"/>
      </w:pPr>
      <w:r w:rsidRPr="00511A90">
        <w:t xml:space="preserve">Graf </w:t>
      </w:r>
      <w:r>
        <w:t>D</w:t>
      </w:r>
      <w:r w:rsidRPr="00511A90">
        <w:t>.</w:t>
      </w:r>
      <w:r>
        <w:t>5.2</w:t>
      </w:r>
    </w:p>
    <w:p w14:paraId="2385CCF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F14965D" w14:textId="77777777" w:rsidR="00E13415" w:rsidRDefault="00077FAB">
      <w:r>
        <w:rPr>
          <w:noProof/>
        </w:rPr>
        <w:drawing>
          <wp:inline distT="0" distB="0" distL="0" distR="0" wp14:anchorId="470FBCEA" wp14:editId="41CF35C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3D952F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34FA345" w14:textId="77777777" w:rsidR="00FE4AB8" w:rsidRDefault="00FE4AB8" w:rsidP="00FE4AB8">
      <w:pPr>
        <w:pStyle w:val="Tabulkapopisek"/>
      </w:pPr>
    </w:p>
    <w:p w14:paraId="11375EF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443F05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D68310B" w14:textId="77777777" w:rsidR="00E13415" w:rsidRDefault="00077FAB">
      <w:r>
        <w:rPr>
          <w:noProof/>
        </w:rPr>
        <w:drawing>
          <wp:inline distT="0" distB="0" distL="0" distR="0" wp14:anchorId="454FB650" wp14:editId="1E1207C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12E3B0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59A5E32" w14:textId="77777777" w:rsidR="00F3736A" w:rsidRDefault="00F3736A" w:rsidP="00F3736A">
      <w:pPr>
        <w:pStyle w:val="Tabulkapopisek"/>
      </w:pPr>
    </w:p>
    <w:p w14:paraId="5E1C6CEB" w14:textId="77777777" w:rsidR="00F3736A" w:rsidRPr="00511A90" w:rsidRDefault="00F3736A" w:rsidP="00F3736A">
      <w:pPr>
        <w:pStyle w:val="Tabulkapopisek"/>
      </w:pPr>
      <w:r>
        <w:t>Tabulka</w:t>
      </w:r>
      <w:r w:rsidRPr="00511A90">
        <w:t xml:space="preserve"> </w:t>
      </w:r>
      <w:r>
        <w:t>D</w:t>
      </w:r>
      <w:r w:rsidRPr="00511A90">
        <w:t>.</w:t>
      </w:r>
      <w:r>
        <w:t>5.1</w:t>
      </w:r>
    </w:p>
    <w:p w14:paraId="038B5B8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442E99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13415" w14:paraId="62E3312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80B6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A9C462"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líčkův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FC14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6032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2D006"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13415" w14:paraId="7E3DA9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156C5"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AA6D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A02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009C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3082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13415" w14:paraId="22347B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CFC9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25AD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2950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577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6BBEF"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13415" w14:paraId="468C6B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4546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76D4E"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91A6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6F62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DFF00"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13415" w14:paraId="4631DD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EB344"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FFD9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13593"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0EB1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7D561"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13415" w14:paraId="524C4CD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8DDD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420FB"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11C7"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0F2E9"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3929D" w14:textId="77777777" w:rsidR="00E13415" w:rsidRDefault="00077F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42C38E8" w14:textId="77777777" w:rsidR="00F3736A" w:rsidRDefault="00F3736A" w:rsidP="0063659F">
      <w:pPr>
        <w:pStyle w:val="Tabulkapopisek"/>
        <w:spacing w:before="0"/>
      </w:pPr>
      <w:r w:rsidRPr="00F3736A">
        <w:t>Zdroj: MŠMT</w:t>
      </w:r>
    </w:p>
    <w:p w14:paraId="3F8FF898" w14:textId="77777777" w:rsidR="00743B23" w:rsidRDefault="00743B23">
      <w:pPr>
        <w:autoSpaceDE/>
        <w:autoSpaceDN/>
        <w:adjustRightInd/>
        <w:spacing w:line="259" w:lineRule="auto"/>
        <w:textAlignment w:val="auto"/>
        <w:rPr>
          <w:i/>
        </w:rPr>
      </w:pPr>
      <w:r>
        <w:rPr>
          <w:i/>
        </w:rPr>
        <w:br w:type="page"/>
      </w:r>
    </w:p>
    <w:p w14:paraId="1140B0A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9C6549A" w14:textId="77777777" w:rsidR="00743B23" w:rsidRDefault="004B2EC1" w:rsidP="00683E1E">
      <w:pPr>
        <w:pStyle w:val="Nadpis4"/>
        <w:spacing w:before="0"/>
      </w:pPr>
      <w:bookmarkStart w:id="74" w:name="_Toc116059950"/>
      <w:r>
        <w:t>Model kvalitní školy</w:t>
      </w:r>
      <w:r w:rsidR="002508D7">
        <w:t xml:space="preserve"> od ČŠI</w:t>
      </w:r>
      <w:bookmarkEnd w:id="74"/>
    </w:p>
    <w:p w14:paraId="48A898E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6FE7A43" w14:textId="77777777" w:rsidR="00C851F7" w:rsidRDefault="00625C2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BA5137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6E9704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48489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BA30C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922F24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CB6341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4FA0298" w14:textId="77777777" w:rsidR="004B2EC1" w:rsidRDefault="004B2EC1" w:rsidP="00AF4E4D">
      <w:pPr>
        <w:autoSpaceDE/>
        <w:autoSpaceDN/>
        <w:adjustRightInd/>
        <w:spacing w:line="259" w:lineRule="auto"/>
        <w:textAlignment w:val="auto"/>
      </w:pPr>
      <w:r>
        <w:t>ORP jsou rozřazena do pěti úrovní:</w:t>
      </w:r>
    </w:p>
    <w:p w14:paraId="264254C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9BAAAF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93E5FD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8EF69D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3BD03F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54D51B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2460FBD" w14:textId="77777777" w:rsidR="002508D7" w:rsidRPr="00511A90" w:rsidRDefault="002508D7" w:rsidP="002508D7">
      <w:pPr>
        <w:pStyle w:val="Tabulkapopisek"/>
      </w:pPr>
      <w:r>
        <w:t>Graf</w:t>
      </w:r>
      <w:r w:rsidRPr="00511A90">
        <w:t xml:space="preserve"> </w:t>
      </w:r>
      <w:r>
        <w:t>D</w:t>
      </w:r>
      <w:r w:rsidRPr="00511A90">
        <w:t>.</w:t>
      </w:r>
      <w:r>
        <w:t>6.1</w:t>
      </w:r>
    </w:p>
    <w:p w14:paraId="44D6892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55929B5" w14:textId="77777777" w:rsidR="00E13415" w:rsidRDefault="00077FAB">
      <w:r>
        <w:rPr>
          <w:noProof/>
        </w:rPr>
        <w:drawing>
          <wp:inline distT="0" distB="0" distL="0" distR="0" wp14:anchorId="34C17300" wp14:editId="7C659DB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8A204F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Havlíčkův Brod</w:t>
      </w:r>
    </w:p>
    <w:p w14:paraId="7AA4FCB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681322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56F0639" w14:textId="77777777" w:rsidR="009221CA" w:rsidRPr="00511A90" w:rsidRDefault="009221CA" w:rsidP="009221CA">
      <w:pPr>
        <w:pStyle w:val="Tabulkapopisek"/>
      </w:pPr>
      <w:r>
        <w:t>Graf</w:t>
      </w:r>
      <w:r w:rsidRPr="00511A90">
        <w:t xml:space="preserve"> </w:t>
      </w:r>
      <w:r>
        <w:t>D</w:t>
      </w:r>
      <w:r w:rsidRPr="00511A90">
        <w:t>.</w:t>
      </w:r>
      <w:r>
        <w:t>6.2</w:t>
      </w:r>
    </w:p>
    <w:p w14:paraId="4F4E87A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2B80949" w14:textId="77777777" w:rsidR="00E13415" w:rsidRDefault="00077FAB">
      <w:r>
        <w:rPr>
          <w:noProof/>
        </w:rPr>
        <w:drawing>
          <wp:inline distT="0" distB="0" distL="0" distR="0" wp14:anchorId="615F6F35" wp14:editId="253A314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948FEA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Havlíčkův Brod</w:t>
      </w:r>
    </w:p>
    <w:p w14:paraId="405E0AE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2D64A7D" w14:textId="77777777" w:rsidR="009221CA" w:rsidRDefault="009221CA" w:rsidP="009221CA">
      <w:pPr>
        <w:pStyle w:val="Tabulkapopisek"/>
      </w:pPr>
    </w:p>
    <w:p w14:paraId="21F48B2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D8C4199" w14:textId="77777777" w:rsidR="009221CA" w:rsidRPr="00511A90" w:rsidRDefault="009221CA" w:rsidP="009221CA">
      <w:pPr>
        <w:pStyle w:val="Tabulkapopisek"/>
      </w:pPr>
      <w:r>
        <w:t>Graf</w:t>
      </w:r>
      <w:r w:rsidRPr="00511A90">
        <w:t xml:space="preserve"> </w:t>
      </w:r>
      <w:r>
        <w:t>D</w:t>
      </w:r>
      <w:r w:rsidRPr="00511A90">
        <w:t>.</w:t>
      </w:r>
      <w:r>
        <w:t>6.3</w:t>
      </w:r>
    </w:p>
    <w:p w14:paraId="48BD54E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26F4FAE" w14:textId="77777777" w:rsidR="00E13415" w:rsidRDefault="00077FAB">
      <w:r>
        <w:rPr>
          <w:noProof/>
        </w:rPr>
        <w:drawing>
          <wp:inline distT="0" distB="0" distL="0" distR="0" wp14:anchorId="44812F49" wp14:editId="2AFFC9B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350824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Havlíčkův Brod</w:t>
      </w:r>
    </w:p>
    <w:p w14:paraId="62A3B7B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DCC997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D29235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E3E36D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3C9EB56" w14:textId="77777777" w:rsidR="00E13415" w:rsidRDefault="00077FAB">
      <w:r>
        <w:rPr>
          <w:noProof/>
        </w:rPr>
        <w:drawing>
          <wp:inline distT="0" distB="0" distL="0" distR="0" wp14:anchorId="31EAC5FA" wp14:editId="16B9E6C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455FBF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Havlíčkův Brod</w:t>
      </w:r>
    </w:p>
    <w:p w14:paraId="31AEFAC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0D7A745" w14:textId="77777777" w:rsidR="009221CA" w:rsidRDefault="009221CA" w:rsidP="009221CA">
      <w:pPr>
        <w:pStyle w:val="Tabulkapopisek"/>
      </w:pPr>
    </w:p>
    <w:p w14:paraId="0C38C90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984C58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59B4194" w14:textId="77777777" w:rsidR="007675E4" w:rsidRDefault="007675E4" w:rsidP="00683E1E">
      <w:pPr>
        <w:pStyle w:val="Nadpis4"/>
        <w:spacing w:before="0"/>
      </w:pPr>
      <w:bookmarkStart w:id="75" w:name="_Toc116059951"/>
      <w:r>
        <w:t>Financ</w:t>
      </w:r>
      <w:r w:rsidR="00272ECA">
        <w:t>ování vzdělávání</w:t>
      </w:r>
      <w:bookmarkEnd w:id="75"/>
    </w:p>
    <w:p w14:paraId="602FD41C" w14:textId="77777777" w:rsidR="006A01CF" w:rsidRDefault="006A01CF" w:rsidP="00A57778">
      <w:pPr>
        <w:pStyle w:val="Tabulkakategorie"/>
        <w:jc w:val="center"/>
      </w:pPr>
    </w:p>
    <w:p w14:paraId="25E90E1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8CD581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8BA951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8F5BE77" w14:textId="77777777" w:rsidR="007A4D48" w:rsidRPr="00511A90" w:rsidRDefault="007A4D48" w:rsidP="007A4D48">
      <w:pPr>
        <w:pStyle w:val="Tabulkapopisek"/>
      </w:pPr>
      <w:r>
        <w:t>Graf</w:t>
      </w:r>
      <w:r w:rsidRPr="00511A90">
        <w:t xml:space="preserve"> </w:t>
      </w:r>
      <w:r>
        <w:t>D</w:t>
      </w:r>
      <w:r w:rsidRPr="00511A90">
        <w:t>.</w:t>
      </w:r>
      <w:r>
        <w:t>7.1</w:t>
      </w:r>
    </w:p>
    <w:p w14:paraId="7698967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6D279FA" w14:textId="77777777" w:rsidR="00E13415" w:rsidRDefault="00077FAB">
      <w:r>
        <w:rPr>
          <w:noProof/>
        </w:rPr>
        <w:drawing>
          <wp:inline distT="0" distB="0" distL="0" distR="0" wp14:anchorId="74D65945" wp14:editId="5E2BA02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39E3EC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8DAC1F7" w14:textId="77777777" w:rsidR="00A57778" w:rsidRDefault="00A57778" w:rsidP="00A57778">
      <w:pPr>
        <w:ind w:left="720"/>
        <w:jc w:val="left"/>
      </w:pPr>
    </w:p>
    <w:p w14:paraId="0B4FF5A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58ECD40" w14:textId="77777777" w:rsidR="00616603" w:rsidRPr="00511A90" w:rsidRDefault="00616603" w:rsidP="00616603">
      <w:pPr>
        <w:pStyle w:val="Tabulkapopisek"/>
      </w:pPr>
      <w:r>
        <w:t>Graf</w:t>
      </w:r>
      <w:r w:rsidRPr="00511A90">
        <w:t xml:space="preserve"> </w:t>
      </w:r>
      <w:r>
        <w:t>D</w:t>
      </w:r>
      <w:r w:rsidRPr="00511A90">
        <w:t>.</w:t>
      </w:r>
      <w:r>
        <w:t>7.1</w:t>
      </w:r>
    </w:p>
    <w:p w14:paraId="2264C6B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F288313" w14:textId="77777777" w:rsidR="00E13415" w:rsidRDefault="00077FAB">
      <w:r>
        <w:rPr>
          <w:noProof/>
        </w:rPr>
        <w:drawing>
          <wp:inline distT="0" distB="0" distL="0" distR="0" wp14:anchorId="4AAAF9C3" wp14:editId="1C3C9DA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039178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48E65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CB99650" w14:textId="77777777" w:rsidR="00616603" w:rsidRPr="00511A90" w:rsidRDefault="00616603" w:rsidP="00616603">
      <w:pPr>
        <w:pStyle w:val="Tabulkapopisek"/>
      </w:pPr>
      <w:r>
        <w:t>Graf</w:t>
      </w:r>
      <w:r w:rsidRPr="00511A90">
        <w:t xml:space="preserve"> </w:t>
      </w:r>
      <w:r>
        <w:t>D</w:t>
      </w:r>
      <w:r w:rsidRPr="00511A90">
        <w:t>.</w:t>
      </w:r>
      <w:r>
        <w:t>7.2</w:t>
      </w:r>
    </w:p>
    <w:p w14:paraId="46C8347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9914B97" w14:textId="77777777" w:rsidR="00E13415" w:rsidRDefault="00077FAB">
      <w:r>
        <w:rPr>
          <w:noProof/>
        </w:rPr>
        <w:drawing>
          <wp:inline distT="0" distB="0" distL="0" distR="0" wp14:anchorId="5C7829FD" wp14:editId="08EFBC7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60DA69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4BCB450" w14:textId="77777777" w:rsidR="00895A1B" w:rsidRPr="00D72DFE" w:rsidRDefault="0022411D">
      <w:pPr>
        <w:autoSpaceDE/>
        <w:autoSpaceDN/>
        <w:adjustRightInd/>
        <w:spacing w:line="259" w:lineRule="auto"/>
        <w:textAlignment w:val="auto"/>
        <w:rPr>
          <w:b/>
        </w:rPr>
      </w:pPr>
      <w:r>
        <w:rPr>
          <w:b/>
        </w:rPr>
        <w:br w:type="page"/>
      </w:r>
    </w:p>
    <w:p w14:paraId="065E498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01D9D68" wp14:editId="3B2C94D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4F01E4" w14:textId="77777777" w:rsidR="006B1B1B" w:rsidRDefault="006B1B1B" w:rsidP="00E3168F">
                            <w:pPr>
                              <w:pStyle w:val="Nadpis2"/>
                              <w:ind w:left="1843"/>
                              <w:rPr>
                                <w:color w:val="FFFFFF" w:themeColor="background1"/>
                                <w:sz w:val="132"/>
                                <w:szCs w:val="132"/>
                              </w:rPr>
                            </w:pPr>
                          </w:p>
                          <w:p w14:paraId="680868C9" w14:textId="77777777" w:rsidR="006B1B1B" w:rsidRDefault="006B1B1B" w:rsidP="00E3168F">
                            <w:pPr>
                              <w:pStyle w:val="Nadpis2"/>
                              <w:ind w:left="1843"/>
                              <w:rPr>
                                <w:color w:val="FFFFFF" w:themeColor="background1"/>
                                <w:sz w:val="132"/>
                                <w:szCs w:val="132"/>
                              </w:rPr>
                            </w:pPr>
                          </w:p>
                          <w:p w14:paraId="25A8C2A9" w14:textId="77777777" w:rsidR="006B1B1B" w:rsidRDefault="006B1B1B" w:rsidP="00E3168F">
                            <w:pPr>
                              <w:pStyle w:val="Nadpis2"/>
                              <w:rPr>
                                <w:color w:val="FFFFFF" w:themeColor="background1"/>
                                <w:sz w:val="132"/>
                                <w:szCs w:val="132"/>
                              </w:rPr>
                            </w:pPr>
                          </w:p>
                          <w:p w14:paraId="5640867D" w14:textId="77777777" w:rsidR="006B1B1B" w:rsidRDefault="006B1B1B" w:rsidP="00E3168F"/>
                          <w:p w14:paraId="047452FD" w14:textId="77777777" w:rsidR="006B1B1B" w:rsidRDefault="006B1B1B" w:rsidP="00E3168F"/>
                          <w:p w14:paraId="7DA064C3" w14:textId="77777777" w:rsidR="006B1B1B" w:rsidRDefault="006B1B1B" w:rsidP="00E3168F"/>
                          <w:p w14:paraId="0D46772B" w14:textId="77777777" w:rsidR="006B1B1B" w:rsidRPr="00E3168F" w:rsidRDefault="006B1B1B" w:rsidP="00E3168F"/>
                          <w:p w14:paraId="6356568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241815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0A838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1D9D6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E4F01E4" w14:textId="77777777" w:rsidR="006B1B1B" w:rsidRDefault="006B1B1B" w:rsidP="00E3168F">
                      <w:pPr>
                        <w:pStyle w:val="Nadpis2"/>
                        <w:ind w:left="1843"/>
                        <w:rPr>
                          <w:color w:val="FFFFFF" w:themeColor="background1"/>
                          <w:sz w:val="132"/>
                          <w:szCs w:val="132"/>
                        </w:rPr>
                      </w:pPr>
                    </w:p>
                    <w:p w14:paraId="680868C9" w14:textId="77777777" w:rsidR="006B1B1B" w:rsidRDefault="006B1B1B" w:rsidP="00E3168F">
                      <w:pPr>
                        <w:pStyle w:val="Nadpis2"/>
                        <w:ind w:left="1843"/>
                        <w:rPr>
                          <w:color w:val="FFFFFF" w:themeColor="background1"/>
                          <w:sz w:val="132"/>
                          <w:szCs w:val="132"/>
                        </w:rPr>
                      </w:pPr>
                    </w:p>
                    <w:p w14:paraId="25A8C2A9" w14:textId="77777777" w:rsidR="006B1B1B" w:rsidRDefault="006B1B1B" w:rsidP="00E3168F">
                      <w:pPr>
                        <w:pStyle w:val="Nadpis2"/>
                        <w:rPr>
                          <w:color w:val="FFFFFF" w:themeColor="background1"/>
                          <w:sz w:val="132"/>
                          <w:szCs w:val="132"/>
                        </w:rPr>
                      </w:pPr>
                    </w:p>
                    <w:p w14:paraId="5640867D" w14:textId="77777777" w:rsidR="006B1B1B" w:rsidRDefault="006B1B1B" w:rsidP="00E3168F"/>
                    <w:p w14:paraId="047452FD" w14:textId="77777777" w:rsidR="006B1B1B" w:rsidRDefault="006B1B1B" w:rsidP="00E3168F"/>
                    <w:p w14:paraId="7DA064C3" w14:textId="77777777" w:rsidR="006B1B1B" w:rsidRDefault="006B1B1B" w:rsidP="00E3168F"/>
                    <w:p w14:paraId="0D46772B" w14:textId="77777777" w:rsidR="006B1B1B" w:rsidRPr="00E3168F" w:rsidRDefault="006B1B1B" w:rsidP="00E3168F"/>
                    <w:p w14:paraId="6356568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241815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0A838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857ECAE" wp14:editId="201F957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A370885" w14:textId="77777777" w:rsidR="00EC6730" w:rsidRDefault="00E3168F" w:rsidP="00EC6730">
      <w:pPr>
        <w:pStyle w:val="Nadpis2"/>
        <w:rPr>
          <w:color w:val="44546A"/>
          <w:sz w:val="56"/>
        </w:rPr>
      </w:pPr>
      <w:bookmarkStart w:id="78" w:name="_Toc11605995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C4EBFAA" w14:textId="77777777" w:rsidR="00634E84" w:rsidRDefault="00634E84" w:rsidP="00634E84">
      <w:pPr>
        <w:rPr>
          <w:b/>
          <w:bCs/>
        </w:rPr>
      </w:pPr>
    </w:p>
    <w:p w14:paraId="541BC56F" w14:textId="77777777" w:rsidR="00634E84" w:rsidRDefault="00634E84" w:rsidP="00634E84">
      <w:pPr>
        <w:rPr>
          <w:b/>
          <w:bCs/>
        </w:rPr>
      </w:pPr>
    </w:p>
    <w:p w14:paraId="487203A6" w14:textId="77777777" w:rsidR="00634E84" w:rsidRPr="00664EEC" w:rsidRDefault="00634E84" w:rsidP="00634E84">
      <w:pPr>
        <w:rPr>
          <w:b/>
          <w:bCs/>
          <w:sz w:val="22"/>
          <w:szCs w:val="22"/>
        </w:rPr>
      </w:pPr>
      <w:r w:rsidRPr="00664EEC">
        <w:rPr>
          <w:b/>
          <w:bCs/>
          <w:sz w:val="22"/>
          <w:szCs w:val="22"/>
        </w:rPr>
        <w:t>Tvůrce: PAQ Research</w:t>
      </w:r>
    </w:p>
    <w:p w14:paraId="5902C65A" w14:textId="77777777" w:rsidR="00634E84" w:rsidRDefault="00634E84" w:rsidP="00634E84">
      <w:r>
        <w:t>Data jsou zveřejněna pod licencí Creative Commons (Uveďte původ 4.0 Mezinárodní (CC BY 4.0) - https://creativecommons.org/licenses/by/4.0/deed.cs ).</w:t>
      </w:r>
    </w:p>
    <w:p w14:paraId="5A805CBC" w14:textId="77777777" w:rsidR="00634E84" w:rsidRDefault="00634E84" w:rsidP="00634E84"/>
    <w:p w14:paraId="097283AC" w14:textId="77777777" w:rsidR="00634E84" w:rsidRPr="00664EEC" w:rsidRDefault="00634E84" w:rsidP="00634E84">
      <w:pPr>
        <w:rPr>
          <w:b/>
          <w:bCs/>
          <w:sz w:val="22"/>
          <w:szCs w:val="22"/>
        </w:rPr>
      </w:pPr>
      <w:r w:rsidRPr="00664EEC">
        <w:rPr>
          <w:b/>
          <w:bCs/>
          <w:sz w:val="22"/>
          <w:szCs w:val="22"/>
        </w:rPr>
        <w:t xml:space="preserve">Tato licence umožňuje:  </w:t>
      </w:r>
    </w:p>
    <w:p w14:paraId="09321C21" w14:textId="77777777" w:rsidR="00634E84" w:rsidRDefault="00634E84" w:rsidP="00634E84">
      <w:r>
        <w:t>Sdílet — rozmnožovat a distribuovat materiál prostřednictvím jakéhokoli média v jakémkoli formátu</w:t>
      </w:r>
    </w:p>
    <w:p w14:paraId="626DCBC5" w14:textId="77777777" w:rsidR="00634E84" w:rsidRPr="00634E84" w:rsidRDefault="00634E84" w:rsidP="00634E84">
      <w:r>
        <w:t>Upravit — remixovat, změnit a vyjít z původního díla pro jakýkoliv účel, a to i komerční.</w:t>
      </w:r>
    </w:p>
    <w:p w14:paraId="292F1DBC" w14:textId="77777777" w:rsidR="00634E84" w:rsidRDefault="00634E84" w:rsidP="001A2AE1">
      <w:pPr>
        <w:autoSpaceDE/>
        <w:autoSpaceDN/>
        <w:adjustRightInd/>
        <w:spacing w:line="259" w:lineRule="auto"/>
        <w:textAlignment w:val="auto"/>
      </w:pPr>
    </w:p>
    <w:p w14:paraId="0F946E9F" w14:textId="77777777" w:rsidR="00664EEC" w:rsidRDefault="00664EEC" w:rsidP="001A2AE1">
      <w:pPr>
        <w:autoSpaceDE/>
        <w:autoSpaceDN/>
        <w:adjustRightInd/>
        <w:spacing w:line="259" w:lineRule="auto"/>
        <w:textAlignment w:val="auto"/>
      </w:pPr>
    </w:p>
    <w:p w14:paraId="4C647B84" w14:textId="77777777" w:rsidR="00664EEC" w:rsidRDefault="00664EEC" w:rsidP="001A2AE1">
      <w:pPr>
        <w:autoSpaceDE/>
        <w:autoSpaceDN/>
        <w:adjustRightInd/>
        <w:spacing w:line="259" w:lineRule="auto"/>
        <w:textAlignment w:val="auto"/>
      </w:pPr>
    </w:p>
    <w:p w14:paraId="45E341CE" w14:textId="77777777" w:rsidR="00664EEC" w:rsidRDefault="00664EEC" w:rsidP="001A2AE1">
      <w:pPr>
        <w:autoSpaceDE/>
        <w:autoSpaceDN/>
        <w:adjustRightInd/>
        <w:spacing w:line="259" w:lineRule="auto"/>
        <w:textAlignment w:val="auto"/>
      </w:pPr>
    </w:p>
    <w:p w14:paraId="3A60674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F67212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26EBF0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DA2AFA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6B6EB25" wp14:editId="6267EB9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5388FA6" w14:textId="77777777" w:rsidR="00664EEC" w:rsidRDefault="00CA1F46" w:rsidP="00CA1F46">
      <w:pPr>
        <w:autoSpaceDE/>
        <w:autoSpaceDN/>
        <w:adjustRightInd/>
        <w:spacing w:line="259" w:lineRule="auto"/>
        <w:textAlignment w:val="auto"/>
      </w:pPr>
      <w:r>
        <w:rPr>
          <w:noProof/>
        </w:rPr>
        <w:drawing>
          <wp:inline distT="0" distB="0" distL="0" distR="0" wp14:anchorId="47C6EBEF" wp14:editId="3555FA0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5EBBD5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1FF2" w14:textId="77777777" w:rsidR="000174B0" w:rsidRDefault="000174B0">
      <w:pPr>
        <w:spacing w:after="0" w:line="240" w:lineRule="auto"/>
      </w:pPr>
      <w:r>
        <w:separator/>
      </w:r>
    </w:p>
  </w:endnote>
  <w:endnote w:type="continuationSeparator" w:id="0">
    <w:p w14:paraId="0E2E416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699B21C-2543-4D7B-885F-4D823D660B7D}"/>
    <w:embedBold r:id="rId2" w:fontKey="{5F8C39A5-379D-45BE-831F-969116825A08}"/>
    <w:embedItalic r:id="rId3" w:fontKey="{41030861-6B3D-4BA0-8057-35E60BFF650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84C177F-897D-47BF-B006-9527B7856715}"/>
    <w:embedBold r:id="rId5" w:fontKey="{453066A6-A3B8-4B37-9E27-AD7EC90623B2}"/>
  </w:font>
  <w:font w:name="Century Gothic">
    <w:panose1 w:val="020B0502020202020204"/>
    <w:charset w:val="EE"/>
    <w:family w:val="swiss"/>
    <w:pitch w:val="variable"/>
    <w:sig w:usb0="00000287" w:usb1="00000000" w:usb2="00000000" w:usb3="00000000" w:csb0="0000009F" w:csb1="00000000"/>
    <w:embedRegular r:id="rId6" w:fontKey="{66A8EA13-FECB-451C-BEAC-A72F1590E998}"/>
    <w:embedBold r:id="rId7" w:fontKey="{CB102297-A3E1-48B1-9D80-1935B9706591}"/>
  </w:font>
  <w:font w:name="Segoe UI">
    <w:panose1 w:val="020B0502040204020203"/>
    <w:charset w:val="EE"/>
    <w:family w:val="swiss"/>
    <w:pitch w:val="variable"/>
    <w:sig w:usb0="E4002EFF" w:usb1="C000E47F" w:usb2="00000009" w:usb3="00000000" w:csb0="000001FF" w:csb1="00000000"/>
    <w:embedRegular r:id="rId8" w:fontKey="{F6B046D0-3B4E-41E7-9C60-3C02683ACD87}"/>
    <w:embedBold r:id="rId9" w:fontKey="{CDB6D97A-5773-4744-ADB7-57CA2F41423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E9C1DB4-B567-4BB6-87D9-71AB4563F6AF}"/>
  </w:font>
  <w:font w:name="Calibri">
    <w:panose1 w:val="020F0502020204030204"/>
    <w:charset w:val="EE"/>
    <w:family w:val="swiss"/>
    <w:pitch w:val="variable"/>
    <w:sig w:usb0="E4002EFF" w:usb1="C000247B" w:usb2="00000009" w:usb3="00000000" w:csb0="000001FF" w:csb1="00000000"/>
    <w:embedRegular r:id="rId11" w:fontKey="{6678A062-054D-4033-A6C3-D001788A5D07}"/>
    <w:embedBold r:id="rId12" w:fontKey="{CC8909D9-665F-4540-89F0-17DA20285791}"/>
  </w:font>
  <w:font w:name="Fira Sans Condensed">
    <w:panose1 w:val="020B0503050000020004"/>
    <w:charset w:val="00"/>
    <w:family w:val="swiss"/>
    <w:pitch w:val="variable"/>
    <w:sig w:usb0="600002FF" w:usb1="00000001" w:usb2="00000000" w:usb3="00000000" w:csb0="0000019F" w:csb1="00000000"/>
    <w:embedRegular r:id="rId13" w:fontKey="{A472D423-25B6-472F-B904-36182F88DD8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FDEC106-7AC1-48C5-857F-3544E4ABE16A}"/>
    <w:embedBold r:id="rId15" w:fontKey="{6595E62B-9590-432C-BA0A-2BD804AB2A02}"/>
  </w:font>
  <w:font w:name="Fira Sans Condensed Light">
    <w:panose1 w:val="020B0403050000020004"/>
    <w:charset w:val="00"/>
    <w:family w:val="swiss"/>
    <w:pitch w:val="variable"/>
    <w:sig w:usb0="600002FF" w:usb1="00000001" w:usb2="00000000" w:usb3="00000000" w:csb0="0000019F" w:csb1="00000000"/>
    <w:embedRegular r:id="rId16" w:fontKey="{088095BF-526C-4B7D-A3D2-38BB703BE9BE}"/>
    <w:embedItalic r:id="rId17" w:fontKey="{56AA790F-4771-405F-9570-05915F11F255}"/>
  </w:font>
  <w:font w:name="Fira Sans Condensed Medium">
    <w:panose1 w:val="020B0603050000020004"/>
    <w:charset w:val="00"/>
    <w:family w:val="swiss"/>
    <w:pitch w:val="variable"/>
    <w:sig w:usb0="600002FF" w:usb1="00000001" w:usb2="00000000" w:usb3="00000000" w:csb0="0000019F" w:csb1="00000000"/>
    <w:embedRegular r:id="rId18" w:fontKey="{E53F6388-C86B-4151-8DCD-FD3013C04B5F}"/>
  </w:font>
  <w:font w:name="Fira Sans Light">
    <w:panose1 w:val="020B0403050000020004"/>
    <w:charset w:val="EE"/>
    <w:family w:val="swiss"/>
    <w:pitch w:val="variable"/>
    <w:sig w:usb0="600002FF" w:usb1="00000001" w:usb2="00000000" w:usb3="00000000" w:csb0="0000019F" w:csb1="00000000"/>
    <w:embedRegular r:id="rId19" w:fontKey="{8E7B6775-D288-4F39-8535-DFB387A25C40}"/>
  </w:font>
  <w:font w:name="Inter SemiBold">
    <w:panose1 w:val="020B0502030000000004"/>
    <w:charset w:val="EE"/>
    <w:family w:val="swiss"/>
    <w:pitch w:val="variable"/>
    <w:sig w:usb0="E00002FF" w:usb1="1200A1FF" w:usb2="00000001" w:usb3="00000000" w:csb0="0000019F" w:csb1="00000000"/>
    <w:embedRegular r:id="rId20" w:fontKey="{89C29656-221E-427E-8D06-AA48C1976EA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FF117CC-6F7A-4A23-B38A-CD48CB7AC50E}"/>
    <w:embedItalic r:id="rId22" w:fontKey="{91810C15-3B06-4A4B-AF3B-AECE6627C728}"/>
  </w:font>
  <w:font w:name="Inter Light">
    <w:panose1 w:val="020B0502030000000004"/>
    <w:charset w:val="EE"/>
    <w:family w:val="swiss"/>
    <w:pitch w:val="variable"/>
    <w:sig w:usb0="E00002FF" w:usb1="1200A1FF" w:usb2="00000001" w:usb3="00000000" w:csb0="0000019F" w:csb1="00000000"/>
    <w:embedRegular r:id="rId23" w:fontKey="{833E2CC3-E7B3-46E8-999E-6240C24951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0D5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A818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7AE2A8C" wp14:editId="2FA3216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F2AC70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7AE2A8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F2AC70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4CB76" w14:textId="77777777" w:rsidR="000174B0" w:rsidRDefault="000174B0">
      <w:pPr>
        <w:spacing w:after="0" w:line="240" w:lineRule="auto"/>
      </w:pPr>
      <w:r>
        <w:separator/>
      </w:r>
    </w:p>
  </w:footnote>
  <w:footnote w:type="continuationSeparator" w:id="0">
    <w:p w14:paraId="5638C18B" w14:textId="77777777" w:rsidR="000174B0" w:rsidRDefault="000174B0">
      <w:pPr>
        <w:spacing w:after="0" w:line="240" w:lineRule="auto"/>
      </w:pPr>
      <w:r>
        <w:continuationSeparator/>
      </w:r>
    </w:p>
  </w:footnote>
  <w:footnote w:id="1">
    <w:p w14:paraId="2045B03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C85ACC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939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DF9BF0B" wp14:editId="212307E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D344C9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DF9BF0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D344C9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7F3DD8C" wp14:editId="4187248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E68525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7F3DD8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E68525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890C1ED" wp14:editId="646CA97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CC6BA4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EE6657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44E2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A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5C2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3415"/>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4D3C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5</Words>
  <Characters>77851</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1:47Z</dcterms:modified>
</cp:coreProperties>
</file>